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C888FAC" w14:textId="77777777" w:rsidR="0050282E" w:rsidRDefault="0050282E" w:rsidP="0050282E">
      <w:pPr>
        <w:spacing w:after="0" w:line="240" w:lineRule="auto"/>
        <w:jc w:val="center"/>
        <w:rPr>
          <w:rFonts w:ascii="Garamond" w:eastAsia="Times New Roman" w:hAnsi="Garamond" w:cs="Garamond"/>
          <w:b/>
          <w:color w:val="000000"/>
          <w:sz w:val="28"/>
          <w:szCs w:val="28"/>
        </w:rPr>
      </w:pPr>
      <w:r>
        <w:rPr>
          <w:rFonts w:ascii="Garamond" w:eastAsia="Times New Roman" w:hAnsi="Garamond" w:cs="Garamond"/>
          <w:b/>
          <w:color w:val="000000"/>
          <w:sz w:val="28"/>
          <w:szCs w:val="28"/>
        </w:rPr>
        <w:t>МІНІСТЕРСТВО ОСВІТИ І НАУКИ УКРАЇНИ</w:t>
      </w:r>
    </w:p>
    <w:p w14:paraId="1DFCBD36" w14:textId="77777777" w:rsidR="0050282E" w:rsidRDefault="0050282E" w:rsidP="0050282E">
      <w:pPr>
        <w:spacing w:after="0" w:line="240" w:lineRule="auto"/>
        <w:jc w:val="center"/>
        <w:rPr>
          <w:rFonts w:ascii="Garamond" w:eastAsia="Times New Roman" w:hAnsi="Garamond" w:cs="Garamond"/>
          <w:b/>
          <w:color w:val="000000"/>
          <w:sz w:val="28"/>
          <w:szCs w:val="28"/>
        </w:rPr>
      </w:pPr>
      <w:r>
        <w:rPr>
          <w:rFonts w:ascii="Garamond" w:eastAsia="Times New Roman" w:hAnsi="Garamond" w:cs="Garamond"/>
          <w:b/>
          <w:color w:val="000000"/>
          <w:sz w:val="28"/>
          <w:szCs w:val="28"/>
        </w:rPr>
        <w:t>Львівський національний університет імені Івана Франка</w:t>
      </w:r>
    </w:p>
    <w:p w14:paraId="03F380AF" w14:textId="77777777" w:rsidR="0050282E" w:rsidRDefault="0050282E" w:rsidP="0050282E">
      <w:pPr>
        <w:spacing w:after="0" w:line="240" w:lineRule="auto"/>
        <w:jc w:val="center"/>
        <w:rPr>
          <w:rFonts w:ascii="Garamond" w:eastAsia="Times New Roman" w:hAnsi="Garamond" w:cs="Garamond"/>
          <w:b/>
          <w:color w:val="000000"/>
          <w:sz w:val="28"/>
          <w:szCs w:val="28"/>
        </w:rPr>
      </w:pPr>
      <w:r>
        <w:rPr>
          <w:rFonts w:ascii="Garamond" w:eastAsia="Times New Roman" w:hAnsi="Garamond" w:cs="Garamond"/>
          <w:b/>
          <w:color w:val="000000"/>
          <w:sz w:val="28"/>
          <w:szCs w:val="28"/>
        </w:rPr>
        <w:t>Факультет міжнародних відносин</w:t>
      </w:r>
    </w:p>
    <w:p w14:paraId="2F9C78AA" w14:textId="77777777" w:rsidR="0050282E" w:rsidRDefault="0050282E" w:rsidP="006D0DA4">
      <w:pPr>
        <w:spacing w:after="0" w:line="240" w:lineRule="auto"/>
        <w:jc w:val="center"/>
        <w:rPr>
          <w:rFonts w:ascii="Garamond" w:eastAsia="Times New Roman" w:hAnsi="Garamond" w:cs="Garamond"/>
          <w:b/>
          <w:color w:val="000000"/>
          <w:sz w:val="28"/>
          <w:szCs w:val="28"/>
        </w:rPr>
      </w:pPr>
      <w:r>
        <w:rPr>
          <w:rFonts w:ascii="Garamond" w:eastAsia="Times New Roman" w:hAnsi="Garamond" w:cs="Garamond"/>
          <w:b/>
          <w:color w:val="000000"/>
          <w:sz w:val="28"/>
          <w:szCs w:val="28"/>
        </w:rPr>
        <w:t>Кафедра міжнародних економічних відносин</w:t>
      </w:r>
    </w:p>
    <w:p w14:paraId="20CDE95A" w14:textId="77777777" w:rsidR="0050282E" w:rsidRDefault="006D0DA4" w:rsidP="0050282E">
      <w:pPr>
        <w:spacing w:after="0" w:line="240" w:lineRule="auto"/>
        <w:jc w:val="both"/>
        <w:rPr>
          <w:rFonts w:ascii="Garamond" w:eastAsia="Times New Roman" w:hAnsi="Garamond" w:cs="Garamond"/>
          <w:b/>
          <w:color w:val="000000"/>
          <w:sz w:val="28"/>
          <w:szCs w:val="28"/>
        </w:rPr>
      </w:pPr>
      <w:r>
        <w:rPr>
          <w:rFonts w:ascii="Garamond" w:eastAsia="Times New Roman" w:hAnsi="Garamond" w:cs="Garamond"/>
          <w:b/>
          <w:color w:val="000000"/>
          <w:sz w:val="28"/>
          <w:szCs w:val="28"/>
        </w:rPr>
        <w:t xml:space="preserve">     </w:t>
      </w:r>
    </w:p>
    <w:p w14:paraId="167DE223" w14:textId="77777777" w:rsidR="0050282E" w:rsidRPr="003A5DE5" w:rsidRDefault="0050282E" w:rsidP="0050282E">
      <w:pPr>
        <w:spacing w:after="0"/>
        <w:ind w:left="5245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</w:t>
      </w:r>
      <w:r w:rsidR="006D0DA4">
        <w:rPr>
          <w:rFonts w:ascii="Times New Roman" w:hAnsi="Times New Roman"/>
          <w:b/>
          <w:sz w:val="24"/>
          <w:szCs w:val="24"/>
        </w:rPr>
        <w:t xml:space="preserve">           </w:t>
      </w:r>
      <w:r>
        <w:rPr>
          <w:rFonts w:ascii="Times New Roman" w:hAnsi="Times New Roman"/>
          <w:b/>
          <w:sz w:val="24"/>
          <w:szCs w:val="24"/>
        </w:rPr>
        <w:t xml:space="preserve">   </w:t>
      </w:r>
      <w:r w:rsidRPr="00CE03B1">
        <w:rPr>
          <w:rFonts w:ascii="Times New Roman" w:hAnsi="Times New Roman"/>
          <w:b/>
          <w:sz w:val="24"/>
          <w:szCs w:val="24"/>
        </w:rPr>
        <w:t>Затверджено</w:t>
      </w:r>
    </w:p>
    <w:p w14:paraId="76591448" w14:textId="77777777" w:rsidR="0050282E" w:rsidRPr="006D0DA4" w:rsidRDefault="0050282E" w:rsidP="0050282E">
      <w:pPr>
        <w:spacing w:after="0"/>
        <w:ind w:left="864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6D0DA4">
        <w:rPr>
          <w:rFonts w:ascii="Times New Roman" w:hAnsi="Times New Roman"/>
          <w:color w:val="000000" w:themeColor="text1"/>
          <w:sz w:val="24"/>
          <w:szCs w:val="24"/>
        </w:rPr>
        <w:t>На засіданні кафедри міжнародних економічних відносин</w:t>
      </w:r>
    </w:p>
    <w:p w14:paraId="526BF781" w14:textId="77777777" w:rsidR="0050282E" w:rsidRPr="006D0DA4" w:rsidRDefault="0050282E" w:rsidP="0050282E">
      <w:pPr>
        <w:spacing w:after="0"/>
        <w:ind w:left="864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6D0DA4">
        <w:rPr>
          <w:rFonts w:ascii="Times New Roman" w:hAnsi="Times New Roman"/>
          <w:color w:val="000000" w:themeColor="text1"/>
          <w:sz w:val="24"/>
          <w:szCs w:val="24"/>
        </w:rPr>
        <w:t>факультету міжнародних відносин</w:t>
      </w:r>
    </w:p>
    <w:p w14:paraId="1302F8B1" w14:textId="77777777" w:rsidR="0050282E" w:rsidRPr="006D0DA4" w:rsidRDefault="0050282E" w:rsidP="0050282E">
      <w:pPr>
        <w:spacing w:after="0"/>
        <w:ind w:left="864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6D0DA4">
        <w:rPr>
          <w:rFonts w:ascii="Times New Roman" w:hAnsi="Times New Roman"/>
          <w:color w:val="000000" w:themeColor="text1"/>
          <w:sz w:val="24"/>
          <w:szCs w:val="24"/>
        </w:rPr>
        <w:t>Львівського національного університету імені Івана Франка</w:t>
      </w:r>
    </w:p>
    <w:p w14:paraId="740B5632" w14:textId="49B0D954" w:rsidR="0050282E" w:rsidRDefault="004F6E3F" w:rsidP="006D0DA4">
      <w:pPr>
        <w:spacing w:after="0"/>
        <w:ind w:left="864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(протокол № </w:t>
      </w:r>
      <w:r w:rsidR="006E2642">
        <w:rPr>
          <w:rFonts w:ascii="Times New Roman" w:hAnsi="Times New Roman"/>
          <w:sz w:val="24"/>
          <w:szCs w:val="24"/>
        </w:rPr>
        <w:t>1</w:t>
      </w:r>
      <w:r w:rsidR="001A0773">
        <w:rPr>
          <w:rFonts w:ascii="Times New Roman" w:hAnsi="Times New Roman"/>
          <w:sz w:val="24"/>
          <w:szCs w:val="24"/>
        </w:rPr>
        <w:t>2</w:t>
      </w:r>
      <w:r w:rsidR="0050282E" w:rsidRPr="00CE03B1">
        <w:rPr>
          <w:rFonts w:ascii="Times New Roman" w:hAnsi="Times New Roman"/>
          <w:sz w:val="24"/>
          <w:szCs w:val="24"/>
        </w:rPr>
        <w:t xml:space="preserve"> від </w:t>
      </w:r>
      <w:r w:rsidR="001A0773">
        <w:rPr>
          <w:rFonts w:ascii="Times New Roman" w:hAnsi="Times New Roman"/>
          <w:sz w:val="24"/>
          <w:szCs w:val="24"/>
        </w:rPr>
        <w:t>12</w:t>
      </w:r>
      <w:r w:rsidR="006D0DA4">
        <w:rPr>
          <w:rFonts w:ascii="Times New Roman" w:hAnsi="Times New Roman"/>
          <w:sz w:val="24"/>
          <w:szCs w:val="24"/>
        </w:rPr>
        <w:t>.</w:t>
      </w:r>
      <w:r w:rsidR="006E2642">
        <w:rPr>
          <w:rFonts w:ascii="Times New Roman" w:hAnsi="Times New Roman"/>
          <w:sz w:val="24"/>
          <w:szCs w:val="24"/>
        </w:rPr>
        <w:t>0</w:t>
      </w:r>
      <w:r w:rsidR="00BD403C">
        <w:rPr>
          <w:rFonts w:ascii="Times New Roman" w:hAnsi="Times New Roman"/>
          <w:sz w:val="24"/>
          <w:szCs w:val="24"/>
        </w:rPr>
        <w:t>6</w:t>
      </w:r>
      <w:r w:rsidR="006D0DA4">
        <w:rPr>
          <w:rFonts w:ascii="Times New Roman" w:hAnsi="Times New Roman"/>
          <w:sz w:val="24"/>
          <w:szCs w:val="24"/>
        </w:rPr>
        <w:t>.</w:t>
      </w:r>
      <w:r w:rsidR="0050282E" w:rsidRPr="00CE03B1">
        <w:rPr>
          <w:rFonts w:ascii="Times New Roman" w:hAnsi="Times New Roman"/>
          <w:sz w:val="24"/>
          <w:szCs w:val="24"/>
        </w:rPr>
        <w:t xml:space="preserve"> 20</w:t>
      </w:r>
      <w:r w:rsidR="006E2642">
        <w:rPr>
          <w:rFonts w:ascii="Times New Roman" w:hAnsi="Times New Roman"/>
          <w:sz w:val="24"/>
          <w:szCs w:val="24"/>
        </w:rPr>
        <w:t>2</w:t>
      </w:r>
      <w:r w:rsidR="001A0773">
        <w:rPr>
          <w:rFonts w:ascii="Times New Roman" w:hAnsi="Times New Roman"/>
          <w:sz w:val="24"/>
          <w:szCs w:val="24"/>
        </w:rPr>
        <w:t>3</w:t>
      </w:r>
      <w:r w:rsidR="0050282E" w:rsidRPr="00CE03B1">
        <w:rPr>
          <w:rFonts w:ascii="Times New Roman" w:hAnsi="Times New Roman"/>
          <w:sz w:val="24"/>
          <w:szCs w:val="24"/>
        </w:rPr>
        <w:t xml:space="preserve"> р.)</w:t>
      </w:r>
    </w:p>
    <w:p w14:paraId="71F6A955" w14:textId="7CF359D2" w:rsidR="0050282E" w:rsidRDefault="00C4452D" w:rsidP="0050282E">
      <w:pPr>
        <w:spacing w:after="0"/>
        <w:ind w:left="8647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ru-RU" w:eastAsia="ru-RU"/>
        </w:rPr>
        <w:drawing>
          <wp:anchor distT="0" distB="0" distL="114300" distR="114300" simplePos="0" relativeHeight="251658240" behindDoc="1" locked="0" layoutInCell="1" allowOverlap="1" wp14:anchorId="73BD4FBE" wp14:editId="1EC9C63A">
            <wp:simplePos x="0" y="0"/>
            <wp:positionH relativeFrom="column">
              <wp:posOffset>6737985</wp:posOffset>
            </wp:positionH>
            <wp:positionV relativeFrom="paragraph">
              <wp:posOffset>245110</wp:posOffset>
            </wp:positionV>
            <wp:extent cx="1310640" cy="407670"/>
            <wp:effectExtent l="0" t="0" r="3810" b="0"/>
            <wp:wrapTight wrapText="bothSides">
              <wp:wrapPolygon edited="0">
                <wp:start x="0" y="0"/>
                <wp:lineTo x="0" y="20187"/>
                <wp:lineTo x="21349" y="20187"/>
                <wp:lineTo x="21349" y="0"/>
                <wp:lineTo x="0" y="0"/>
              </wp:wrapPolygon>
            </wp:wrapTight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Підпис.bmp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640" cy="407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282E">
        <w:rPr>
          <w:rFonts w:ascii="Times New Roman" w:hAnsi="Times New Roman"/>
          <w:sz w:val="24"/>
          <w:szCs w:val="24"/>
        </w:rPr>
        <w:t xml:space="preserve">Завідувач кафедри </w:t>
      </w:r>
      <w:r w:rsidR="006D0DA4" w:rsidRPr="006D0DA4">
        <w:rPr>
          <w:rFonts w:ascii="Times New Roman" w:hAnsi="Times New Roman"/>
          <w:sz w:val="24"/>
          <w:szCs w:val="24"/>
          <w:u w:val="single"/>
        </w:rPr>
        <w:t xml:space="preserve">проф. </w:t>
      </w:r>
      <w:proofErr w:type="spellStart"/>
      <w:r w:rsidR="006D0DA4" w:rsidRPr="006D0DA4">
        <w:rPr>
          <w:rFonts w:ascii="Times New Roman" w:hAnsi="Times New Roman"/>
          <w:sz w:val="24"/>
          <w:szCs w:val="24"/>
          <w:u w:val="single"/>
        </w:rPr>
        <w:t>Грабинський</w:t>
      </w:r>
      <w:proofErr w:type="spellEnd"/>
      <w:r w:rsidR="006D0DA4" w:rsidRPr="006D0DA4">
        <w:rPr>
          <w:rFonts w:ascii="Times New Roman" w:hAnsi="Times New Roman"/>
          <w:sz w:val="24"/>
          <w:szCs w:val="24"/>
          <w:u w:val="single"/>
        </w:rPr>
        <w:t xml:space="preserve"> І. М.</w:t>
      </w:r>
      <w:r w:rsidR="0050282E" w:rsidRPr="00CE03B1">
        <w:rPr>
          <w:rFonts w:ascii="Times New Roman" w:hAnsi="Times New Roman"/>
          <w:sz w:val="24"/>
          <w:szCs w:val="24"/>
        </w:rPr>
        <w:t xml:space="preserve"> </w:t>
      </w:r>
    </w:p>
    <w:p w14:paraId="1ECB14BF" w14:textId="77777777" w:rsidR="0050282E" w:rsidRDefault="0050282E" w:rsidP="0050282E">
      <w:pPr>
        <w:spacing w:after="0" w:line="240" w:lineRule="auto"/>
        <w:jc w:val="both"/>
        <w:rPr>
          <w:rFonts w:ascii="Garamond" w:eastAsia="Times New Roman" w:hAnsi="Garamond" w:cs="Garamond"/>
          <w:b/>
          <w:color w:val="000000"/>
          <w:sz w:val="28"/>
          <w:szCs w:val="28"/>
        </w:rPr>
      </w:pPr>
    </w:p>
    <w:p w14:paraId="6FE7A865" w14:textId="77777777" w:rsidR="0050282E" w:rsidRDefault="0050282E" w:rsidP="0050282E">
      <w:pPr>
        <w:spacing w:after="0" w:line="240" w:lineRule="auto"/>
        <w:jc w:val="both"/>
        <w:rPr>
          <w:rFonts w:ascii="Garamond" w:eastAsia="Times New Roman" w:hAnsi="Garamond" w:cs="Garamond"/>
          <w:b/>
          <w:color w:val="000000"/>
          <w:sz w:val="28"/>
          <w:szCs w:val="28"/>
        </w:rPr>
      </w:pPr>
    </w:p>
    <w:p w14:paraId="25340FB2" w14:textId="10CF8CCB" w:rsidR="006D0DA4" w:rsidRDefault="00C4452D" w:rsidP="0050282E">
      <w:pPr>
        <w:spacing w:after="0" w:line="360" w:lineRule="auto"/>
        <w:jc w:val="center"/>
        <w:rPr>
          <w:rFonts w:ascii="Times New Roman" w:eastAsia="Times New Roman" w:hAnsi="Times New Roman"/>
          <w:b/>
          <w:color w:val="000000"/>
          <w:sz w:val="32"/>
          <w:szCs w:val="32"/>
        </w:rPr>
      </w:pPr>
      <w:r>
        <w:rPr>
          <w:rFonts w:ascii="Times New Roman" w:eastAsia="Times New Roman" w:hAnsi="Times New Roman"/>
          <w:b/>
          <w:color w:val="000000"/>
          <w:sz w:val="32"/>
          <w:szCs w:val="32"/>
        </w:rPr>
        <w:t xml:space="preserve">                                          </w:t>
      </w:r>
      <w:proofErr w:type="spellStart"/>
      <w:r w:rsidR="0050282E" w:rsidRPr="00B75914">
        <w:rPr>
          <w:rFonts w:ascii="Times New Roman" w:eastAsia="Times New Roman" w:hAnsi="Times New Roman"/>
          <w:b/>
          <w:color w:val="000000"/>
          <w:sz w:val="32"/>
          <w:szCs w:val="32"/>
        </w:rPr>
        <w:t>Силабус</w:t>
      </w:r>
      <w:proofErr w:type="spellEnd"/>
      <w:r w:rsidR="006D0DA4">
        <w:rPr>
          <w:rFonts w:ascii="Times New Roman" w:eastAsia="Times New Roman" w:hAnsi="Times New Roman"/>
          <w:b/>
          <w:color w:val="000000"/>
          <w:sz w:val="32"/>
          <w:szCs w:val="32"/>
        </w:rPr>
        <w:t xml:space="preserve"> </w:t>
      </w:r>
      <w:r w:rsidR="00BF19BE">
        <w:rPr>
          <w:rFonts w:ascii="Times New Roman" w:eastAsia="Times New Roman" w:hAnsi="Times New Roman"/>
          <w:b/>
          <w:color w:val="000000"/>
          <w:sz w:val="32"/>
          <w:szCs w:val="32"/>
        </w:rPr>
        <w:t>для</w:t>
      </w:r>
    </w:p>
    <w:p w14:paraId="594AF3CF" w14:textId="3E92D775" w:rsidR="0050282E" w:rsidRPr="00B75914" w:rsidRDefault="00BF19BE" w:rsidP="0050282E">
      <w:pPr>
        <w:spacing w:after="0" w:line="360" w:lineRule="auto"/>
        <w:jc w:val="center"/>
        <w:rPr>
          <w:rFonts w:ascii="Times New Roman" w:eastAsia="Times New Roman" w:hAnsi="Times New Roman"/>
          <w:b/>
          <w:color w:val="000000"/>
          <w:sz w:val="32"/>
          <w:szCs w:val="32"/>
        </w:rPr>
      </w:pPr>
      <w:r>
        <w:rPr>
          <w:rFonts w:ascii="Times New Roman" w:eastAsia="Times New Roman" w:hAnsi="Times New Roman"/>
          <w:b/>
          <w:color w:val="000000"/>
          <w:sz w:val="32"/>
          <w:szCs w:val="32"/>
        </w:rPr>
        <w:t>к</w:t>
      </w:r>
      <w:r w:rsidRPr="00BF19BE">
        <w:rPr>
          <w:rFonts w:ascii="Times New Roman" w:eastAsia="Times New Roman" w:hAnsi="Times New Roman"/>
          <w:b/>
          <w:color w:val="000000"/>
          <w:sz w:val="32"/>
          <w:szCs w:val="32"/>
        </w:rPr>
        <w:t>валіфікаційн</w:t>
      </w:r>
      <w:r>
        <w:rPr>
          <w:rFonts w:ascii="Times New Roman" w:eastAsia="Times New Roman" w:hAnsi="Times New Roman"/>
          <w:b/>
          <w:color w:val="000000"/>
          <w:sz w:val="32"/>
          <w:szCs w:val="32"/>
        </w:rPr>
        <w:t>ої</w:t>
      </w:r>
      <w:r w:rsidRPr="00BF19BE">
        <w:rPr>
          <w:rFonts w:ascii="Times New Roman" w:eastAsia="Times New Roman" w:hAnsi="Times New Roman"/>
          <w:b/>
          <w:color w:val="000000"/>
          <w:sz w:val="32"/>
          <w:szCs w:val="32"/>
        </w:rPr>
        <w:t xml:space="preserve"> магістерськ</w:t>
      </w:r>
      <w:r>
        <w:rPr>
          <w:rFonts w:ascii="Times New Roman" w:eastAsia="Times New Roman" w:hAnsi="Times New Roman"/>
          <w:b/>
          <w:color w:val="000000"/>
          <w:sz w:val="32"/>
          <w:szCs w:val="32"/>
        </w:rPr>
        <w:t>ої</w:t>
      </w:r>
      <w:r w:rsidRPr="00BF19BE">
        <w:rPr>
          <w:rFonts w:ascii="Times New Roman" w:eastAsia="Times New Roman" w:hAnsi="Times New Roman"/>
          <w:b/>
          <w:color w:val="000000"/>
          <w:sz w:val="32"/>
          <w:szCs w:val="32"/>
        </w:rPr>
        <w:t xml:space="preserve"> робот</w:t>
      </w:r>
      <w:r>
        <w:rPr>
          <w:rFonts w:ascii="Times New Roman" w:eastAsia="Times New Roman" w:hAnsi="Times New Roman"/>
          <w:b/>
          <w:color w:val="000000"/>
          <w:sz w:val="32"/>
          <w:szCs w:val="32"/>
        </w:rPr>
        <w:t>и</w:t>
      </w:r>
      <w:r w:rsidR="0050282E" w:rsidRPr="00B75914">
        <w:rPr>
          <w:rFonts w:ascii="Times New Roman" w:eastAsia="Times New Roman" w:hAnsi="Times New Roman"/>
          <w:b/>
          <w:color w:val="000000"/>
          <w:sz w:val="32"/>
          <w:szCs w:val="32"/>
        </w:rPr>
        <w:t>,</w:t>
      </w:r>
    </w:p>
    <w:p w14:paraId="2CA4EA33" w14:textId="1DAA33ED" w:rsidR="00D66C26" w:rsidRPr="00D66C26" w:rsidRDefault="0050282E" w:rsidP="00D66C26">
      <w:pPr>
        <w:spacing w:after="0" w:line="360" w:lineRule="auto"/>
        <w:jc w:val="center"/>
        <w:rPr>
          <w:rFonts w:ascii="Times New Roman" w:eastAsia="Times New Roman" w:hAnsi="Times New Roman"/>
          <w:b/>
          <w:color w:val="000000"/>
          <w:sz w:val="32"/>
          <w:szCs w:val="32"/>
        </w:rPr>
      </w:pPr>
      <w:r w:rsidRPr="00B75914">
        <w:rPr>
          <w:rFonts w:ascii="Times New Roman" w:eastAsia="Times New Roman" w:hAnsi="Times New Roman"/>
          <w:b/>
          <w:color w:val="000000"/>
          <w:sz w:val="32"/>
          <w:szCs w:val="32"/>
        </w:rPr>
        <w:t xml:space="preserve">що </w:t>
      </w:r>
      <w:r w:rsidR="00BF19BE">
        <w:rPr>
          <w:rFonts w:ascii="Times New Roman" w:eastAsia="Times New Roman" w:hAnsi="Times New Roman"/>
          <w:b/>
          <w:color w:val="000000"/>
          <w:sz w:val="32"/>
          <w:szCs w:val="32"/>
        </w:rPr>
        <w:t>виконується</w:t>
      </w:r>
      <w:r w:rsidRPr="00B75914">
        <w:rPr>
          <w:rFonts w:ascii="Times New Roman" w:eastAsia="Times New Roman" w:hAnsi="Times New Roman"/>
          <w:b/>
          <w:color w:val="000000"/>
          <w:sz w:val="32"/>
          <w:szCs w:val="32"/>
        </w:rPr>
        <w:t xml:space="preserve"> </w:t>
      </w:r>
      <w:r w:rsidR="00D66C26">
        <w:rPr>
          <w:rFonts w:ascii="Times New Roman" w:eastAsia="Times New Roman" w:hAnsi="Times New Roman"/>
          <w:b/>
          <w:color w:val="000000"/>
          <w:sz w:val="32"/>
          <w:szCs w:val="32"/>
        </w:rPr>
        <w:t>в межах О</w:t>
      </w:r>
      <w:r w:rsidR="00D66C26" w:rsidRPr="00D66C26">
        <w:rPr>
          <w:rFonts w:ascii="Times New Roman" w:eastAsia="Times New Roman" w:hAnsi="Times New Roman"/>
          <w:b/>
          <w:color w:val="000000"/>
          <w:sz w:val="32"/>
          <w:szCs w:val="32"/>
        </w:rPr>
        <w:t>П «Міжнародн</w:t>
      </w:r>
      <w:r w:rsidR="00D66C26">
        <w:rPr>
          <w:rFonts w:ascii="Times New Roman" w:eastAsia="Times New Roman" w:hAnsi="Times New Roman"/>
          <w:b/>
          <w:color w:val="000000"/>
          <w:sz w:val="32"/>
          <w:szCs w:val="32"/>
        </w:rPr>
        <w:t>ий менеджмент</w:t>
      </w:r>
      <w:r w:rsidR="00D66C26" w:rsidRPr="00D66C26">
        <w:rPr>
          <w:rFonts w:ascii="Times New Roman" w:eastAsia="Times New Roman" w:hAnsi="Times New Roman"/>
          <w:b/>
          <w:color w:val="000000"/>
          <w:sz w:val="32"/>
          <w:szCs w:val="32"/>
        </w:rPr>
        <w:t>»</w:t>
      </w:r>
    </w:p>
    <w:p w14:paraId="4DB975F3" w14:textId="77777777" w:rsidR="00D66C26" w:rsidRPr="00D66C26" w:rsidRDefault="00D66C26" w:rsidP="00D66C26">
      <w:pPr>
        <w:spacing w:after="0" w:line="360" w:lineRule="auto"/>
        <w:jc w:val="center"/>
        <w:rPr>
          <w:rFonts w:ascii="Times New Roman" w:eastAsia="Times New Roman" w:hAnsi="Times New Roman"/>
          <w:b/>
          <w:color w:val="000000"/>
          <w:sz w:val="32"/>
          <w:szCs w:val="32"/>
        </w:rPr>
      </w:pPr>
      <w:r w:rsidRPr="00D66C26">
        <w:rPr>
          <w:rFonts w:ascii="Times New Roman" w:eastAsia="Times New Roman" w:hAnsi="Times New Roman"/>
          <w:b/>
          <w:color w:val="000000"/>
          <w:sz w:val="32"/>
          <w:szCs w:val="32"/>
        </w:rPr>
        <w:t>другого (</w:t>
      </w:r>
      <w:proofErr w:type="spellStart"/>
      <w:r w:rsidRPr="00D66C26">
        <w:rPr>
          <w:rFonts w:ascii="Times New Roman" w:eastAsia="Times New Roman" w:hAnsi="Times New Roman"/>
          <w:b/>
          <w:color w:val="000000"/>
          <w:sz w:val="32"/>
          <w:szCs w:val="32"/>
        </w:rPr>
        <w:t>освітньо-наукового</w:t>
      </w:r>
      <w:proofErr w:type="spellEnd"/>
      <w:r w:rsidRPr="00D66C26">
        <w:rPr>
          <w:rFonts w:ascii="Times New Roman" w:eastAsia="Times New Roman" w:hAnsi="Times New Roman"/>
          <w:b/>
          <w:color w:val="000000"/>
          <w:sz w:val="32"/>
          <w:szCs w:val="32"/>
        </w:rPr>
        <w:t>) рівня вищої освіти для здобувачів з спеціальності</w:t>
      </w:r>
    </w:p>
    <w:p w14:paraId="41CCF7F9" w14:textId="5EEED9CC" w:rsidR="0050282E" w:rsidRDefault="00D66C26" w:rsidP="00D66C26">
      <w:pPr>
        <w:spacing w:after="0" w:line="360" w:lineRule="auto"/>
        <w:jc w:val="center"/>
        <w:rPr>
          <w:rFonts w:ascii="Garamond" w:eastAsia="Times New Roman" w:hAnsi="Garamond" w:cs="Garamond"/>
          <w:b/>
          <w:color w:val="000000"/>
          <w:sz w:val="28"/>
          <w:szCs w:val="28"/>
        </w:rPr>
      </w:pPr>
      <w:r w:rsidRPr="00D66C26">
        <w:rPr>
          <w:rFonts w:ascii="Times New Roman" w:eastAsia="Times New Roman" w:hAnsi="Times New Roman"/>
          <w:b/>
          <w:color w:val="000000"/>
          <w:sz w:val="32"/>
          <w:szCs w:val="32"/>
        </w:rPr>
        <w:t>292 Міжнародні економічні відносини</w:t>
      </w:r>
    </w:p>
    <w:p w14:paraId="6F51D08A" w14:textId="77777777" w:rsidR="0050282E" w:rsidRDefault="0050282E" w:rsidP="0050282E">
      <w:pPr>
        <w:spacing w:after="0" w:line="240" w:lineRule="auto"/>
        <w:rPr>
          <w:rFonts w:ascii="Garamond" w:eastAsia="Times New Roman" w:hAnsi="Garamond" w:cs="Garamond"/>
          <w:b/>
          <w:color w:val="000000"/>
          <w:sz w:val="28"/>
          <w:szCs w:val="28"/>
        </w:rPr>
      </w:pPr>
    </w:p>
    <w:p w14:paraId="7BC024FB" w14:textId="245DFAE9" w:rsidR="00FB59B4" w:rsidRDefault="00FB59B4" w:rsidP="0050282E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</w:rPr>
      </w:pPr>
    </w:p>
    <w:p w14:paraId="62174AD6" w14:textId="77777777" w:rsidR="00FB59B4" w:rsidRDefault="00FB59B4" w:rsidP="0050282E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</w:rPr>
      </w:pPr>
    </w:p>
    <w:p w14:paraId="70EE1DE7" w14:textId="77777777" w:rsidR="0050282E" w:rsidRDefault="0050282E" w:rsidP="0050282E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14:paraId="79FE2DC9" w14:textId="102981A7" w:rsidR="0050282E" w:rsidRPr="0050282E" w:rsidRDefault="006D0DA4" w:rsidP="0050282E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>Львів 20</w:t>
      </w:r>
      <w:r w:rsidR="00D40993">
        <w:rPr>
          <w:rFonts w:ascii="Times New Roman" w:eastAsia="Times New Roman" w:hAnsi="Times New Roman"/>
          <w:b/>
          <w:sz w:val="24"/>
          <w:szCs w:val="24"/>
        </w:rPr>
        <w:t>2</w:t>
      </w:r>
      <w:r w:rsidR="001A0773">
        <w:rPr>
          <w:rFonts w:ascii="Times New Roman" w:eastAsia="Times New Roman" w:hAnsi="Times New Roman"/>
          <w:b/>
          <w:sz w:val="24"/>
          <w:szCs w:val="24"/>
        </w:rPr>
        <w:t>3</w:t>
      </w:r>
      <w:r w:rsidR="0050282E">
        <w:rPr>
          <w:rFonts w:ascii="Times New Roman" w:eastAsia="Times New Roman" w:hAnsi="Times New Roman"/>
          <w:b/>
          <w:sz w:val="24"/>
          <w:szCs w:val="24"/>
        </w:rPr>
        <w:t>р.</w:t>
      </w:r>
    </w:p>
    <w:p w14:paraId="272F766D" w14:textId="34EDA970" w:rsidR="003D4FDA" w:rsidRPr="00B90FF8" w:rsidRDefault="0020340A" w:rsidP="00B90FF8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B90FF8">
        <w:rPr>
          <w:rFonts w:ascii="Times New Roman" w:hAnsi="Times New Roman" w:cs="Times New Roman"/>
          <w:b/>
          <w:sz w:val="28"/>
          <w:szCs w:val="28"/>
        </w:rPr>
        <w:lastRenderedPageBreak/>
        <w:t>Силабус</w:t>
      </w:r>
      <w:proofErr w:type="spellEnd"/>
      <w:r w:rsidRPr="00B90FF8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648BCC2C" w14:textId="77777777" w:rsidR="00906728" w:rsidRDefault="00906728" w:rsidP="00B90FF8">
      <w:pPr>
        <w:spacing w:after="0" w:line="360" w:lineRule="auto"/>
        <w:jc w:val="center"/>
        <w:rPr>
          <w:rFonts w:ascii="Times New Roman" w:eastAsia="Times New Roman" w:hAnsi="Times New Roman"/>
          <w:b/>
          <w:color w:val="000000"/>
          <w:sz w:val="32"/>
          <w:szCs w:val="32"/>
        </w:rPr>
      </w:pPr>
      <w:r w:rsidRPr="00906728">
        <w:rPr>
          <w:rFonts w:ascii="Times New Roman" w:eastAsia="Times New Roman" w:hAnsi="Times New Roman"/>
          <w:b/>
          <w:color w:val="000000"/>
          <w:sz w:val="32"/>
          <w:szCs w:val="32"/>
        </w:rPr>
        <w:t xml:space="preserve">Кваліфікаційна магістерська робота </w:t>
      </w:r>
    </w:p>
    <w:p w14:paraId="1ECBF920" w14:textId="6224B2D6" w:rsidR="0020340A" w:rsidRPr="00B90FF8" w:rsidRDefault="0020340A" w:rsidP="00B90FF8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B90FF8">
        <w:rPr>
          <w:rFonts w:ascii="Times New Roman" w:hAnsi="Times New Roman" w:cs="Times New Roman"/>
          <w:b/>
          <w:sz w:val="28"/>
          <w:szCs w:val="28"/>
        </w:rPr>
        <w:t>20</w:t>
      </w:r>
      <w:r w:rsidR="00D40993">
        <w:rPr>
          <w:rFonts w:ascii="Times New Roman" w:hAnsi="Times New Roman" w:cs="Times New Roman"/>
          <w:b/>
          <w:sz w:val="28"/>
          <w:szCs w:val="28"/>
        </w:rPr>
        <w:t>2</w:t>
      </w:r>
      <w:r w:rsidR="001A0773">
        <w:rPr>
          <w:rFonts w:ascii="Times New Roman" w:hAnsi="Times New Roman" w:cs="Times New Roman"/>
          <w:b/>
          <w:sz w:val="28"/>
          <w:szCs w:val="28"/>
          <w:lang w:val="ru-RU"/>
        </w:rPr>
        <w:t>3</w:t>
      </w:r>
      <w:r w:rsidRPr="00B90FF8">
        <w:rPr>
          <w:rFonts w:ascii="Times New Roman" w:hAnsi="Times New Roman" w:cs="Times New Roman"/>
          <w:b/>
          <w:sz w:val="28"/>
          <w:szCs w:val="28"/>
        </w:rPr>
        <w:t>-202</w:t>
      </w:r>
      <w:r w:rsidR="001A0773">
        <w:rPr>
          <w:rFonts w:ascii="Times New Roman" w:hAnsi="Times New Roman" w:cs="Times New Roman"/>
          <w:b/>
          <w:sz w:val="28"/>
          <w:szCs w:val="28"/>
          <w:lang w:val="ru-RU"/>
        </w:rPr>
        <w:t>4</w:t>
      </w:r>
      <w:r w:rsidRPr="00B90FF8">
        <w:rPr>
          <w:rFonts w:ascii="Times New Roman" w:hAnsi="Times New Roman" w:cs="Times New Roman"/>
          <w:b/>
          <w:sz w:val="28"/>
          <w:szCs w:val="28"/>
        </w:rPr>
        <w:t xml:space="preserve"> навчальний рік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454"/>
        <w:gridCol w:w="9822"/>
      </w:tblGrid>
      <w:tr w:rsidR="0020340A" w14:paraId="6D60AF63" w14:textId="77777777" w:rsidTr="00FB59B4">
        <w:tc>
          <w:tcPr>
            <w:tcW w:w="4454" w:type="dxa"/>
          </w:tcPr>
          <w:p w14:paraId="122101BE" w14:textId="77777777" w:rsidR="0020340A" w:rsidRPr="00B90FF8" w:rsidRDefault="0020340A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t>Назва курсу</w:t>
            </w:r>
          </w:p>
        </w:tc>
        <w:tc>
          <w:tcPr>
            <w:tcW w:w="9822" w:type="dxa"/>
          </w:tcPr>
          <w:p w14:paraId="174C8395" w14:textId="6D3949EF" w:rsidR="009B47B7" w:rsidRDefault="00906728" w:rsidP="00D256A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>Кваліфікаційна магістерська робота</w:t>
            </w:r>
          </w:p>
        </w:tc>
      </w:tr>
      <w:tr w:rsidR="0020340A" w14:paraId="558659CA" w14:textId="77777777" w:rsidTr="00FB59B4">
        <w:tc>
          <w:tcPr>
            <w:tcW w:w="4454" w:type="dxa"/>
          </w:tcPr>
          <w:p w14:paraId="31355503" w14:textId="41D2EDB2" w:rsidR="0020340A" w:rsidRPr="00B90FF8" w:rsidRDefault="0020340A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t>Адреса викладання курсу</w:t>
            </w:r>
          </w:p>
        </w:tc>
        <w:tc>
          <w:tcPr>
            <w:tcW w:w="9822" w:type="dxa"/>
          </w:tcPr>
          <w:p w14:paraId="660B2B3B" w14:textId="77A2280E" w:rsidR="0020340A" w:rsidRDefault="00B90FF8" w:rsidP="00D256A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м. Львів, вул. Січових Стрільців, 19, кафедра міжнародних економічних відносин</w:t>
            </w:r>
            <w:r w:rsidR="00FB59B4">
              <w:rPr>
                <w:rFonts w:ascii="Times New Roman" w:hAnsi="Times New Roman" w:cs="Times New Roman"/>
                <w:sz w:val="28"/>
                <w:szCs w:val="28"/>
              </w:rPr>
              <w:t>, кім. 305</w:t>
            </w:r>
          </w:p>
        </w:tc>
      </w:tr>
      <w:tr w:rsidR="0020340A" w14:paraId="051146B9" w14:textId="77777777" w:rsidTr="00FB59B4">
        <w:tc>
          <w:tcPr>
            <w:tcW w:w="4454" w:type="dxa"/>
          </w:tcPr>
          <w:p w14:paraId="1E2F6EAE" w14:textId="77777777" w:rsidR="0020340A" w:rsidRPr="00B90FF8" w:rsidRDefault="0020340A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t>Факультет та кафедра, за якою закріплена дисципліна</w:t>
            </w:r>
          </w:p>
        </w:tc>
        <w:tc>
          <w:tcPr>
            <w:tcW w:w="9822" w:type="dxa"/>
          </w:tcPr>
          <w:p w14:paraId="1CB5C9F4" w14:textId="77777777" w:rsidR="0020340A" w:rsidRDefault="00B90FF8" w:rsidP="00D256A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Факультет міжнародних відносин, кафедра міжнародних економічних відносин</w:t>
            </w:r>
          </w:p>
        </w:tc>
      </w:tr>
      <w:tr w:rsidR="0020340A" w14:paraId="32D312B3" w14:textId="77777777" w:rsidTr="00FB59B4">
        <w:tc>
          <w:tcPr>
            <w:tcW w:w="4454" w:type="dxa"/>
          </w:tcPr>
          <w:p w14:paraId="02D2D9B6" w14:textId="77777777" w:rsidR="0020340A" w:rsidRPr="00B90FF8" w:rsidRDefault="0020340A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t>Галузь знань, шифр та назва спеціальності</w:t>
            </w:r>
          </w:p>
        </w:tc>
        <w:tc>
          <w:tcPr>
            <w:tcW w:w="9822" w:type="dxa"/>
          </w:tcPr>
          <w:p w14:paraId="6DF6DEED" w14:textId="77777777" w:rsidR="0020340A" w:rsidRDefault="00F9732D" w:rsidP="00F9732D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9732D">
              <w:rPr>
                <w:rFonts w:ascii="Times New Roman" w:hAnsi="Times New Roman" w:cs="Times New Roman"/>
                <w:sz w:val="28"/>
                <w:szCs w:val="28"/>
              </w:rPr>
              <w:t>29</w:t>
            </w:r>
            <w:r w:rsidR="00B90FF8">
              <w:rPr>
                <w:rFonts w:ascii="Times New Roman" w:hAnsi="Times New Roman" w:cs="Times New Roman"/>
                <w:sz w:val="28"/>
                <w:szCs w:val="28"/>
              </w:rPr>
              <w:t xml:space="preserve"> «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Міжнародні відносини</w:t>
            </w:r>
            <w:r w:rsidR="00B90FF8">
              <w:rPr>
                <w:rFonts w:ascii="Times New Roman" w:hAnsi="Times New Roman" w:cs="Times New Roman"/>
                <w:sz w:val="28"/>
                <w:szCs w:val="28"/>
              </w:rPr>
              <w:t xml:space="preserve">»;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92</w:t>
            </w:r>
            <w:r w:rsidR="00B90FF8">
              <w:rPr>
                <w:rFonts w:ascii="Times New Roman" w:hAnsi="Times New Roman" w:cs="Times New Roman"/>
                <w:sz w:val="28"/>
                <w:szCs w:val="28"/>
              </w:rPr>
              <w:t xml:space="preserve"> «Міжнародні економічні відносини»</w:t>
            </w:r>
          </w:p>
        </w:tc>
      </w:tr>
      <w:tr w:rsidR="0020340A" w14:paraId="64A0ED8E" w14:textId="77777777" w:rsidTr="00D40993">
        <w:trPr>
          <w:trHeight w:val="1230"/>
        </w:trPr>
        <w:tc>
          <w:tcPr>
            <w:tcW w:w="4454" w:type="dxa"/>
          </w:tcPr>
          <w:p w14:paraId="66813D75" w14:textId="77777777" w:rsidR="0020340A" w:rsidRPr="00B90FF8" w:rsidRDefault="0020340A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t>Викладач (-і)</w:t>
            </w:r>
          </w:p>
        </w:tc>
        <w:tc>
          <w:tcPr>
            <w:tcW w:w="9822" w:type="dxa"/>
          </w:tcPr>
          <w:p w14:paraId="6A7D8715" w14:textId="4129416E" w:rsidR="00906728" w:rsidRPr="00906728" w:rsidRDefault="00906728" w:rsidP="00906728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906728">
              <w:rPr>
                <w:rFonts w:ascii="Times New Roman" w:hAnsi="Times New Roman" w:cs="Times New Roman"/>
                <w:sz w:val="28"/>
                <w:szCs w:val="28"/>
              </w:rPr>
              <w:t>Грабинський</w:t>
            </w:r>
            <w:proofErr w:type="spellEnd"/>
            <w:r w:rsidRPr="00906728">
              <w:rPr>
                <w:rFonts w:ascii="Times New Roman" w:hAnsi="Times New Roman" w:cs="Times New Roman"/>
                <w:sz w:val="28"/>
                <w:szCs w:val="28"/>
              </w:rPr>
              <w:t xml:space="preserve"> Ігор Михайлович</w:t>
            </w: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ab/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д.е.н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., професор, </w:t>
            </w: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>завідувач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кафедри міжнародних економічних відносин</w:t>
            </w:r>
          </w:p>
          <w:p w14:paraId="6CB417E1" w14:textId="41BD36ED" w:rsidR="00906728" w:rsidRPr="00906728" w:rsidRDefault="00906728" w:rsidP="00906728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>Писаренко Світлана Марківна</w:t>
            </w: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ab/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д.г.н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., </w:t>
            </w: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>професор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кафедри міжнародних економічних відносин</w:t>
            </w:r>
          </w:p>
          <w:p w14:paraId="5404F81E" w14:textId="158E1E8F" w:rsidR="00906728" w:rsidRPr="00906728" w:rsidRDefault="00906728" w:rsidP="00906728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>Українець Лілія Анатоліївна</w:t>
            </w: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ab/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д.е.н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., </w:t>
            </w: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>професор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кафедри міжнародних економічних відносин</w:t>
            </w:r>
          </w:p>
          <w:p w14:paraId="5DAF6798" w14:textId="14F50535" w:rsidR="00906728" w:rsidRPr="00906728" w:rsidRDefault="00906728" w:rsidP="00906728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906728">
              <w:rPr>
                <w:rFonts w:ascii="Times New Roman" w:hAnsi="Times New Roman" w:cs="Times New Roman"/>
                <w:sz w:val="28"/>
                <w:szCs w:val="28"/>
              </w:rPr>
              <w:t>Шамборовський</w:t>
            </w:r>
            <w:proofErr w:type="spellEnd"/>
            <w:r w:rsidRPr="00906728">
              <w:rPr>
                <w:rFonts w:ascii="Times New Roman" w:hAnsi="Times New Roman" w:cs="Times New Roman"/>
                <w:sz w:val="28"/>
                <w:szCs w:val="28"/>
              </w:rPr>
              <w:t xml:space="preserve"> Григорій Олегович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д.е.н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., </w:t>
            </w: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>професор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кафедри міжнародних економічних відносин</w:t>
            </w:r>
          </w:p>
          <w:p w14:paraId="2D26241C" w14:textId="1F0A1B31" w:rsidR="00906728" w:rsidRPr="00906728" w:rsidRDefault="00906728" w:rsidP="00906728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906728">
              <w:rPr>
                <w:rFonts w:ascii="Times New Roman" w:hAnsi="Times New Roman" w:cs="Times New Roman"/>
                <w:sz w:val="28"/>
                <w:szCs w:val="28"/>
              </w:rPr>
              <w:t>Ґерлах</w:t>
            </w:r>
            <w:proofErr w:type="spellEnd"/>
            <w:r w:rsidRPr="00906728">
              <w:rPr>
                <w:rFonts w:ascii="Times New Roman" w:hAnsi="Times New Roman" w:cs="Times New Roman"/>
                <w:sz w:val="28"/>
                <w:szCs w:val="28"/>
              </w:rPr>
              <w:t xml:space="preserve"> Ірина Василівна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к.е.н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., </w:t>
            </w: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>доцент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кафедри міжнародних економічних відносин</w:t>
            </w:r>
          </w:p>
          <w:p w14:paraId="2B44239C" w14:textId="226798C6" w:rsidR="00906728" w:rsidRPr="00906728" w:rsidRDefault="00906728" w:rsidP="00906728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906728">
              <w:rPr>
                <w:rFonts w:ascii="Times New Roman" w:hAnsi="Times New Roman" w:cs="Times New Roman"/>
                <w:sz w:val="28"/>
                <w:szCs w:val="28"/>
              </w:rPr>
              <w:t>Горін</w:t>
            </w:r>
            <w:proofErr w:type="spellEnd"/>
            <w:r w:rsidRPr="00906728">
              <w:rPr>
                <w:rFonts w:ascii="Times New Roman" w:hAnsi="Times New Roman" w:cs="Times New Roman"/>
                <w:sz w:val="28"/>
                <w:szCs w:val="28"/>
              </w:rPr>
              <w:t xml:space="preserve"> Наталія Вікторівна</w:t>
            </w: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ab/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к.е.н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., </w:t>
            </w: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>доцент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кафедри міжнародних економічних відносин</w:t>
            </w:r>
          </w:p>
          <w:p w14:paraId="7016DE8D" w14:textId="7B63666B" w:rsidR="00906728" w:rsidRPr="00906728" w:rsidRDefault="00906728" w:rsidP="00906728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906728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Москалик Роман Ярославович</w:t>
            </w: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ab/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к.е.н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., </w:t>
            </w: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>доцент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кафедри міжнародних економічних відносин</w:t>
            </w:r>
          </w:p>
          <w:p w14:paraId="3864C0FB" w14:textId="10103E7D" w:rsidR="00906728" w:rsidRPr="00906728" w:rsidRDefault="00906728" w:rsidP="00906728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906728">
              <w:rPr>
                <w:rFonts w:ascii="Times New Roman" w:hAnsi="Times New Roman" w:cs="Times New Roman"/>
                <w:sz w:val="28"/>
                <w:szCs w:val="28"/>
              </w:rPr>
              <w:t>Огінок</w:t>
            </w:r>
            <w:proofErr w:type="spellEnd"/>
            <w:r w:rsidRPr="00906728">
              <w:rPr>
                <w:rFonts w:ascii="Times New Roman" w:hAnsi="Times New Roman" w:cs="Times New Roman"/>
                <w:sz w:val="28"/>
                <w:szCs w:val="28"/>
              </w:rPr>
              <w:t xml:space="preserve"> Соломія Василівна</w:t>
            </w: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ab/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к.е.н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., </w:t>
            </w: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>доцент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кафедри міжнародних економічних відносин</w:t>
            </w:r>
          </w:p>
          <w:p w14:paraId="0C4C3D78" w14:textId="6C767848" w:rsidR="00906728" w:rsidRPr="00906728" w:rsidRDefault="00906728" w:rsidP="00906728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906728">
              <w:rPr>
                <w:rFonts w:ascii="Times New Roman" w:hAnsi="Times New Roman" w:cs="Times New Roman"/>
                <w:sz w:val="28"/>
                <w:szCs w:val="28"/>
              </w:rPr>
              <w:t>Пехник</w:t>
            </w:r>
            <w:proofErr w:type="spellEnd"/>
            <w:r w:rsidRPr="00906728">
              <w:rPr>
                <w:rFonts w:ascii="Times New Roman" w:hAnsi="Times New Roman" w:cs="Times New Roman"/>
                <w:sz w:val="28"/>
                <w:szCs w:val="28"/>
              </w:rPr>
              <w:t xml:space="preserve"> Андрій Володимирович</w:t>
            </w: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ab/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к.е.н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., </w:t>
            </w: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>доцент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кафедри міжнародних економічних відносин</w:t>
            </w:r>
          </w:p>
          <w:p w14:paraId="0FAA98AF" w14:textId="2DE43451" w:rsidR="00906728" w:rsidRDefault="00906728" w:rsidP="00906728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>Приходько Ірина Валеріївна</w:t>
            </w: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ab/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к.е.н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., </w:t>
            </w: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>доцент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кафедри міжнародних економічних відносин</w:t>
            </w:r>
            <w:r w:rsidRPr="00906728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  <w:p w14:paraId="071FA8F2" w14:textId="0FF58E74" w:rsidR="0020340A" w:rsidRDefault="00906728" w:rsidP="00906728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906728">
              <w:rPr>
                <w:rFonts w:ascii="Times New Roman" w:hAnsi="Times New Roman" w:cs="Times New Roman"/>
                <w:sz w:val="28"/>
                <w:szCs w:val="28"/>
              </w:rPr>
              <w:t>Федунь</w:t>
            </w:r>
            <w:proofErr w:type="spellEnd"/>
            <w:r w:rsidRPr="00906728">
              <w:rPr>
                <w:rFonts w:ascii="Times New Roman" w:hAnsi="Times New Roman" w:cs="Times New Roman"/>
                <w:sz w:val="28"/>
                <w:szCs w:val="28"/>
              </w:rPr>
              <w:t xml:space="preserve"> Юрій </w:t>
            </w:r>
            <w:proofErr w:type="spellStart"/>
            <w:r w:rsidRPr="00906728">
              <w:rPr>
                <w:rFonts w:ascii="Times New Roman" w:hAnsi="Times New Roman" w:cs="Times New Roman"/>
                <w:sz w:val="28"/>
                <w:szCs w:val="28"/>
              </w:rPr>
              <w:t>Богударович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к.е.н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>., доцент кафедри міжнародних економічних відносин</w:t>
            </w:r>
          </w:p>
        </w:tc>
      </w:tr>
      <w:tr w:rsidR="0020340A" w14:paraId="637DD184" w14:textId="77777777" w:rsidTr="00FB59B4">
        <w:tc>
          <w:tcPr>
            <w:tcW w:w="4454" w:type="dxa"/>
          </w:tcPr>
          <w:p w14:paraId="0CC64FC8" w14:textId="77777777" w:rsidR="0020340A" w:rsidRPr="00B90FF8" w:rsidRDefault="00B90FF8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Контактна інформація викладача (</w:t>
            </w:r>
            <w:proofErr w:type="spellStart"/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t>-ів</w:t>
            </w:r>
            <w:proofErr w:type="spellEnd"/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t>)</w:t>
            </w:r>
          </w:p>
        </w:tc>
        <w:tc>
          <w:tcPr>
            <w:tcW w:w="9822" w:type="dxa"/>
          </w:tcPr>
          <w:p w14:paraId="6A83A5B3" w14:textId="77777777" w:rsidR="00FC1CBC" w:rsidRPr="00FC1CBC" w:rsidRDefault="00FB5320" w:rsidP="00FC1CB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ел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>. пошта</w:t>
            </w:r>
            <w:r w:rsidRPr="003A07FB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FC1CBC" w:rsidRPr="00FC1CBC">
              <w:rPr>
                <w:rFonts w:ascii="Times New Roman" w:hAnsi="Times New Roman" w:cs="Times New Roman"/>
                <w:sz w:val="28"/>
                <w:szCs w:val="28"/>
              </w:rPr>
              <w:t>ihor.hrabynskyi@lnu.edu.ua</w:t>
            </w:r>
          </w:p>
          <w:p w14:paraId="5778A535" w14:textId="77777777" w:rsidR="00FC1CBC" w:rsidRPr="00FC1CBC" w:rsidRDefault="00FC1CBC" w:rsidP="00FC1CB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C1CBC">
              <w:rPr>
                <w:rFonts w:ascii="Times New Roman" w:hAnsi="Times New Roman" w:cs="Times New Roman"/>
                <w:sz w:val="28"/>
                <w:szCs w:val="28"/>
              </w:rPr>
              <w:t>svitlana.pysarenko@lnu.edu.ua</w:t>
            </w:r>
          </w:p>
          <w:p w14:paraId="4A66D2A5" w14:textId="77777777" w:rsidR="00FC1CBC" w:rsidRPr="00FC1CBC" w:rsidRDefault="00FC1CBC" w:rsidP="00FC1CB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C1CBC">
              <w:rPr>
                <w:rFonts w:ascii="Times New Roman" w:hAnsi="Times New Roman" w:cs="Times New Roman"/>
                <w:sz w:val="28"/>
                <w:szCs w:val="28"/>
              </w:rPr>
              <w:t>liliya.ukrayinets@lnu.edu.ua</w:t>
            </w:r>
          </w:p>
          <w:p w14:paraId="65ABEF76" w14:textId="77777777" w:rsidR="00FC1CBC" w:rsidRPr="00FC1CBC" w:rsidRDefault="00FC1CBC" w:rsidP="00FC1CB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C1CBC">
              <w:rPr>
                <w:rFonts w:ascii="Times New Roman" w:hAnsi="Times New Roman" w:cs="Times New Roman"/>
                <w:sz w:val="28"/>
                <w:szCs w:val="28"/>
              </w:rPr>
              <w:t>hryhoriy.shamborovskyy@lnu.edu.ua</w:t>
            </w:r>
          </w:p>
          <w:p w14:paraId="100E74CF" w14:textId="77777777" w:rsidR="00FC1CBC" w:rsidRPr="00FC1CBC" w:rsidRDefault="00FC1CBC" w:rsidP="00FC1CB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C1CBC">
              <w:rPr>
                <w:rFonts w:ascii="Times New Roman" w:hAnsi="Times New Roman" w:cs="Times New Roman"/>
                <w:sz w:val="28"/>
                <w:szCs w:val="28"/>
              </w:rPr>
              <w:t>iryna.yeleyko@lnu.edu.ua</w:t>
            </w:r>
          </w:p>
          <w:p w14:paraId="15A3F51B" w14:textId="77777777" w:rsidR="00FC1CBC" w:rsidRPr="00FC1CBC" w:rsidRDefault="00FC1CBC" w:rsidP="00FC1CB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C1CBC">
              <w:rPr>
                <w:rFonts w:ascii="Times New Roman" w:hAnsi="Times New Roman" w:cs="Times New Roman"/>
                <w:sz w:val="28"/>
                <w:szCs w:val="28"/>
              </w:rPr>
              <w:t>nataliya.horin@lnu.edu.ua</w:t>
            </w:r>
          </w:p>
          <w:p w14:paraId="4DFEC05C" w14:textId="77777777" w:rsidR="00FC1CBC" w:rsidRPr="00FC1CBC" w:rsidRDefault="00FC1CBC" w:rsidP="00FC1CB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C1CBC">
              <w:rPr>
                <w:rFonts w:ascii="Times New Roman" w:hAnsi="Times New Roman" w:cs="Times New Roman"/>
                <w:sz w:val="28"/>
                <w:szCs w:val="28"/>
              </w:rPr>
              <w:t>roman.moskalyk@lnu.edu.ua</w:t>
            </w:r>
          </w:p>
          <w:p w14:paraId="41266210" w14:textId="77777777" w:rsidR="00FC1CBC" w:rsidRPr="00FC1CBC" w:rsidRDefault="00FC1CBC" w:rsidP="00FC1CB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C1CBC">
              <w:rPr>
                <w:rFonts w:ascii="Times New Roman" w:hAnsi="Times New Roman" w:cs="Times New Roman"/>
                <w:sz w:val="28"/>
                <w:szCs w:val="28"/>
              </w:rPr>
              <w:t>solomiya.ohinok@lnu.edu.ua</w:t>
            </w:r>
          </w:p>
          <w:p w14:paraId="788CD514" w14:textId="77777777" w:rsidR="00FC1CBC" w:rsidRPr="00FC1CBC" w:rsidRDefault="00FC1CBC" w:rsidP="00FC1CB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C1CBC">
              <w:rPr>
                <w:rFonts w:ascii="Times New Roman" w:hAnsi="Times New Roman" w:cs="Times New Roman"/>
                <w:sz w:val="28"/>
                <w:szCs w:val="28"/>
              </w:rPr>
              <w:t>andriy.pekhnyk@lnu.edu.ua</w:t>
            </w:r>
          </w:p>
          <w:p w14:paraId="4DD7553A" w14:textId="77777777" w:rsidR="00FC1CBC" w:rsidRPr="00FC1CBC" w:rsidRDefault="00FC1CBC" w:rsidP="00FC1CB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C1CBC">
              <w:rPr>
                <w:rFonts w:ascii="Times New Roman" w:hAnsi="Times New Roman" w:cs="Times New Roman"/>
                <w:sz w:val="28"/>
                <w:szCs w:val="28"/>
              </w:rPr>
              <w:t>iryna.prykhodko@lnu.edu.ua</w:t>
            </w:r>
          </w:p>
          <w:p w14:paraId="062B6E5B" w14:textId="58ED80BD" w:rsidR="00FB5320" w:rsidRPr="00D40993" w:rsidRDefault="00FC1CBC" w:rsidP="00FC1CB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FC1CBC">
              <w:rPr>
                <w:rFonts w:ascii="Times New Roman" w:hAnsi="Times New Roman" w:cs="Times New Roman"/>
                <w:sz w:val="28"/>
                <w:szCs w:val="28"/>
              </w:rPr>
              <w:t>yuriy.fedun@lnu.edu.ua</w:t>
            </w:r>
          </w:p>
          <w:p w14:paraId="3351C84C" w14:textId="4B353D8C" w:rsidR="0020340A" w:rsidRDefault="00FB5320" w:rsidP="00FB5320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тел. (032)239-47-81</w:t>
            </w:r>
          </w:p>
        </w:tc>
      </w:tr>
      <w:tr w:rsidR="0020340A" w14:paraId="376238FC" w14:textId="77777777" w:rsidTr="00FB59B4">
        <w:tc>
          <w:tcPr>
            <w:tcW w:w="4454" w:type="dxa"/>
          </w:tcPr>
          <w:p w14:paraId="6CDBA0D9" w14:textId="77777777" w:rsidR="0020340A" w:rsidRPr="00B90FF8" w:rsidRDefault="00B90FF8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t>Консультації по курсу відбуваються</w:t>
            </w:r>
          </w:p>
        </w:tc>
        <w:tc>
          <w:tcPr>
            <w:tcW w:w="9822" w:type="dxa"/>
          </w:tcPr>
          <w:p w14:paraId="40B69440" w14:textId="6A7FF917" w:rsidR="0020340A" w:rsidRDefault="006E2642" w:rsidP="00D256A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Четвер</w:t>
            </w:r>
            <w:r w:rsidR="00B90FF8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  <w:r w:rsidR="00B90FF8">
              <w:rPr>
                <w:rFonts w:ascii="Times New Roman" w:hAnsi="Times New Roman" w:cs="Times New Roman"/>
                <w:sz w:val="28"/>
                <w:szCs w:val="28"/>
              </w:rPr>
              <w:t>.00 – 1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  <w:r w:rsidR="00B90FF8">
              <w:rPr>
                <w:rFonts w:ascii="Times New Roman" w:hAnsi="Times New Roman" w:cs="Times New Roman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  <w:r w:rsidR="00B90FF8">
              <w:rPr>
                <w:rFonts w:ascii="Times New Roman" w:hAnsi="Times New Roman" w:cs="Times New Roman"/>
                <w:sz w:val="28"/>
                <w:szCs w:val="28"/>
              </w:rPr>
              <w:t>0 (кафедра міжнародних економічних відносин, вул. Січових Стрільців, 19)</w:t>
            </w:r>
          </w:p>
        </w:tc>
      </w:tr>
      <w:tr w:rsidR="002D6DDF" w14:paraId="040BFA63" w14:textId="77777777" w:rsidTr="00FB59B4">
        <w:tc>
          <w:tcPr>
            <w:tcW w:w="4454" w:type="dxa"/>
          </w:tcPr>
          <w:p w14:paraId="08F5ED92" w14:textId="51D69953" w:rsidR="002D6DDF" w:rsidRPr="00B90FF8" w:rsidRDefault="002D6DDF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C1CBC">
              <w:rPr>
                <w:rFonts w:ascii="Times New Roman" w:hAnsi="Times New Roman" w:cs="Times New Roman"/>
                <w:b/>
                <w:sz w:val="28"/>
                <w:szCs w:val="28"/>
                <w:highlight w:val="yellow"/>
              </w:rPr>
              <w:t>Сторінка дисципліни</w:t>
            </w:r>
          </w:p>
        </w:tc>
        <w:tc>
          <w:tcPr>
            <w:tcW w:w="9822" w:type="dxa"/>
          </w:tcPr>
          <w:p w14:paraId="5DA7A905" w14:textId="21BE7689" w:rsidR="002D6DDF" w:rsidRDefault="002D6DDF" w:rsidP="00D256A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20340A" w14:paraId="2D0FC14C" w14:textId="77777777" w:rsidTr="00FB59B4">
        <w:tc>
          <w:tcPr>
            <w:tcW w:w="4454" w:type="dxa"/>
          </w:tcPr>
          <w:p w14:paraId="63AB966E" w14:textId="77777777" w:rsidR="0020340A" w:rsidRPr="0075506C" w:rsidRDefault="00F93F49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5506C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Інформація про курс</w:t>
            </w:r>
          </w:p>
        </w:tc>
        <w:tc>
          <w:tcPr>
            <w:tcW w:w="9822" w:type="dxa"/>
          </w:tcPr>
          <w:p w14:paraId="48B6EF86" w14:textId="2429CC82" w:rsidR="0020340A" w:rsidRPr="002D6DDF" w:rsidRDefault="00FC1CBC" w:rsidP="00FC1CBC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валіфікаційна магістерська робота</w:t>
            </w:r>
            <w:r>
              <w:t xml:space="preserve"> </w:t>
            </w:r>
            <w:r w:rsidRPr="00FC1CBC">
              <w:rPr>
                <w:rFonts w:ascii="Times New Roman" w:hAnsi="Times New Roman" w:cs="Times New Roman"/>
                <w:sz w:val="28"/>
                <w:szCs w:val="28"/>
              </w:rPr>
              <w:t>це форма атестації, що передбачається на завершальному етапі здобуття другого (магістерського) рівня вищої освіти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2D6DD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F93F49">
              <w:rPr>
                <w:rFonts w:ascii="Times New Roman" w:hAnsi="Times New Roman" w:cs="Times New Roman"/>
                <w:sz w:val="28"/>
                <w:szCs w:val="28"/>
              </w:rPr>
              <w:t xml:space="preserve">для </w:t>
            </w:r>
            <w:r w:rsidR="00D40993">
              <w:rPr>
                <w:rFonts w:ascii="Times New Roman" w:hAnsi="Times New Roman" w:cs="Times New Roman"/>
                <w:sz w:val="28"/>
                <w:szCs w:val="28"/>
              </w:rPr>
              <w:t>студентів денної</w:t>
            </w:r>
            <w:r w:rsidR="009D685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F93F49">
              <w:rPr>
                <w:rFonts w:ascii="Times New Roman" w:hAnsi="Times New Roman" w:cs="Times New Roman"/>
                <w:sz w:val="28"/>
                <w:szCs w:val="28"/>
              </w:rPr>
              <w:t xml:space="preserve">форми </w:t>
            </w:r>
            <w:r w:rsidR="00D66C26">
              <w:rPr>
                <w:rFonts w:ascii="Times New Roman" w:hAnsi="Times New Roman" w:cs="Times New Roman"/>
                <w:sz w:val="28"/>
                <w:szCs w:val="28"/>
              </w:rPr>
              <w:t>навчання</w:t>
            </w:r>
            <w:r w:rsidR="00D66C26" w:rsidRPr="00D40993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D66C26">
              <w:rPr>
                <w:rFonts w:ascii="Times New Roman" w:hAnsi="Times New Roman" w:cs="Times New Roman"/>
                <w:sz w:val="28"/>
                <w:szCs w:val="28"/>
              </w:rPr>
              <w:t xml:space="preserve">ОП Міжнародний менеджмент </w:t>
            </w:r>
            <w:r w:rsidR="00DD2B30">
              <w:rPr>
                <w:rFonts w:ascii="Times New Roman" w:hAnsi="Times New Roman" w:cs="Times New Roman"/>
                <w:sz w:val="28"/>
                <w:szCs w:val="28"/>
              </w:rPr>
              <w:t>спеціальності «Міжнародн</w:t>
            </w:r>
            <w:r w:rsidR="00706B7F">
              <w:rPr>
                <w:rFonts w:ascii="Times New Roman" w:hAnsi="Times New Roman" w:cs="Times New Roman"/>
                <w:sz w:val="28"/>
                <w:szCs w:val="28"/>
              </w:rPr>
              <w:t>і економічні відносини</w:t>
            </w:r>
            <w:r w:rsidR="00DD2B30">
              <w:rPr>
                <w:rFonts w:ascii="Times New Roman" w:hAnsi="Times New Roman" w:cs="Times New Roman"/>
                <w:sz w:val="28"/>
                <w:szCs w:val="28"/>
              </w:rPr>
              <w:t>»</w:t>
            </w:r>
            <w:r w:rsidR="00FB59B4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DD2B30">
              <w:rPr>
                <w:rFonts w:ascii="Times New Roman" w:hAnsi="Times New Roman" w:cs="Times New Roman"/>
                <w:sz w:val="28"/>
                <w:szCs w:val="28"/>
              </w:rPr>
              <w:t>Львівського національного університету імені Івана Франка</w:t>
            </w:r>
            <w:r w:rsidR="002D6DDF">
              <w:rPr>
                <w:rFonts w:ascii="Times New Roman" w:hAnsi="Times New Roman" w:cs="Times New Roman"/>
                <w:sz w:val="28"/>
                <w:szCs w:val="28"/>
              </w:rPr>
              <w:t xml:space="preserve">, яка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виконується</w:t>
            </w:r>
            <w:r w:rsidR="002D6DDF">
              <w:rPr>
                <w:rFonts w:ascii="Times New Roman" w:hAnsi="Times New Roman" w:cs="Times New Roman"/>
                <w:sz w:val="28"/>
                <w:szCs w:val="28"/>
              </w:rPr>
              <w:t xml:space="preserve"> в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третьому</w:t>
            </w:r>
            <w:r w:rsidR="002D6DDF">
              <w:rPr>
                <w:rFonts w:ascii="Times New Roman" w:hAnsi="Times New Roman" w:cs="Times New Roman"/>
                <w:sz w:val="28"/>
                <w:szCs w:val="28"/>
              </w:rPr>
              <w:t xml:space="preserve"> семестрі в обсязі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  <w:r w:rsidR="002D6DDF">
              <w:rPr>
                <w:rFonts w:ascii="Times New Roman" w:hAnsi="Times New Roman" w:cs="Times New Roman"/>
                <w:sz w:val="28"/>
                <w:szCs w:val="28"/>
              </w:rPr>
              <w:t xml:space="preserve"> кредит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ів</w:t>
            </w:r>
            <w:r w:rsidR="002D6DDF">
              <w:rPr>
                <w:rFonts w:ascii="Times New Roman" w:hAnsi="Times New Roman" w:cs="Times New Roman"/>
                <w:sz w:val="28"/>
                <w:szCs w:val="28"/>
              </w:rPr>
              <w:t xml:space="preserve"> (за Європейською Кредитно-Трансферною системою </w:t>
            </w:r>
            <w:r w:rsidR="002D6DD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CTS</w:t>
            </w:r>
            <w:r w:rsidR="002D6DD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)</w:t>
            </w:r>
          </w:p>
        </w:tc>
      </w:tr>
      <w:tr w:rsidR="0020340A" w14:paraId="3965FA97" w14:textId="77777777" w:rsidTr="00FB59B4">
        <w:tc>
          <w:tcPr>
            <w:tcW w:w="4454" w:type="dxa"/>
          </w:tcPr>
          <w:p w14:paraId="50773D60" w14:textId="77777777" w:rsidR="0020340A" w:rsidRPr="00AC5F0A" w:rsidRDefault="0075506C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C5F0A">
              <w:rPr>
                <w:rFonts w:ascii="Times New Roman" w:hAnsi="Times New Roman" w:cs="Times New Roman"/>
                <w:b/>
                <w:sz w:val="28"/>
                <w:szCs w:val="28"/>
              </w:rPr>
              <w:t>Коротка анотація курсу</w:t>
            </w:r>
          </w:p>
        </w:tc>
        <w:tc>
          <w:tcPr>
            <w:tcW w:w="9822" w:type="dxa"/>
          </w:tcPr>
          <w:p w14:paraId="097A71A2" w14:textId="3DCD07B7" w:rsidR="00FB5320" w:rsidRPr="00D66C26" w:rsidRDefault="00FC1CBC" w:rsidP="00D66C26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r w:rsidRPr="00314B0D">
              <w:rPr>
                <w:lang w:val="uk-UA"/>
              </w:rPr>
              <w:t xml:space="preserve">Кваліфікаційна </w:t>
            </w:r>
            <w:proofErr w:type="spellStart"/>
            <w:r w:rsidRPr="00314B0D">
              <w:rPr>
                <w:lang w:val="uk-UA"/>
              </w:rPr>
              <w:t>мігістерська</w:t>
            </w:r>
            <w:proofErr w:type="spellEnd"/>
            <w:r w:rsidRPr="00314B0D">
              <w:rPr>
                <w:lang w:val="uk-UA"/>
              </w:rPr>
              <w:t xml:space="preserve"> робота – це форма атестації, що передбачається на завершальному етапі здобуття другого (магістерського) рівня вищої освіти для встановлення відповідності набутих здобувачами результатів навчання (</w:t>
            </w:r>
            <w:proofErr w:type="spellStart"/>
            <w:r w:rsidRPr="00314B0D">
              <w:rPr>
                <w:lang w:val="uk-UA"/>
              </w:rPr>
              <w:t>компетентностей</w:t>
            </w:r>
            <w:proofErr w:type="spellEnd"/>
            <w:r w:rsidRPr="00314B0D">
              <w:rPr>
                <w:lang w:val="uk-UA"/>
              </w:rPr>
              <w:t xml:space="preserve">) вимогам стандартів вищої освіти та Національної рамки кваліфікацій. Виконання і захист кваліфікаційної роботи здобувачів вищої освіти другого (магістерського) рівня є завершальним етапом навчання й одним з основних видів атестації в ЛНУ імені Івана Франка, метою якої є встановлення відповідності засвоєних здобувачами вищої освіти рівня та обсягу знань, умінь, інших </w:t>
            </w:r>
            <w:proofErr w:type="spellStart"/>
            <w:r w:rsidRPr="00314B0D">
              <w:rPr>
                <w:lang w:val="uk-UA"/>
              </w:rPr>
              <w:t>компетентностей</w:t>
            </w:r>
            <w:proofErr w:type="spellEnd"/>
            <w:r w:rsidRPr="00314B0D">
              <w:rPr>
                <w:lang w:val="uk-UA"/>
              </w:rPr>
              <w:t xml:space="preserve"> вимогам стандартів вищої освіти та освітньо-професійних програм. Випускна кваліфікаційна робота здобувачів вищої освіти другого (магістерського) рівня – це самостійне та завершене наукове дослідження, у якому формулюються й обґрунтовуються наукові положення з елементами новітніх знань (наукової новизни), що характеризують внутрішню єдність одержаних результатів, зроблених висновків і розроблених рекомендацій, які висуваються до практичного впровадження та публічного захисту і свідчать про можливість виконувати конкретні науково-теоретичні та прикладні завдання з врахуванням специфіки різних галузей науки та сфер професійної діяльності за профілем підготовки здобувача освітнього ступеня «магістр».</w:t>
            </w:r>
          </w:p>
        </w:tc>
      </w:tr>
      <w:tr w:rsidR="0020340A" w14:paraId="7473BDC5" w14:textId="77777777" w:rsidTr="00FB59B4">
        <w:tc>
          <w:tcPr>
            <w:tcW w:w="4454" w:type="dxa"/>
          </w:tcPr>
          <w:p w14:paraId="184B492D" w14:textId="77777777" w:rsidR="0020340A" w:rsidRPr="00780B46" w:rsidRDefault="00311F5E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80B46">
              <w:rPr>
                <w:rFonts w:ascii="Times New Roman" w:hAnsi="Times New Roman" w:cs="Times New Roman"/>
                <w:b/>
                <w:sz w:val="28"/>
                <w:szCs w:val="28"/>
              </w:rPr>
              <w:t>Мета та цілі курсу</w:t>
            </w:r>
          </w:p>
        </w:tc>
        <w:tc>
          <w:tcPr>
            <w:tcW w:w="9822" w:type="dxa"/>
          </w:tcPr>
          <w:p w14:paraId="1B43006B" w14:textId="63EBC8B1" w:rsidR="0020340A" w:rsidRPr="00D40993" w:rsidRDefault="00FC1CBC" w:rsidP="00FB5320">
            <w:pPr>
              <w:pStyle w:val="a6"/>
              <w:shd w:val="clear" w:color="auto" w:fill="FFFFFF"/>
              <w:spacing w:before="0" w:beforeAutospacing="0" w:after="0" w:afterAutospacing="0"/>
              <w:jc w:val="both"/>
              <w:rPr>
                <w:color w:val="000000"/>
                <w:sz w:val="28"/>
                <w:szCs w:val="28"/>
              </w:rPr>
            </w:pPr>
            <w:r w:rsidRPr="00314B0D">
              <w:t xml:space="preserve">Метою виконання випускної кваліфікаційної роботи здобувачів вищої освіти другого (магістерського) рівня є систематизація, узагальнення, закріплення та розширення теоретичних знань, їхнє ефективне застосування для виконання науково-прикладного завдання шляхом поглибленого опанування обраної теми та методів самостійного дослідження, демонстрації вмінь логічно-послідовного викладу дослідницького матеріалу, а також навичок практичного застосування теоретичних знань для виконання завдань </w:t>
            </w:r>
            <w:r w:rsidRPr="00314B0D">
              <w:lastRenderedPageBreak/>
              <w:t>відповідно до вимог освітньо</w:t>
            </w:r>
            <w:r>
              <w:t>ї</w:t>
            </w:r>
            <w:r w:rsidRPr="00314B0D">
              <w:t xml:space="preserve"> програми</w:t>
            </w:r>
            <w:r>
              <w:t xml:space="preserve"> «Міжнародний менеджмент»</w:t>
            </w:r>
          </w:p>
        </w:tc>
      </w:tr>
      <w:tr w:rsidR="0020340A" w14:paraId="0FC50CF0" w14:textId="77777777" w:rsidTr="00FB59B4">
        <w:tc>
          <w:tcPr>
            <w:tcW w:w="4454" w:type="dxa"/>
          </w:tcPr>
          <w:p w14:paraId="1744118D" w14:textId="77777777" w:rsidR="0020340A" w:rsidRPr="00145F6B" w:rsidRDefault="00311F5E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45F6B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Література для вивчення дисципліни</w:t>
            </w:r>
          </w:p>
        </w:tc>
        <w:tc>
          <w:tcPr>
            <w:tcW w:w="9822" w:type="dxa"/>
          </w:tcPr>
          <w:p w14:paraId="35FD7681" w14:textId="77777777" w:rsidR="00D66C26" w:rsidRDefault="00D66C26" w:rsidP="00D66C26">
            <w:pPr>
              <w:pStyle w:val="Default"/>
              <w:jc w:val="both"/>
              <w:rPr>
                <w:sz w:val="23"/>
                <w:szCs w:val="23"/>
              </w:rPr>
            </w:pPr>
            <w:proofErr w:type="spellStart"/>
            <w:r>
              <w:rPr>
                <w:b/>
                <w:bCs/>
                <w:sz w:val="23"/>
                <w:szCs w:val="23"/>
              </w:rPr>
              <w:t>Базова</w:t>
            </w:r>
            <w:proofErr w:type="spellEnd"/>
            <w:r>
              <w:rPr>
                <w:b/>
                <w:bCs/>
                <w:sz w:val="23"/>
                <w:szCs w:val="23"/>
              </w:rPr>
              <w:t xml:space="preserve">: </w:t>
            </w:r>
          </w:p>
          <w:p w14:paraId="5F5A5D6B" w14:textId="18DD120B" w:rsidR="00FC1CBC" w:rsidRDefault="00FC1CBC" w:rsidP="00FC1CBC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r>
              <w:rPr>
                <w:sz w:val="23"/>
                <w:szCs w:val="23"/>
                <w:lang w:val="uk-UA"/>
              </w:rPr>
              <w:t xml:space="preserve">1. </w:t>
            </w:r>
            <w:proofErr w:type="spellStart"/>
            <w:r w:rsidRPr="00FC1CBC">
              <w:rPr>
                <w:sz w:val="23"/>
                <w:szCs w:val="23"/>
              </w:rPr>
              <w:t>Ігор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Грабинський</w:t>
            </w:r>
            <w:proofErr w:type="spellEnd"/>
            <w:r w:rsidRPr="00FC1CBC">
              <w:rPr>
                <w:sz w:val="23"/>
                <w:szCs w:val="23"/>
              </w:rPr>
              <w:t xml:space="preserve">. </w:t>
            </w:r>
            <w:proofErr w:type="spellStart"/>
            <w:r w:rsidRPr="00FC1CBC">
              <w:rPr>
                <w:sz w:val="23"/>
                <w:szCs w:val="23"/>
              </w:rPr>
              <w:t>Бакалаврські</w:t>
            </w:r>
            <w:proofErr w:type="spellEnd"/>
            <w:r w:rsidRPr="00FC1CBC">
              <w:rPr>
                <w:sz w:val="23"/>
                <w:szCs w:val="23"/>
              </w:rPr>
              <w:t xml:space="preserve"> та </w:t>
            </w:r>
            <w:proofErr w:type="spellStart"/>
            <w:r w:rsidRPr="00FC1CBC">
              <w:rPr>
                <w:sz w:val="23"/>
                <w:szCs w:val="23"/>
              </w:rPr>
              <w:t>маґістерські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роботи</w:t>
            </w:r>
            <w:proofErr w:type="spellEnd"/>
            <w:r w:rsidRPr="00FC1CBC">
              <w:rPr>
                <w:sz w:val="23"/>
                <w:szCs w:val="23"/>
              </w:rPr>
              <w:t xml:space="preserve">. </w:t>
            </w:r>
            <w:proofErr w:type="spellStart"/>
            <w:r w:rsidRPr="00FC1CBC">
              <w:rPr>
                <w:sz w:val="23"/>
                <w:szCs w:val="23"/>
              </w:rPr>
              <w:t>Методичні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рекомендації</w:t>
            </w:r>
            <w:proofErr w:type="spellEnd"/>
            <w:r w:rsidRPr="00FC1CBC">
              <w:rPr>
                <w:sz w:val="23"/>
                <w:szCs w:val="23"/>
              </w:rPr>
              <w:t xml:space="preserve"> до </w:t>
            </w:r>
            <w:proofErr w:type="spellStart"/>
            <w:r w:rsidRPr="00FC1CBC">
              <w:rPr>
                <w:sz w:val="23"/>
                <w:szCs w:val="23"/>
              </w:rPr>
              <w:t>написання</w:t>
            </w:r>
            <w:proofErr w:type="spellEnd"/>
            <w:r w:rsidRPr="00FC1CBC">
              <w:rPr>
                <w:sz w:val="23"/>
                <w:szCs w:val="23"/>
              </w:rPr>
              <w:t xml:space="preserve"> та </w:t>
            </w:r>
            <w:proofErr w:type="spellStart"/>
            <w:r w:rsidRPr="00FC1CBC">
              <w:rPr>
                <w:sz w:val="23"/>
                <w:szCs w:val="23"/>
              </w:rPr>
              <w:t>основні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вимоги</w:t>
            </w:r>
            <w:proofErr w:type="spellEnd"/>
            <w:r w:rsidRPr="00FC1CBC">
              <w:rPr>
                <w:sz w:val="23"/>
                <w:szCs w:val="23"/>
              </w:rPr>
              <w:t xml:space="preserve"> до </w:t>
            </w:r>
            <w:proofErr w:type="spellStart"/>
            <w:r w:rsidRPr="00FC1CBC">
              <w:rPr>
                <w:sz w:val="23"/>
                <w:szCs w:val="23"/>
              </w:rPr>
              <w:t>оформлення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курсових</w:t>
            </w:r>
            <w:proofErr w:type="spellEnd"/>
            <w:r w:rsidRPr="00FC1CBC">
              <w:rPr>
                <w:sz w:val="23"/>
                <w:szCs w:val="23"/>
              </w:rPr>
              <w:t xml:space="preserve">, </w:t>
            </w:r>
            <w:proofErr w:type="spellStart"/>
            <w:r w:rsidRPr="00FC1CBC">
              <w:rPr>
                <w:sz w:val="23"/>
                <w:szCs w:val="23"/>
              </w:rPr>
              <w:t>бакалаврських</w:t>
            </w:r>
            <w:proofErr w:type="spellEnd"/>
            <w:r w:rsidRPr="00FC1CBC">
              <w:rPr>
                <w:sz w:val="23"/>
                <w:szCs w:val="23"/>
              </w:rPr>
              <w:t xml:space="preserve">, </w:t>
            </w:r>
            <w:proofErr w:type="spellStart"/>
            <w:r w:rsidRPr="00FC1CBC">
              <w:rPr>
                <w:sz w:val="23"/>
                <w:szCs w:val="23"/>
              </w:rPr>
              <w:t>дипломних</w:t>
            </w:r>
            <w:proofErr w:type="spellEnd"/>
            <w:r w:rsidRPr="00FC1CBC">
              <w:rPr>
                <w:sz w:val="23"/>
                <w:szCs w:val="23"/>
              </w:rPr>
              <w:t xml:space="preserve"> та </w:t>
            </w:r>
            <w:proofErr w:type="spellStart"/>
            <w:r w:rsidRPr="00FC1CBC">
              <w:rPr>
                <w:sz w:val="23"/>
                <w:szCs w:val="23"/>
              </w:rPr>
              <w:t>маґістерських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робіт</w:t>
            </w:r>
            <w:proofErr w:type="spellEnd"/>
            <w:r w:rsidRPr="00FC1CBC">
              <w:rPr>
                <w:sz w:val="23"/>
                <w:szCs w:val="23"/>
              </w:rPr>
              <w:t xml:space="preserve">. – Вид 4-те., доп. - </w:t>
            </w:r>
            <w:proofErr w:type="spellStart"/>
            <w:r w:rsidRPr="00FC1CBC">
              <w:rPr>
                <w:sz w:val="23"/>
                <w:szCs w:val="23"/>
              </w:rPr>
              <w:t>Львів</w:t>
            </w:r>
            <w:proofErr w:type="spellEnd"/>
            <w:r w:rsidRPr="00FC1CBC">
              <w:rPr>
                <w:sz w:val="23"/>
                <w:szCs w:val="23"/>
              </w:rPr>
              <w:t xml:space="preserve">: ЛНУ </w:t>
            </w:r>
            <w:proofErr w:type="spellStart"/>
            <w:r w:rsidRPr="00FC1CBC">
              <w:rPr>
                <w:sz w:val="23"/>
                <w:szCs w:val="23"/>
              </w:rPr>
              <w:t>ім</w:t>
            </w:r>
            <w:proofErr w:type="spellEnd"/>
            <w:r w:rsidRPr="00FC1CBC">
              <w:rPr>
                <w:sz w:val="23"/>
                <w:szCs w:val="23"/>
              </w:rPr>
              <w:t xml:space="preserve">. </w:t>
            </w:r>
            <w:proofErr w:type="spellStart"/>
            <w:r w:rsidRPr="00FC1CBC">
              <w:rPr>
                <w:sz w:val="23"/>
                <w:szCs w:val="23"/>
              </w:rPr>
              <w:t>Івана</w:t>
            </w:r>
            <w:proofErr w:type="spellEnd"/>
            <w:r w:rsidRPr="00FC1CBC">
              <w:rPr>
                <w:sz w:val="23"/>
                <w:szCs w:val="23"/>
              </w:rPr>
              <w:t xml:space="preserve"> Франка, 2008. – 44 с.</w:t>
            </w:r>
            <w:r w:rsidRPr="00FC1CBC">
              <w:rPr>
                <w:sz w:val="23"/>
                <w:szCs w:val="23"/>
              </w:rPr>
              <w:t xml:space="preserve"> </w:t>
            </w:r>
          </w:p>
          <w:p w14:paraId="5297E416" w14:textId="3364CB20" w:rsidR="00FC1CBC" w:rsidRPr="00FC1CBC" w:rsidRDefault="00FC1CBC" w:rsidP="00FC1CBC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  <w:lang w:val="uk-UA"/>
              </w:rPr>
              <w:t xml:space="preserve">2. </w:t>
            </w:r>
            <w:proofErr w:type="spellStart"/>
            <w:r w:rsidRPr="00FC1CBC">
              <w:rPr>
                <w:sz w:val="23"/>
                <w:szCs w:val="23"/>
              </w:rPr>
              <w:t>Гуторов</w:t>
            </w:r>
            <w:proofErr w:type="spellEnd"/>
            <w:r w:rsidRPr="00FC1CBC">
              <w:rPr>
                <w:sz w:val="23"/>
                <w:szCs w:val="23"/>
              </w:rPr>
              <w:t xml:space="preserve"> О. І. </w:t>
            </w:r>
            <w:proofErr w:type="spellStart"/>
            <w:r w:rsidRPr="00FC1CBC">
              <w:rPr>
                <w:sz w:val="23"/>
                <w:szCs w:val="23"/>
              </w:rPr>
              <w:t>Методологія</w:t>
            </w:r>
            <w:proofErr w:type="spellEnd"/>
            <w:r w:rsidRPr="00FC1CBC">
              <w:rPr>
                <w:sz w:val="23"/>
                <w:szCs w:val="23"/>
              </w:rPr>
              <w:t xml:space="preserve"> та </w:t>
            </w:r>
            <w:proofErr w:type="spellStart"/>
            <w:r w:rsidRPr="00FC1CBC">
              <w:rPr>
                <w:sz w:val="23"/>
                <w:szCs w:val="23"/>
              </w:rPr>
              <w:t>організація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наукових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proofErr w:type="gramStart"/>
            <w:r w:rsidRPr="00FC1CBC">
              <w:rPr>
                <w:sz w:val="23"/>
                <w:szCs w:val="23"/>
              </w:rPr>
              <w:t>досл</w:t>
            </w:r>
            <w:proofErr w:type="gramEnd"/>
            <w:r w:rsidRPr="00FC1CBC">
              <w:rPr>
                <w:sz w:val="23"/>
                <w:szCs w:val="23"/>
              </w:rPr>
              <w:t>іджень</w:t>
            </w:r>
            <w:proofErr w:type="spellEnd"/>
            <w:r w:rsidRPr="00FC1CBC">
              <w:rPr>
                <w:sz w:val="23"/>
                <w:szCs w:val="23"/>
              </w:rPr>
              <w:t xml:space="preserve"> : </w:t>
            </w:r>
            <w:proofErr w:type="spellStart"/>
            <w:r w:rsidRPr="00FC1CBC">
              <w:rPr>
                <w:sz w:val="23"/>
                <w:szCs w:val="23"/>
              </w:rPr>
              <w:t>навчальний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посібник</w:t>
            </w:r>
            <w:proofErr w:type="spellEnd"/>
            <w:r w:rsidRPr="00FC1CBC">
              <w:rPr>
                <w:sz w:val="23"/>
                <w:szCs w:val="23"/>
              </w:rPr>
              <w:t>.</w:t>
            </w:r>
          </w:p>
          <w:p w14:paraId="28160752" w14:textId="77777777" w:rsidR="00FC1CBC" w:rsidRPr="00FC1CBC" w:rsidRDefault="00FC1CBC" w:rsidP="00FC1CBC">
            <w:pPr>
              <w:pStyle w:val="Default"/>
              <w:jc w:val="both"/>
              <w:rPr>
                <w:sz w:val="23"/>
                <w:szCs w:val="23"/>
              </w:rPr>
            </w:pPr>
            <w:proofErr w:type="spellStart"/>
            <w:r w:rsidRPr="00FC1CBC">
              <w:rPr>
                <w:sz w:val="23"/>
                <w:szCs w:val="23"/>
              </w:rPr>
              <w:t>Харків</w:t>
            </w:r>
            <w:proofErr w:type="spellEnd"/>
            <w:r w:rsidRPr="00FC1CBC">
              <w:rPr>
                <w:sz w:val="23"/>
                <w:szCs w:val="23"/>
              </w:rPr>
              <w:t>: ХНАУ, 2017. 272 с.</w:t>
            </w:r>
          </w:p>
          <w:p w14:paraId="70239AC5" w14:textId="5E1F0BF9" w:rsidR="00FC1CBC" w:rsidRPr="00FC1CBC" w:rsidRDefault="00FC1CBC" w:rsidP="00FC1CBC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  <w:lang w:val="uk-UA"/>
              </w:rPr>
              <w:t>3.</w:t>
            </w:r>
            <w:r w:rsidRPr="00FC1CBC">
              <w:rPr>
                <w:sz w:val="23"/>
                <w:szCs w:val="23"/>
              </w:rPr>
              <w:t xml:space="preserve"> ДСТУ 8302:2015. </w:t>
            </w:r>
            <w:proofErr w:type="spellStart"/>
            <w:r w:rsidRPr="00FC1CBC">
              <w:rPr>
                <w:sz w:val="23"/>
                <w:szCs w:val="23"/>
              </w:rPr>
              <w:t>Інформація</w:t>
            </w:r>
            <w:proofErr w:type="spellEnd"/>
            <w:r w:rsidRPr="00FC1CBC">
              <w:rPr>
                <w:sz w:val="23"/>
                <w:szCs w:val="23"/>
              </w:rPr>
              <w:t xml:space="preserve"> та </w:t>
            </w:r>
            <w:proofErr w:type="spellStart"/>
            <w:r w:rsidRPr="00FC1CBC">
              <w:rPr>
                <w:sz w:val="23"/>
                <w:szCs w:val="23"/>
              </w:rPr>
              <w:t>документація</w:t>
            </w:r>
            <w:proofErr w:type="spellEnd"/>
            <w:r w:rsidRPr="00FC1CBC">
              <w:rPr>
                <w:sz w:val="23"/>
                <w:szCs w:val="23"/>
              </w:rPr>
              <w:t xml:space="preserve">. </w:t>
            </w:r>
            <w:proofErr w:type="spellStart"/>
            <w:r w:rsidRPr="00FC1CBC">
              <w:rPr>
                <w:sz w:val="23"/>
                <w:szCs w:val="23"/>
              </w:rPr>
              <w:t>Бібліографічне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посилання</w:t>
            </w:r>
            <w:proofErr w:type="spellEnd"/>
            <w:r w:rsidRPr="00FC1CBC">
              <w:rPr>
                <w:sz w:val="23"/>
                <w:szCs w:val="23"/>
              </w:rPr>
              <w:t xml:space="preserve">. </w:t>
            </w:r>
            <w:proofErr w:type="spellStart"/>
            <w:r w:rsidRPr="00FC1CBC">
              <w:rPr>
                <w:sz w:val="23"/>
                <w:szCs w:val="23"/>
              </w:rPr>
              <w:t>Загальні</w:t>
            </w:r>
            <w:proofErr w:type="spellEnd"/>
          </w:p>
          <w:p w14:paraId="20F56A6F" w14:textId="77777777" w:rsidR="00FC1CBC" w:rsidRPr="00FC1CBC" w:rsidRDefault="00FC1CBC" w:rsidP="00FC1CBC">
            <w:pPr>
              <w:pStyle w:val="Default"/>
              <w:jc w:val="both"/>
              <w:rPr>
                <w:sz w:val="23"/>
                <w:szCs w:val="23"/>
              </w:rPr>
            </w:pPr>
            <w:proofErr w:type="spellStart"/>
            <w:r w:rsidRPr="00FC1CBC">
              <w:rPr>
                <w:sz w:val="23"/>
                <w:szCs w:val="23"/>
              </w:rPr>
              <w:t>положення</w:t>
            </w:r>
            <w:proofErr w:type="spellEnd"/>
            <w:r w:rsidRPr="00FC1CBC">
              <w:rPr>
                <w:sz w:val="23"/>
                <w:szCs w:val="23"/>
              </w:rPr>
              <w:t xml:space="preserve"> та правила </w:t>
            </w:r>
            <w:proofErr w:type="spellStart"/>
            <w:r w:rsidRPr="00FC1CBC">
              <w:rPr>
                <w:sz w:val="23"/>
                <w:szCs w:val="23"/>
              </w:rPr>
              <w:t>складання</w:t>
            </w:r>
            <w:proofErr w:type="spellEnd"/>
            <w:r w:rsidRPr="00FC1CBC">
              <w:rPr>
                <w:sz w:val="23"/>
                <w:szCs w:val="23"/>
              </w:rPr>
              <w:t xml:space="preserve">. </w:t>
            </w:r>
            <w:proofErr w:type="spellStart"/>
            <w:r w:rsidRPr="00FC1CBC">
              <w:rPr>
                <w:sz w:val="23"/>
                <w:szCs w:val="23"/>
              </w:rPr>
              <w:t>Київ</w:t>
            </w:r>
            <w:proofErr w:type="spellEnd"/>
            <w:r w:rsidRPr="00FC1CBC">
              <w:rPr>
                <w:sz w:val="23"/>
                <w:szCs w:val="23"/>
              </w:rPr>
              <w:t>, 2016. 17 с.</w:t>
            </w:r>
          </w:p>
          <w:p w14:paraId="0893A8D1" w14:textId="77777777" w:rsidR="00D66C26" w:rsidRDefault="00D66C26" w:rsidP="00D66C26">
            <w:pPr>
              <w:pStyle w:val="Default"/>
              <w:jc w:val="both"/>
              <w:rPr>
                <w:sz w:val="23"/>
                <w:szCs w:val="23"/>
              </w:rPr>
            </w:pPr>
            <w:proofErr w:type="spellStart"/>
            <w:r>
              <w:rPr>
                <w:b/>
                <w:bCs/>
                <w:sz w:val="23"/>
                <w:szCs w:val="23"/>
              </w:rPr>
              <w:t>Допоміжна</w:t>
            </w:r>
            <w:proofErr w:type="spellEnd"/>
            <w:r>
              <w:rPr>
                <w:b/>
                <w:bCs/>
                <w:sz w:val="23"/>
                <w:szCs w:val="23"/>
              </w:rPr>
              <w:t xml:space="preserve">: </w:t>
            </w:r>
          </w:p>
          <w:p w14:paraId="1856FDDD" w14:textId="74B2FE4A" w:rsidR="00FC1CBC" w:rsidRPr="00FC1CBC" w:rsidRDefault="00FC1CBC" w:rsidP="00FC1CBC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  <w:lang w:val="uk-UA"/>
              </w:rPr>
              <w:t>1</w:t>
            </w:r>
            <w:r w:rsidRPr="00FC1CBC">
              <w:rPr>
                <w:sz w:val="23"/>
                <w:szCs w:val="23"/>
              </w:rPr>
              <w:t xml:space="preserve">. </w:t>
            </w:r>
            <w:proofErr w:type="spellStart"/>
            <w:r w:rsidRPr="00FC1CBC">
              <w:rPr>
                <w:sz w:val="23"/>
                <w:szCs w:val="23"/>
              </w:rPr>
              <w:t>Основи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наукового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мовлення</w:t>
            </w:r>
            <w:proofErr w:type="spellEnd"/>
            <w:r w:rsidRPr="00FC1CBC">
              <w:rPr>
                <w:sz w:val="23"/>
                <w:szCs w:val="23"/>
              </w:rPr>
              <w:t xml:space="preserve">: </w:t>
            </w:r>
            <w:proofErr w:type="spellStart"/>
            <w:r w:rsidRPr="00FC1CBC">
              <w:rPr>
                <w:sz w:val="23"/>
                <w:szCs w:val="23"/>
              </w:rPr>
              <w:t>навч</w:t>
            </w:r>
            <w:proofErr w:type="spellEnd"/>
            <w:proofErr w:type="gramStart"/>
            <w:r w:rsidRPr="00FC1CBC">
              <w:rPr>
                <w:sz w:val="23"/>
                <w:szCs w:val="23"/>
              </w:rPr>
              <w:t>.-</w:t>
            </w:r>
            <w:proofErr w:type="gramEnd"/>
            <w:r w:rsidRPr="00FC1CBC">
              <w:rPr>
                <w:sz w:val="23"/>
                <w:szCs w:val="23"/>
              </w:rPr>
              <w:t xml:space="preserve">метод. </w:t>
            </w:r>
            <w:proofErr w:type="spellStart"/>
            <w:r w:rsidRPr="00FC1CBC">
              <w:rPr>
                <w:sz w:val="23"/>
                <w:szCs w:val="23"/>
              </w:rPr>
              <w:t>посіб</w:t>
            </w:r>
            <w:proofErr w:type="spellEnd"/>
            <w:r w:rsidRPr="00FC1CBC">
              <w:rPr>
                <w:sz w:val="23"/>
                <w:szCs w:val="23"/>
              </w:rPr>
              <w:t xml:space="preserve">. / уклад. : О. А. Бобер, С. А. </w:t>
            </w:r>
            <w:proofErr w:type="spellStart"/>
            <w:r w:rsidRPr="00FC1CBC">
              <w:rPr>
                <w:sz w:val="23"/>
                <w:szCs w:val="23"/>
              </w:rPr>
              <w:t>Бронікова</w:t>
            </w:r>
            <w:proofErr w:type="spellEnd"/>
            <w:r w:rsidRPr="00FC1CBC">
              <w:rPr>
                <w:sz w:val="23"/>
                <w:szCs w:val="23"/>
              </w:rPr>
              <w:t>, Т.</w:t>
            </w:r>
          </w:p>
          <w:p w14:paraId="5C55D6EF" w14:textId="77777777" w:rsidR="00FC1CBC" w:rsidRPr="00FC1CBC" w:rsidRDefault="00FC1CBC" w:rsidP="00FC1CBC">
            <w:pPr>
              <w:pStyle w:val="Default"/>
              <w:jc w:val="both"/>
              <w:rPr>
                <w:sz w:val="23"/>
                <w:szCs w:val="23"/>
              </w:rPr>
            </w:pPr>
            <w:r w:rsidRPr="00FC1CBC">
              <w:rPr>
                <w:sz w:val="23"/>
                <w:szCs w:val="23"/>
              </w:rPr>
              <w:t xml:space="preserve">Д. </w:t>
            </w:r>
            <w:proofErr w:type="spellStart"/>
            <w:r w:rsidRPr="00FC1CBC">
              <w:rPr>
                <w:sz w:val="23"/>
                <w:szCs w:val="23"/>
              </w:rPr>
              <w:t>Єгорова</w:t>
            </w:r>
            <w:proofErr w:type="spellEnd"/>
            <w:r w:rsidRPr="00FC1CBC">
              <w:rPr>
                <w:sz w:val="23"/>
                <w:szCs w:val="23"/>
              </w:rPr>
              <w:t xml:space="preserve"> та </w:t>
            </w:r>
            <w:proofErr w:type="spellStart"/>
            <w:r w:rsidRPr="00FC1CBC">
              <w:rPr>
                <w:sz w:val="23"/>
                <w:szCs w:val="23"/>
              </w:rPr>
              <w:t>ін</w:t>
            </w:r>
            <w:proofErr w:type="spellEnd"/>
            <w:r w:rsidRPr="00FC1CBC">
              <w:rPr>
                <w:sz w:val="23"/>
                <w:szCs w:val="23"/>
              </w:rPr>
              <w:t xml:space="preserve">.; за ред. І. М. </w:t>
            </w:r>
            <w:proofErr w:type="spellStart"/>
            <w:r w:rsidRPr="00FC1CBC">
              <w:rPr>
                <w:sz w:val="23"/>
                <w:szCs w:val="23"/>
              </w:rPr>
              <w:t>Плотницької</w:t>
            </w:r>
            <w:proofErr w:type="spellEnd"/>
            <w:r w:rsidRPr="00FC1CBC">
              <w:rPr>
                <w:sz w:val="23"/>
                <w:szCs w:val="23"/>
              </w:rPr>
              <w:t xml:space="preserve">, Р. І. </w:t>
            </w:r>
            <w:proofErr w:type="spellStart"/>
            <w:r w:rsidRPr="00FC1CBC">
              <w:rPr>
                <w:sz w:val="23"/>
                <w:szCs w:val="23"/>
              </w:rPr>
              <w:t>Ленди</w:t>
            </w:r>
            <w:proofErr w:type="spellEnd"/>
            <w:r w:rsidRPr="00FC1CBC">
              <w:rPr>
                <w:sz w:val="23"/>
                <w:szCs w:val="23"/>
              </w:rPr>
              <w:t>. К.</w:t>
            </w:r>
            <w:proofErr w:type="gramStart"/>
            <w:r w:rsidRPr="00FC1CBC">
              <w:rPr>
                <w:sz w:val="23"/>
                <w:szCs w:val="23"/>
              </w:rPr>
              <w:t xml:space="preserve"> :</w:t>
            </w:r>
            <w:proofErr w:type="gramEnd"/>
            <w:r w:rsidRPr="00FC1CBC">
              <w:rPr>
                <w:sz w:val="23"/>
                <w:szCs w:val="23"/>
              </w:rPr>
              <w:t xml:space="preserve"> НАДУ, 2012. 48 с.</w:t>
            </w:r>
          </w:p>
          <w:p w14:paraId="64236BE2" w14:textId="4A5EB3CC" w:rsidR="00FC1CBC" w:rsidRPr="00FC1CBC" w:rsidRDefault="00FC1CBC" w:rsidP="00FC1CBC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  <w:lang w:val="uk-UA"/>
              </w:rPr>
              <w:t>2</w:t>
            </w:r>
            <w:r w:rsidRPr="00FC1CBC">
              <w:rPr>
                <w:sz w:val="23"/>
                <w:szCs w:val="23"/>
              </w:rPr>
              <w:t xml:space="preserve">. </w:t>
            </w:r>
            <w:proofErr w:type="spellStart"/>
            <w:r w:rsidRPr="00FC1CBC">
              <w:rPr>
                <w:sz w:val="23"/>
                <w:szCs w:val="23"/>
              </w:rPr>
              <w:t>Bailey</w:t>
            </w:r>
            <w:proofErr w:type="spellEnd"/>
            <w:r w:rsidRPr="00FC1CBC">
              <w:rPr>
                <w:sz w:val="23"/>
                <w:szCs w:val="23"/>
              </w:rPr>
              <w:t xml:space="preserve">, S. </w:t>
            </w:r>
            <w:proofErr w:type="spellStart"/>
            <w:r w:rsidRPr="00FC1CBC">
              <w:rPr>
                <w:sz w:val="23"/>
                <w:szCs w:val="23"/>
              </w:rPr>
              <w:t>Academic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writing</w:t>
            </w:r>
            <w:proofErr w:type="spellEnd"/>
            <w:r w:rsidRPr="00FC1CBC">
              <w:rPr>
                <w:sz w:val="23"/>
                <w:szCs w:val="23"/>
              </w:rPr>
              <w:t xml:space="preserve">: a </w:t>
            </w:r>
            <w:proofErr w:type="spellStart"/>
            <w:r w:rsidRPr="00FC1CBC">
              <w:rPr>
                <w:sz w:val="23"/>
                <w:szCs w:val="23"/>
              </w:rPr>
              <w:t>handbook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for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international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students</w:t>
            </w:r>
            <w:proofErr w:type="spellEnd"/>
            <w:r w:rsidRPr="00FC1CBC">
              <w:rPr>
                <w:sz w:val="23"/>
                <w:szCs w:val="23"/>
              </w:rPr>
              <w:t xml:space="preserve">. 3rd </w:t>
            </w:r>
            <w:proofErr w:type="spellStart"/>
            <w:r w:rsidRPr="00FC1CBC">
              <w:rPr>
                <w:sz w:val="23"/>
                <w:szCs w:val="23"/>
              </w:rPr>
              <w:t>ed</w:t>
            </w:r>
            <w:proofErr w:type="spellEnd"/>
            <w:r w:rsidRPr="00FC1CBC">
              <w:rPr>
                <w:sz w:val="23"/>
                <w:szCs w:val="23"/>
              </w:rPr>
              <w:t xml:space="preserve">. </w:t>
            </w:r>
            <w:proofErr w:type="spellStart"/>
            <w:r w:rsidRPr="00FC1CBC">
              <w:rPr>
                <w:sz w:val="23"/>
                <w:szCs w:val="23"/>
              </w:rPr>
              <w:t>London</w:t>
            </w:r>
            <w:proofErr w:type="spellEnd"/>
            <w:r w:rsidRPr="00FC1CBC">
              <w:rPr>
                <w:sz w:val="23"/>
                <w:szCs w:val="23"/>
              </w:rPr>
              <w:t xml:space="preserve">, </w:t>
            </w:r>
            <w:proofErr w:type="spellStart"/>
            <w:r w:rsidRPr="00FC1CBC">
              <w:rPr>
                <w:sz w:val="23"/>
                <w:szCs w:val="23"/>
              </w:rPr>
              <w:t>New-York</w:t>
            </w:r>
            <w:proofErr w:type="spellEnd"/>
            <w:proofErr w:type="gramStart"/>
            <w:r w:rsidRPr="00FC1CBC">
              <w:rPr>
                <w:sz w:val="23"/>
                <w:szCs w:val="23"/>
              </w:rPr>
              <w:t xml:space="preserve"> :</w:t>
            </w:r>
            <w:proofErr w:type="gramEnd"/>
          </w:p>
          <w:p w14:paraId="3DEEADDE" w14:textId="77777777" w:rsidR="00FC1CBC" w:rsidRPr="00FC1CBC" w:rsidRDefault="00FC1CBC" w:rsidP="00FC1CBC">
            <w:pPr>
              <w:pStyle w:val="Default"/>
              <w:jc w:val="both"/>
              <w:rPr>
                <w:sz w:val="23"/>
                <w:szCs w:val="23"/>
              </w:rPr>
            </w:pPr>
            <w:proofErr w:type="spellStart"/>
            <w:r w:rsidRPr="00FC1CBC">
              <w:rPr>
                <w:sz w:val="23"/>
                <w:szCs w:val="23"/>
              </w:rPr>
              <w:t>Routledge</w:t>
            </w:r>
            <w:proofErr w:type="spellEnd"/>
            <w:r w:rsidRPr="00FC1CBC">
              <w:rPr>
                <w:sz w:val="23"/>
                <w:szCs w:val="23"/>
              </w:rPr>
              <w:t>, 2011. 314 p.</w:t>
            </w:r>
          </w:p>
          <w:p w14:paraId="089105A7" w14:textId="4A1AE644" w:rsidR="00FC1CBC" w:rsidRPr="00FC1CBC" w:rsidRDefault="00FC1CBC" w:rsidP="00FC1CBC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  <w:lang w:val="uk-UA"/>
              </w:rPr>
              <w:t>3</w:t>
            </w:r>
            <w:r w:rsidRPr="00FC1CBC">
              <w:rPr>
                <w:sz w:val="23"/>
                <w:szCs w:val="23"/>
              </w:rPr>
              <w:t xml:space="preserve">. </w:t>
            </w:r>
            <w:proofErr w:type="spellStart"/>
            <w:r w:rsidRPr="00FC1CBC">
              <w:rPr>
                <w:sz w:val="23"/>
                <w:szCs w:val="23"/>
              </w:rPr>
              <w:t>Tonette</w:t>
            </w:r>
            <w:proofErr w:type="spellEnd"/>
            <w:r w:rsidRPr="00FC1CBC">
              <w:rPr>
                <w:sz w:val="23"/>
                <w:szCs w:val="23"/>
              </w:rPr>
              <w:t xml:space="preserve"> S </w:t>
            </w:r>
            <w:proofErr w:type="spellStart"/>
            <w:r w:rsidRPr="00FC1CBC">
              <w:rPr>
                <w:sz w:val="23"/>
                <w:szCs w:val="23"/>
              </w:rPr>
              <w:t>Rocco</w:t>
            </w:r>
            <w:proofErr w:type="spellEnd"/>
            <w:r w:rsidRPr="00FC1CBC">
              <w:rPr>
                <w:sz w:val="23"/>
                <w:szCs w:val="23"/>
              </w:rPr>
              <w:t xml:space="preserve">; </w:t>
            </w:r>
            <w:proofErr w:type="spellStart"/>
            <w:r w:rsidRPr="00FC1CBC">
              <w:rPr>
                <w:sz w:val="23"/>
                <w:szCs w:val="23"/>
              </w:rPr>
              <w:t>Timothy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Gary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Hatcher</w:t>
            </w:r>
            <w:proofErr w:type="spellEnd"/>
            <w:r w:rsidRPr="00FC1CBC">
              <w:rPr>
                <w:sz w:val="23"/>
                <w:szCs w:val="23"/>
              </w:rPr>
              <w:t xml:space="preserve">. </w:t>
            </w:r>
            <w:proofErr w:type="spellStart"/>
            <w:r w:rsidRPr="00FC1CBC">
              <w:rPr>
                <w:sz w:val="23"/>
                <w:szCs w:val="23"/>
              </w:rPr>
              <w:t>The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Handbook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of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scholarly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writing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and</w:t>
            </w:r>
            <w:proofErr w:type="spell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publishing.San</w:t>
            </w:r>
            <w:proofErr w:type="spellEnd"/>
          </w:p>
          <w:p w14:paraId="3E928FA4" w14:textId="77777777" w:rsidR="00FC1CBC" w:rsidRDefault="00FC1CBC" w:rsidP="00FC1CBC">
            <w:pPr>
              <w:pStyle w:val="Default"/>
              <w:jc w:val="both"/>
              <w:rPr>
                <w:sz w:val="23"/>
                <w:szCs w:val="23"/>
              </w:rPr>
            </w:pPr>
            <w:proofErr w:type="spellStart"/>
            <w:r w:rsidRPr="00FC1CBC">
              <w:rPr>
                <w:sz w:val="23"/>
                <w:szCs w:val="23"/>
              </w:rPr>
              <w:t>Francisco</w:t>
            </w:r>
            <w:proofErr w:type="spellEnd"/>
            <w:r w:rsidRPr="00FC1CBC">
              <w:rPr>
                <w:sz w:val="23"/>
                <w:szCs w:val="23"/>
              </w:rPr>
              <w:t>, CA</w:t>
            </w:r>
            <w:proofErr w:type="gramStart"/>
            <w:r w:rsidRPr="00FC1CBC">
              <w:rPr>
                <w:sz w:val="23"/>
                <w:szCs w:val="23"/>
              </w:rPr>
              <w:t xml:space="preserve"> :</w:t>
            </w:r>
            <w:proofErr w:type="gramEnd"/>
            <w:r w:rsidRPr="00FC1CBC">
              <w:rPr>
                <w:sz w:val="23"/>
                <w:szCs w:val="23"/>
              </w:rPr>
              <w:t xml:space="preserve"> </w:t>
            </w:r>
            <w:proofErr w:type="spellStart"/>
            <w:r w:rsidRPr="00FC1CBC">
              <w:rPr>
                <w:sz w:val="23"/>
                <w:szCs w:val="23"/>
              </w:rPr>
              <w:t>Jossey-Bass</w:t>
            </w:r>
            <w:proofErr w:type="spellEnd"/>
            <w:r w:rsidRPr="00FC1CBC">
              <w:rPr>
                <w:sz w:val="23"/>
                <w:szCs w:val="23"/>
              </w:rPr>
              <w:t>, 2011.</w:t>
            </w:r>
          </w:p>
          <w:p w14:paraId="53816666" w14:textId="77777777" w:rsidR="00D66C26" w:rsidRDefault="00D66C26" w:rsidP="00D66C26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264243C7" w14:textId="77777777" w:rsidR="00D66C26" w:rsidRDefault="00D66C26" w:rsidP="00D66C26">
            <w:pPr>
              <w:pStyle w:val="Default"/>
              <w:jc w:val="both"/>
              <w:rPr>
                <w:sz w:val="23"/>
                <w:szCs w:val="23"/>
              </w:rPr>
            </w:pPr>
            <w:proofErr w:type="spellStart"/>
            <w:r>
              <w:rPr>
                <w:b/>
                <w:bCs/>
                <w:sz w:val="23"/>
                <w:szCs w:val="23"/>
              </w:rPr>
              <w:t>Інформаційні</w:t>
            </w:r>
            <w:proofErr w:type="spellEnd"/>
            <w:r>
              <w:rPr>
                <w:b/>
                <w:bCs/>
                <w:sz w:val="23"/>
                <w:szCs w:val="23"/>
              </w:rPr>
              <w:t xml:space="preserve"> </w:t>
            </w:r>
            <w:proofErr w:type="spellStart"/>
            <w:r>
              <w:rPr>
                <w:b/>
                <w:bCs/>
                <w:sz w:val="23"/>
                <w:szCs w:val="23"/>
              </w:rPr>
              <w:t>ресурси</w:t>
            </w:r>
            <w:proofErr w:type="spellEnd"/>
            <w:r>
              <w:rPr>
                <w:b/>
                <w:bCs/>
                <w:sz w:val="23"/>
                <w:szCs w:val="23"/>
              </w:rPr>
              <w:t xml:space="preserve">: </w:t>
            </w:r>
          </w:p>
          <w:p w14:paraId="13890B2C" w14:textId="506F2CEF" w:rsidR="00D66C26" w:rsidRDefault="00D66C26" w:rsidP="00FC1CBC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1. </w:t>
            </w:r>
            <w:r w:rsidR="00FC1CBC">
              <w:rPr>
                <w:sz w:val="23"/>
                <w:szCs w:val="23"/>
                <w:lang w:val="uk-UA"/>
              </w:rPr>
              <w:t xml:space="preserve">Оформлення списку джерел - </w:t>
            </w:r>
            <w:r w:rsidR="00FC1CBC" w:rsidRPr="00FC1CBC">
              <w:rPr>
                <w:sz w:val="23"/>
                <w:szCs w:val="23"/>
                <w:lang w:val="uk-UA"/>
              </w:rPr>
              <w:t>https://intrel.lnu.edu.ua/wp-content/uploads/2014/11/Pryklady-oformlennia-bibliohrafichnoho-opysu-u-spysku-vykorystanykh-dzherel.docx</w:t>
            </w:r>
            <w:r>
              <w:rPr>
                <w:sz w:val="23"/>
                <w:szCs w:val="23"/>
              </w:rPr>
              <w:t xml:space="preserve">/ </w:t>
            </w:r>
          </w:p>
          <w:p w14:paraId="5D2FD9D8" w14:textId="40972709" w:rsidR="00BD14D0" w:rsidRPr="00BD14D0" w:rsidRDefault="00BD14D0" w:rsidP="00BD14D0">
            <w:pPr>
              <w:widowControl w:val="0"/>
              <w:shd w:val="clear" w:color="auto" w:fill="FFFFFF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0340A" w14:paraId="330BA521" w14:textId="77777777" w:rsidTr="00FB59B4">
        <w:tc>
          <w:tcPr>
            <w:tcW w:w="4454" w:type="dxa"/>
          </w:tcPr>
          <w:p w14:paraId="158E0205" w14:textId="77777777" w:rsidR="0020340A" w:rsidRPr="00F0246D" w:rsidRDefault="00145F6B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0246D">
              <w:rPr>
                <w:rFonts w:ascii="Times New Roman" w:hAnsi="Times New Roman" w:cs="Times New Roman"/>
                <w:b/>
                <w:sz w:val="28"/>
                <w:szCs w:val="28"/>
              </w:rPr>
              <w:t>Тривалість курсу</w:t>
            </w:r>
          </w:p>
        </w:tc>
        <w:tc>
          <w:tcPr>
            <w:tcW w:w="9822" w:type="dxa"/>
          </w:tcPr>
          <w:p w14:paraId="03F04174" w14:textId="393475C8" w:rsidR="0020340A" w:rsidRPr="00DD7D8E" w:rsidRDefault="007B0A11" w:rsidP="00D256A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853895">
              <w:rPr>
                <w:rFonts w:ascii="Times New Roman" w:hAnsi="Times New Roman" w:cs="Times New Roman"/>
                <w:sz w:val="28"/>
                <w:szCs w:val="28"/>
              </w:rPr>
              <w:t xml:space="preserve"> семестр</w:t>
            </w:r>
          </w:p>
        </w:tc>
      </w:tr>
      <w:tr w:rsidR="0020340A" w14:paraId="4784C430" w14:textId="77777777" w:rsidTr="00FB59B4">
        <w:tc>
          <w:tcPr>
            <w:tcW w:w="4454" w:type="dxa"/>
          </w:tcPr>
          <w:p w14:paraId="60CAC059" w14:textId="77777777" w:rsidR="0020340A" w:rsidRPr="00F0246D" w:rsidRDefault="00145F6B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0246D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Обсяг курсу </w:t>
            </w:r>
          </w:p>
        </w:tc>
        <w:tc>
          <w:tcPr>
            <w:tcW w:w="9822" w:type="dxa"/>
          </w:tcPr>
          <w:p w14:paraId="5D41FC9C" w14:textId="7E3AA512" w:rsidR="00145F6B" w:rsidRPr="00DD7D8E" w:rsidRDefault="006C7CBC" w:rsidP="002D6DDF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80</w:t>
            </w:r>
            <w:r w:rsidR="00FC1CBC">
              <w:rPr>
                <w:rFonts w:ascii="Times New Roman" w:hAnsi="Times New Roman" w:cs="Times New Roman"/>
                <w:sz w:val="28"/>
                <w:szCs w:val="28"/>
              </w:rPr>
              <w:t xml:space="preserve"> годин самостійної роботи</w:t>
            </w:r>
          </w:p>
        </w:tc>
      </w:tr>
      <w:tr w:rsidR="0020340A" w14:paraId="00B7D630" w14:textId="77777777" w:rsidTr="00FB59B4">
        <w:tc>
          <w:tcPr>
            <w:tcW w:w="4454" w:type="dxa"/>
          </w:tcPr>
          <w:p w14:paraId="4B674545" w14:textId="77777777" w:rsidR="0020340A" w:rsidRPr="00F0246D" w:rsidRDefault="00145F6B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0246D">
              <w:rPr>
                <w:rFonts w:ascii="Times New Roman" w:hAnsi="Times New Roman" w:cs="Times New Roman"/>
                <w:b/>
                <w:sz w:val="28"/>
                <w:szCs w:val="28"/>
              </w:rPr>
              <w:t>Очікувані результати</w:t>
            </w:r>
          </w:p>
        </w:tc>
        <w:tc>
          <w:tcPr>
            <w:tcW w:w="9822" w:type="dxa"/>
          </w:tcPr>
          <w:p w14:paraId="52DE2EE8" w14:textId="77777777" w:rsidR="00D66C26" w:rsidRPr="00D66C26" w:rsidRDefault="00D66C26" w:rsidP="00D66C2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6C26">
              <w:rPr>
                <w:rFonts w:ascii="Times New Roman" w:hAnsi="Times New Roman" w:cs="Times New Roman"/>
                <w:b/>
                <w:sz w:val="24"/>
                <w:szCs w:val="24"/>
              </w:rPr>
              <w:t>Загальні компетентності</w:t>
            </w:r>
          </w:p>
          <w:p w14:paraId="781C52E0" w14:textId="48D009A0" w:rsidR="00FC1CBC" w:rsidRPr="00FC1CBC" w:rsidRDefault="00D66C26" w:rsidP="00FC1C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66C26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="00FC1CBC" w:rsidRPr="00FC1CBC">
              <w:rPr>
                <w:rFonts w:ascii="Times New Roman" w:hAnsi="Times New Roman" w:cs="Times New Roman"/>
                <w:sz w:val="24"/>
                <w:szCs w:val="24"/>
              </w:rPr>
              <w:tab/>
              <w:t>Здатність спілкуватися іноземною мовою.</w:t>
            </w:r>
          </w:p>
          <w:p w14:paraId="71A44ACA" w14:textId="77777777" w:rsidR="00FC1CBC" w:rsidRPr="00FC1CBC" w:rsidRDefault="00FC1CBC" w:rsidP="00FC1C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ab/>
              <w:t>Здатність вчитися і оволодівати сучасними знаннями</w:t>
            </w:r>
          </w:p>
          <w:p w14:paraId="46D62B7B" w14:textId="77777777" w:rsidR="00FC1CBC" w:rsidRPr="00FC1CBC" w:rsidRDefault="00FC1CBC" w:rsidP="00FC1C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ab/>
              <w:t>Здатність до пошуку, оброблення та аналізу інформації з різних джерел</w:t>
            </w:r>
          </w:p>
          <w:p w14:paraId="6C6DC1D4" w14:textId="77777777" w:rsidR="00FC1CBC" w:rsidRDefault="00FC1CBC" w:rsidP="00FC1C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ab/>
              <w:t>Здатність проведення досліджень на відповідному рівні</w:t>
            </w:r>
          </w:p>
          <w:p w14:paraId="2A17D78C" w14:textId="49B1E5F7" w:rsidR="00D66C26" w:rsidRPr="00D66C26" w:rsidRDefault="00D66C26" w:rsidP="00FC1CB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6C26">
              <w:rPr>
                <w:rFonts w:ascii="Times New Roman" w:hAnsi="Times New Roman" w:cs="Times New Roman"/>
                <w:b/>
                <w:sz w:val="24"/>
                <w:szCs w:val="24"/>
              </w:rPr>
              <w:t>Спеціальні (фахові) компетентності</w:t>
            </w:r>
          </w:p>
          <w:p w14:paraId="081F636C" w14:textId="44A61DFA" w:rsidR="00FC1CBC" w:rsidRPr="00FC1CBC" w:rsidRDefault="00D66C26" w:rsidP="00FC1C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66C26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="00FC1CBC">
              <w:t xml:space="preserve"> </w:t>
            </w:r>
            <w:r w:rsidR="00FC1CBC" w:rsidRPr="00FC1CBC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="00FC1CBC" w:rsidRPr="00FC1CBC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Здатність розробляти та аналізувати моделі розвитку національних економік і визначати їхню роль у сучасній </w:t>
            </w:r>
            <w:proofErr w:type="spellStart"/>
            <w:r w:rsidR="00FC1CBC" w:rsidRPr="00FC1CBC">
              <w:rPr>
                <w:rFonts w:ascii="Times New Roman" w:hAnsi="Times New Roman" w:cs="Times New Roman"/>
                <w:sz w:val="24"/>
                <w:szCs w:val="24"/>
              </w:rPr>
              <w:t>світогосподарській</w:t>
            </w:r>
            <w:proofErr w:type="spellEnd"/>
            <w:r w:rsidR="00FC1CBC" w:rsidRPr="00FC1CBC">
              <w:rPr>
                <w:rFonts w:ascii="Times New Roman" w:hAnsi="Times New Roman" w:cs="Times New Roman"/>
                <w:sz w:val="24"/>
                <w:szCs w:val="24"/>
              </w:rPr>
              <w:t xml:space="preserve"> системі.</w:t>
            </w:r>
          </w:p>
          <w:p w14:paraId="3735DDC2" w14:textId="77777777" w:rsidR="00FC1CBC" w:rsidRPr="00FC1CBC" w:rsidRDefault="00FC1CBC" w:rsidP="00FC1C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C1CB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•</w:t>
            </w: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ab/>
              <w:t>Здатність визначати й оцінювати прояви економічного глобалізму, виклики та дисбаланси глобального розвитку та їх вплив на міжнародні економічні відносини</w:t>
            </w:r>
          </w:p>
          <w:p w14:paraId="288925CF" w14:textId="77777777" w:rsidR="00FC1CBC" w:rsidRPr="00FC1CBC" w:rsidRDefault="00FC1CBC" w:rsidP="00FC1C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ab/>
              <w:t>Здатність оцінювати масштаби діяльності глобальних фірм та їхні позиції на світових ринках.</w:t>
            </w:r>
          </w:p>
          <w:p w14:paraId="307C30DF" w14:textId="77777777" w:rsidR="00FC1CBC" w:rsidRPr="00FC1CBC" w:rsidRDefault="00FC1CBC" w:rsidP="00FC1C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ab/>
              <w:t>Здатність застосовувати кумулятивні знання, науково-технологічні досягнення, інформаційні технології для осягнення сутності феномену нової економіки, виявлення закономірностей та тенденцій новітнього розвитку світового господарства.</w:t>
            </w:r>
          </w:p>
          <w:p w14:paraId="276B971B" w14:textId="77777777" w:rsidR="00FC1CBC" w:rsidRPr="00FC1CBC" w:rsidRDefault="00FC1CBC" w:rsidP="00FC1C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ab/>
              <w:t>Здатність застосовувати принципи соціальної відповідальності в діяльності суб’єктів міжнародних економічних відносин і аналізі їхнього впливу на економічний розвиток країн.</w:t>
            </w:r>
          </w:p>
          <w:p w14:paraId="6590B435" w14:textId="77777777" w:rsidR="00FC1CBC" w:rsidRPr="00FC1CBC" w:rsidRDefault="00FC1CBC" w:rsidP="00FC1C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Здатність аналізувати й оцінювати </w:t>
            </w:r>
            <w:proofErr w:type="spellStart"/>
            <w:r w:rsidRPr="00FC1CBC">
              <w:rPr>
                <w:rFonts w:ascii="Times New Roman" w:hAnsi="Times New Roman" w:cs="Times New Roman"/>
                <w:sz w:val="24"/>
                <w:szCs w:val="24"/>
              </w:rPr>
              <w:t>геоекономічні</w:t>
            </w:r>
            <w:proofErr w:type="spellEnd"/>
            <w:r w:rsidRPr="00FC1CBC">
              <w:rPr>
                <w:rFonts w:ascii="Times New Roman" w:hAnsi="Times New Roman" w:cs="Times New Roman"/>
                <w:sz w:val="24"/>
                <w:szCs w:val="24"/>
              </w:rPr>
              <w:t xml:space="preserve"> стратегії країн з позиції національних економічних інтересів.</w:t>
            </w:r>
          </w:p>
          <w:p w14:paraId="7B5E4771" w14:textId="77777777" w:rsidR="00FC1CBC" w:rsidRPr="00FC1CBC" w:rsidRDefault="00FC1CBC" w:rsidP="00FC1C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ab/>
              <w:t>Здатність прогнозувати тенденції розвитку міжнародних ринків з урахуванням кон’юнктурних змін.</w:t>
            </w:r>
          </w:p>
          <w:p w14:paraId="6AE7B35B" w14:textId="77777777" w:rsidR="00FC1CBC" w:rsidRPr="00FC1CBC" w:rsidRDefault="00FC1CBC" w:rsidP="00FC1C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ab/>
              <w:t>Здатність до самонавчання, підтримки належного рівня знань, готовність до опанування знань нового рівня, підвищення своєї фаховості та рівня кваліфікації</w:t>
            </w:r>
          </w:p>
          <w:p w14:paraId="55D8AD42" w14:textId="77777777" w:rsidR="00FC1CBC" w:rsidRPr="00FC1CBC" w:rsidRDefault="00FC1CBC" w:rsidP="00FC1C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ab/>
              <w:t>Здатність до організації і планування міжнародної економічної діяльності</w:t>
            </w:r>
          </w:p>
          <w:p w14:paraId="5F0A1F8B" w14:textId="747B98E9" w:rsidR="00D66C26" w:rsidRPr="00D66C26" w:rsidRDefault="00FC1CBC" w:rsidP="00FC1C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ab/>
              <w:t>Здатність здійснювати переклад з іноземних мов на професійному та соціальному рівнях, включаючи усну та письмову комунікацію.</w:t>
            </w:r>
          </w:p>
          <w:p w14:paraId="2269068B" w14:textId="77777777" w:rsidR="00D66C26" w:rsidRPr="00D66C26" w:rsidRDefault="00D66C26" w:rsidP="00D66C2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6C26">
              <w:rPr>
                <w:rFonts w:ascii="Times New Roman" w:hAnsi="Times New Roman" w:cs="Times New Roman"/>
                <w:b/>
                <w:sz w:val="24"/>
                <w:szCs w:val="24"/>
              </w:rPr>
              <w:t>Програмні результати навчання</w:t>
            </w:r>
          </w:p>
          <w:p w14:paraId="249EB914" w14:textId="563F0595" w:rsidR="00FC1CBC" w:rsidRPr="00FC1CBC" w:rsidRDefault="00D66C26" w:rsidP="00FC1C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66C26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="00FC1CBC" w:rsidRPr="00FC1CBC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Мати необхідні для професійної діяльності знання та навички з ділових комунікацій у сфері міжнародних економічних відносин, а також ефективно спілкуватися на професійному та соціальному рівнях, включаючи усну та письмову комунікацію іноземною мовою/іноземними мовами. </w:t>
            </w:r>
          </w:p>
          <w:p w14:paraId="782EEEDB" w14:textId="77777777" w:rsidR="00FC1CBC" w:rsidRPr="00FC1CBC" w:rsidRDefault="00FC1CBC" w:rsidP="00FC1C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 w:rsidRPr="00FC1CBC">
              <w:rPr>
                <w:rFonts w:ascii="Times New Roman" w:hAnsi="Times New Roman" w:cs="Times New Roman"/>
                <w:sz w:val="24"/>
                <w:szCs w:val="24"/>
              </w:rPr>
              <w:t>Креативно</w:t>
            </w:r>
            <w:proofErr w:type="spellEnd"/>
            <w:r w:rsidRPr="00FC1CBC">
              <w:rPr>
                <w:rFonts w:ascii="Times New Roman" w:hAnsi="Times New Roman" w:cs="Times New Roman"/>
                <w:sz w:val="24"/>
                <w:szCs w:val="24"/>
              </w:rPr>
              <w:t xml:space="preserve"> мислити, проявляти гнучкість у прийнятті рішень на основі логічних аргументів та перевірених фактів в умовах обмеженого часу і ресурсів на засадах використання різних діагностичних методологій провідних міжнародних організацій </w:t>
            </w:r>
          </w:p>
          <w:p w14:paraId="3B8E4969" w14:textId="77777777" w:rsidR="00FC1CBC" w:rsidRPr="00FC1CBC" w:rsidRDefault="00FC1CBC" w:rsidP="00FC1C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Систематизувати, синтезувати й упорядковувати отриману інформацію, ідентифікувати проблеми, формулювати висновки і розробляти рекомендації, використовуючи ефективні підходи та технології, спеціалізоване програмне забезпечення з метою розв’язання складних задач практичних проблем з урахуванням крос-культурних особливостей суб’єктів міжнародних економічних відносин. </w:t>
            </w:r>
          </w:p>
          <w:p w14:paraId="5CA312BD" w14:textId="77777777" w:rsidR="00FC1CBC" w:rsidRPr="00FC1CBC" w:rsidRDefault="00FC1CBC" w:rsidP="00FC1C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Оцінювати ступінь складності завдань при плануванні діяльності та опрацюванні її </w:t>
            </w:r>
            <w:r w:rsidRPr="00FC1CB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результатів. </w:t>
            </w:r>
          </w:p>
          <w:p w14:paraId="7712D571" w14:textId="77777777" w:rsidR="00FC1CBC" w:rsidRPr="00FC1CBC" w:rsidRDefault="00FC1CBC" w:rsidP="00FC1C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Досліджувати й аналізувати моделі розвитку національних економік та обґрунтовувати заходи досягнення їх стратегічних цілей в умовах трансформації </w:t>
            </w:r>
            <w:proofErr w:type="spellStart"/>
            <w:r w:rsidRPr="00FC1CBC">
              <w:rPr>
                <w:rFonts w:ascii="Times New Roman" w:hAnsi="Times New Roman" w:cs="Times New Roman"/>
                <w:sz w:val="24"/>
                <w:szCs w:val="24"/>
              </w:rPr>
              <w:t>світогосподарських</w:t>
            </w:r>
            <w:proofErr w:type="spellEnd"/>
            <w:r w:rsidRPr="00FC1CBC">
              <w:rPr>
                <w:rFonts w:ascii="Times New Roman" w:hAnsi="Times New Roman" w:cs="Times New Roman"/>
                <w:sz w:val="24"/>
                <w:szCs w:val="24"/>
              </w:rPr>
              <w:t xml:space="preserve"> відносин. </w:t>
            </w:r>
          </w:p>
          <w:p w14:paraId="289348C3" w14:textId="77777777" w:rsidR="00FC1CBC" w:rsidRPr="00FC1CBC" w:rsidRDefault="00FC1CBC" w:rsidP="00FC1C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Розробляти та досліджувати адаптивні моделі вирівнювання дисбалансів та нівелювання загроз глобального розвитку, пропонувати варіанти вирішення проблем за результатами дослідження. </w:t>
            </w:r>
          </w:p>
          <w:p w14:paraId="355B2C4B" w14:textId="77777777" w:rsidR="00FC1CBC" w:rsidRPr="00FC1CBC" w:rsidRDefault="00FC1CBC" w:rsidP="00FC1C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Здійснювати моніторинг, аналіз, оцінку діяльності глобальних фірм (корпорацій, стратегічних альянсів, консорціумів, синдикатів, трастів тощо) з метою ідентифікації їхніх конкурентних позицій та переваг на світових ринках. </w:t>
            </w:r>
          </w:p>
          <w:p w14:paraId="05BF0FB8" w14:textId="77777777" w:rsidR="00FC1CBC" w:rsidRPr="00FC1CBC" w:rsidRDefault="00FC1CBC" w:rsidP="00FC1C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Розуміти закономірності та тенденції розвитку світового господарства і феномену нової економіки з урахуванням процесів інтелектуалізації, інформатизації та науково-технологічного обміну. </w:t>
            </w:r>
          </w:p>
          <w:p w14:paraId="0DCAAA7D" w14:textId="77777777" w:rsidR="00FC1CBC" w:rsidRPr="00FC1CBC" w:rsidRDefault="00FC1CBC" w:rsidP="00FC1C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Визначати </w:t>
            </w:r>
            <w:proofErr w:type="spellStart"/>
            <w:r w:rsidRPr="00FC1CBC">
              <w:rPr>
                <w:rFonts w:ascii="Times New Roman" w:hAnsi="Times New Roman" w:cs="Times New Roman"/>
                <w:sz w:val="24"/>
                <w:szCs w:val="24"/>
              </w:rPr>
              <w:t>геоекономічні</w:t>
            </w:r>
            <w:proofErr w:type="spellEnd"/>
            <w:r w:rsidRPr="00FC1CBC">
              <w:rPr>
                <w:rFonts w:ascii="Times New Roman" w:hAnsi="Times New Roman" w:cs="Times New Roman"/>
                <w:sz w:val="24"/>
                <w:szCs w:val="24"/>
              </w:rPr>
              <w:t xml:space="preserve"> стратегії країн та їхні регіональні економічні пріоритети з урахуванням національних економічних інтересів і </w:t>
            </w:r>
            <w:proofErr w:type="spellStart"/>
            <w:r w:rsidRPr="00FC1CBC">
              <w:rPr>
                <w:rFonts w:ascii="Times New Roman" w:hAnsi="Times New Roman" w:cs="Times New Roman"/>
                <w:sz w:val="24"/>
                <w:szCs w:val="24"/>
              </w:rPr>
              <w:t>безпекової</w:t>
            </w:r>
            <w:proofErr w:type="spellEnd"/>
            <w:r w:rsidRPr="00FC1CBC">
              <w:rPr>
                <w:rFonts w:ascii="Times New Roman" w:hAnsi="Times New Roman" w:cs="Times New Roman"/>
                <w:sz w:val="24"/>
                <w:szCs w:val="24"/>
              </w:rPr>
              <w:t xml:space="preserve"> компоненти міжнародних економічних відносин у контексті глобальних проблем людства й асиметричності розподілу світових ресурсів. </w:t>
            </w:r>
          </w:p>
          <w:p w14:paraId="32FB2A12" w14:textId="77777777" w:rsidR="00FC1CBC" w:rsidRPr="00FC1CBC" w:rsidRDefault="00FC1CBC" w:rsidP="00FC1C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Ідентифікувати зміни кон’юнктури ринків під дією невизначених факторів, здійснювати їх компаративний аналіз, критично оцінювати наслідки </w:t>
            </w:r>
            <w:proofErr w:type="spellStart"/>
            <w:r w:rsidRPr="00FC1CBC">
              <w:rPr>
                <w:rFonts w:ascii="Times New Roman" w:hAnsi="Times New Roman" w:cs="Times New Roman"/>
                <w:sz w:val="24"/>
                <w:szCs w:val="24"/>
              </w:rPr>
              <w:t>продукованих</w:t>
            </w:r>
            <w:proofErr w:type="spellEnd"/>
            <w:r w:rsidRPr="00FC1CBC">
              <w:rPr>
                <w:rFonts w:ascii="Times New Roman" w:hAnsi="Times New Roman" w:cs="Times New Roman"/>
                <w:sz w:val="24"/>
                <w:szCs w:val="24"/>
              </w:rPr>
              <w:t xml:space="preserve"> ідей та прийнятих рішень з метою прогнозування тенденції розвитку глобальних ринків. </w:t>
            </w:r>
          </w:p>
          <w:p w14:paraId="6889B1E7" w14:textId="77777777" w:rsidR="00FC1CBC" w:rsidRPr="00FC1CBC" w:rsidRDefault="00FC1CBC" w:rsidP="00FC1C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Презентувати результати власних досліджень шляхом підготовки наукових публікацій і апробацій на наукових заходах. </w:t>
            </w:r>
          </w:p>
          <w:p w14:paraId="7DA5FCE6" w14:textId="057AE20F" w:rsidR="00D66C26" w:rsidRPr="00D66C26" w:rsidRDefault="00FC1CBC" w:rsidP="00FC1C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Pr="00FC1CBC">
              <w:rPr>
                <w:rFonts w:ascii="Times New Roman" w:hAnsi="Times New Roman" w:cs="Times New Roman"/>
                <w:sz w:val="24"/>
                <w:szCs w:val="24"/>
              </w:rPr>
              <w:tab/>
              <w:t>Здійснювати усний та письмовий переклад з іноземної мови/іноземних мов на професійному та соціальному рівнях</w:t>
            </w:r>
          </w:p>
          <w:p w14:paraId="7BFF0034" w14:textId="653FC3DC" w:rsidR="00145F6B" w:rsidRPr="00D66C26" w:rsidRDefault="00145F6B" w:rsidP="00D66C26">
            <w:pPr>
              <w:pStyle w:val="Default"/>
              <w:ind w:left="720"/>
            </w:pPr>
          </w:p>
        </w:tc>
      </w:tr>
      <w:tr w:rsidR="002D6DDF" w14:paraId="36C0A7CF" w14:textId="77777777" w:rsidTr="00FB59B4">
        <w:tc>
          <w:tcPr>
            <w:tcW w:w="4454" w:type="dxa"/>
          </w:tcPr>
          <w:p w14:paraId="6A88B8B2" w14:textId="4BA9D5B4" w:rsidR="002D6DDF" w:rsidRPr="00F0246D" w:rsidRDefault="002D6DDF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Ключові слова</w:t>
            </w:r>
          </w:p>
        </w:tc>
        <w:tc>
          <w:tcPr>
            <w:tcW w:w="9822" w:type="dxa"/>
          </w:tcPr>
          <w:p w14:paraId="1A2273C9" w14:textId="11B6D784" w:rsidR="002D6DDF" w:rsidRPr="002D6DDF" w:rsidRDefault="00FC1CBC" w:rsidP="00D66C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Магістерська робота, кваліфікаційна робота</w:t>
            </w:r>
          </w:p>
        </w:tc>
      </w:tr>
      <w:tr w:rsidR="0020340A" w14:paraId="4B9BC678" w14:textId="77777777" w:rsidTr="00FB59B4">
        <w:tc>
          <w:tcPr>
            <w:tcW w:w="4454" w:type="dxa"/>
          </w:tcPr>
          <w:p w14:paraId="27A09654" w14:textId="77777777" w:rsidR="0020340A" w:rsidRPr="00AA34E5" w:rsidRDefault="00AA34E5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A34E5">
              <w:rPr>
                <w:rFonts w:ascii="Times New Roman" w:hAnsi="Times New Roman" w:cs="Times New Roman"/>
                <w:b/>
                <w:sz w:val="28"/>
                <w:szCs w:val="28"/>
              </w:rPr>
              <w:t>Формат курсу</w:t>
            </w:r>
          </w:p>
        </w:tc>
        <w:tc>
          <w:tcPr>
            <w:tcW w:w="9822" w:type="dxa"/>
          </w:tcPr>
          <w:p w14:paraId="56B3D268" w14:textId="00FD3DC4" w:rsidR="0020340A" w:rsidRDefault="00C92D07" w:rsidP="00D256A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Очний</w:t>
            </w:r>
          </w:p>
        </w:tc>
      </w:tr>
      <w:tr w:rsidR="0020340A" w14:paraId="180C036E" w14:textId="77777777" w:rsidTr="00FB59B4">
        <w:tc>
          <w:tcPr>
            <w:tcW w:w="4454" w:type="dxa"/>
          </w:tcPr>
          <w:p w14:paraId="3219D44B" w14:textId="45E1E667" w:rsidR="0020340A" w:rsidRPr="00AA34E5" w:rsidRDefault="002D6DDF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Теми</w:t>
            </w:r>
          </w:p>
        </w:tc>
        <w:tc>
          <w:tcPr>
            <w:tcW w:w="9822" w:type="dxa"/>
          </w:tcPr>
          <w:p w14:paraId="23F20DE6" w14:textId="42B897ED" w:rsidR="0020340A" w:rsidRPr="002D6DDF" w:rsidRDefault="002D6DDF" w:rsidP="002D6DD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2D6DDF">
              <w:rPr>
                <w:rFonts w:ascii="Times New Roman" w:hAnsi="Times New Roman" w:cs="Times New Roman"/>
                <w:sz w:val="28"/>
                <w:szCs w:val="28"/>
              </w:rPr>
              <w:t>Див. Схему курсу</w:t>
            </w:r>
          </w:p>
        </w:tc>
      </w:tr>
      <w:tr w:rsidR="0020340A" w14:paraId="510E34B7" w14:textId="77777777" w:rsidTr="00FB59B4">
        <w:tc>
          <w:tcPr>
            <w:tcW w:w="4454" w:type="dxa"/>
          </w:tcPr>
          <w:p w14:paraId="1FEC4265" w14:textId="77777777" w:rsidR="0020340A" w:rsidRPr="00CD737B" w:rsidRDefault="00AA34E5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D737B">
              <w:rPr>
                <w:rFonts w:ascii="Times New Roman" w:hAnsi="Times New Roman" w:cs="Times New Roman"/>
                <w:b/>
                <w:sz w:val="28"/>
                <w:szCs w:val="28"/>
              </w:rPr>
              <w:t>Підсумковий контроль, форма</w:t>
            </w:r>
          </w:p>
        </w:tc>
        <w:tc>
          <w:tcPr>
            <w:tcW w:w="9822" w:type="dxa"/>
          </w:tcPr>
          <w:p w14:paraId="45BBCF58" w14:textId="7AE5CF34" w:rsidR="0020340A" w:rsidRDefault="006C7CBC" w:rsidP="006C7CBC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Захист на відкритому засідання екзаменаційної комісії</w:t>
            </w:r>
            <w:r w:rsidR="00C92D07">
              <w:rPr>
                <w:rFonts w:ascii="Times New Roman" w:hAnsi="Times New Roman" w:cs="Times New Roman"/>
                <w:sz w:val="28"/>
                <w:szCs w:val="28"/>
              </w:rPr>
              <w:t xml:space="preserve"> –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  <w:r w:rsidR="00C92D07">
              <w:rPr>
                <w:rFonts w:ascii="Times New Roman" w:hAnsi="Times New Roman" w:cs="Times New Roman"/>
                <w:sz w:val="28"/>
                <w:szCs w:val="28"/>
              </w:rPr>
              <w:t xml:space="preserve"> семестр</w:t>
            </w:r>
          </w:p>
        </w:tc>
      </w:tr>
      <w:tr w:rsidR="0020340A" w14:paraId="79614DBE" w14:textId="77777777" w:rsidTr="00FB59B4">
        <w:tc>
          <w:tcPr>
            <w:tcW w:w="4454" w:type="dxa"/>
          </w:tcPr>
          <w:p w14:paraId="290930D7" w14:textId="77777777" w:rsidR="0020340A" w:rsidRPr="00CD737B" w:rsidRDefault="00AA34E5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proofErr w:type="spellStart"/>
            <w:r w:rsidRPr="00CD737B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Пререквізити</w:t>
            </w:r>
            <w:proofErr w:type="spellEnd"/>
          </w:p>
        </w:tc>
        <w:tc>
          <w:tcPr>
            <w:tcW w:w="9822" w:type="dxa"/>
          </w:tcPr>
          <w:p w14:paraId="3E839893" w14:textId="331F3363" w:rsidR="0020340A" w:rsidRDefault="006C7CBC" w:rsidP="006C7CBC">
            <w:pPr>
              <w:pStyle w:val="a5"/>
              <w:numPr>
                <w:ilvl w:val="0"/>
                <w:numId w:val="37"/>
              </w:num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6C7CBC">
              <w:rPr>
                <w:rFonts w:ascii="Times New Roman" w:hAnsi="Times New Roman" w:cs="Times New Roman"/>
                <w:sz w:val="28"/>
                <w:szCs w:val="28"/>
              </w:rPr>
              <w:t>Курсова робота</w:t>
            </w:r>
          </w:p>
          <w:p w14:paraId="0D41C02C" w14:textId="2E760205" w:rsidR="006C7CBC" w:rsidRDefault="006C7CBC" w:rsidP="006C7CBC">
            <w:pPr>
              <w:pStyle w:val="a5"/>
              <w:numPr>
                <w:ilvl w:val="0"/>
                <w:numId w:val="37"/>
              </w:num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ауковий семінар</w:t>
            </w:r>
          </w:p>
          <w:p w14:paraId="45641AE3" w14:textId="77777777" w:rsidR="006C7CBC" w:rsidRPr="006C7CBC" w:rsidRDefault="006C7CBC" w:rsidP="006C7CBC">
            <w:pPr>
              <w:pStyle w:val="a5"/>
              <w:numPr>
                <w:ilvl w:val="0"/>
                <w:numId w:val="37"/>
              </w:num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6C7CBC">
              <w:rPr>
                <w:rFonts w:ascii="Times New Roman" w:hAnsi="Times New Roman" w:cs="Times New Roman"/>
                <w:sz w:val="28"/>
                <w:szCs w:val="28"/>
              </w:rPr>
              <w:t>Корпоративна стратегія</w:t>
            </w:r>
          </w:p>
          <w:p w14:paraId="2C686164" w14:textId="77777777" w:rsidR="006C7CBC" w:rsidRPr="006C7CBC" w:rsidRDefault="006C7CBC" w:rsidP="006C7CBC">
            <w:pPr>
              <w:pStyle w:val="a5"/>
              <w:numPr>
                <w:ilvl w:val="0"/>
                <w:numId w:val="37"/>
              </w:num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6C7CBC">
              <w:rPr>
                <w:rFonts w:ascii="Times New Roman" w:hAnsi="Times New Roman" w:cs="Times New Roman"/>
                <w:sz w:val="28"/>
                <w:szCs w:val="28"/>
              </w:rPr>
              <w:t>Виробнича (переддипломна) практика</w:t>
            </w:r>
          </w:p>
          <w:p w14:paraId="2EB7059E" w14:textId="77777777" w:rsidR="006C7CBC" w:rsidRPr="006C7CBC" w:rsidRDefault="006C7CBC" w:rsidP="006C7CBC">
            <w:pPr>
              <w:pStyle w:val="a5"/>
              <w:numPr>
                <w:ilvl w:val="0"/>
                <w:numId w:val="37"/>
              </w:num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6C7CBC">
              <w:rPr>
                <w:rFonts w:ascii="Times New Roman" w:hAnsi="Times New Roman" w:cs="Times New Roman"/>
                <w:sz w:val="28"/>
                <w:szCs w:val="28"/>
              </w:rPr>
              <w:t>Глобальне підприємництво</w:t>
            </w:r>
          </w:p>
          <w:p w14:paraId="00384FD7" w14:textId="3E5F51B8" w:rsidR="006C7CBC" w:rsidRDefault="006C7CBC" w:rsidP="006C7CBC">
            <w:pPr>
              <w:pStyle w:val="a5"/>
              <w:numPr>
                <w:ilvl w:val="0"/>
                <w:numId w:val="37"/>
              </w:num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6C7CBC">
              <w:rPr>
                <w:rFonts w:ascii="Times New Roman" w:hAnsi="Times New Roman" w:cs="Times New Roman"/>
                <w:sz w:val="28"/>
                <w:szCs w:val="28"/>
              </w:rPr>
              <w:t>Крос-культурний менеджмент</w:t>
            </w:r>
          </w:p>
          <w:p w14:paraId="60A37235" w14:textId="02A5C461" w:rsidR="006C7CBC" w:rsidRDefault="006C7CBC" w:rsidP="006C7CBC">
            <w:pPr>
              <w:pStyle w:val="a5"/>
              <w:numPr>
                <w:ilvl w:val="0"/>
                <w:numId w:val="37"/>
              </w:num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Проектний менеджмент в МО</w:t>
            </w:r>
          </w:p>
        </w:tc>
      </w:tr>
      <w:tr w:rsidR="002D6DDF" w14:paraId="6223ECFC" w14:textId="77777777" w:rsidTr="00FB59B4">
        <w:tc>
          <w:tcPr>
            <w:tcW w:w="4454" w:type="dxa"/>
          </w:tcPr>
          <w:p w14:paraId="2CCA5A0F" w14:textId="0B5B8C4D" w:rsidR="002D6DDF" w:rsidRPr="00CD737B" w:rsidRDefault="002D6DDF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Навчальні методи</w:t>
            </w:r>
            <w:r w:rsidR="00421A9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та техніки, які будуть використовуватись під час викладання курсу</w:t>
            </w:r>
          </w:p>
        </w:tc>
        <w:tc>
          <w:tcPr>
            <w:tcW w:w="9822" w:type="dxa"/>
          </w:tcPr>
          <w:p w14:paraId="4C67BAF4" w14:textId="19728951" w:rsidR="00421A9B" w:rsidRDefault="006C7CBC" w:rsidP="00D66C26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онсультації з науковим керівником  та керівником з кафедри іноземних мов,</w:t>
            </w:r>
          </w:p>
          <w:p w14:paraId="427C0CF7" w14:textId="513C014B" w:rsidR="006C7CBC" w:rsidRDefault="006C7CBC" w:rsidP="00D66C26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Самостійна робота</w:t>
            </w:r>
          </w:p>
          <w:p w14:paraId="060A864C" w14:textId="76A4D14D" w:rsidR="006C7CBC" w:rsidRDefault="006C7CBC" w:rsidP="00D66C26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аукове дослідження</w:t>
            </w:r>
          </w:p>
          <w:p w14:paraId="69EDC824" w14:textId="647619CE" w:rsidR="006C7CBC" w:rsidRPr="00D66C26" w:rsidRDefault="006C7CBC" w:rsidP="00D66C26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а захисті: презентація</w:t>
            </w:r>
          </w:p>
        </w:tc>
      </w:tr>
      <w:tr w:rsidR="00421A9B" w14:paraId="1BEB1D7B" w14:textId="77777777" w:rsidTr="00FB59B4">
        <w:tc>
          <w:tcPr>
            <w:tcW w:w="4454" w:type="dxa"/>
          </w:tcPr>
          <w:p w14:paraId="5D293E28" w14:textId="5CCEC23D" w:rsidR="00421A9B" w:rsidRDefault="00421A9B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Необхідне обладнання</w:t>
            </w:r>
          </w:p>
        </w:tc>
        <w:tc>
          <w:tcPr>
            <w:tcW w:w="9822" w:type="dxa"/>
          </w:tcPr>
          <w:p w14:paraId="2594342C" w14:textId="4D521527" w:rsidR="00421A9B" w:rsidRPr="00421A9B" w:rsidRDefault="00421A9B" w:rsidP="00421A9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Мультимедійний проектор,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2019р., ноутбук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 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sus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– 2019р., настінна дошка</w:t>
            </w:r>
          </w:p>
          <w:p w14:paraId="12427E11" w14:textId="0F672037" w:rsidR="00421A9B" w:rsidRDefault="00421A9B" w:rsidP="00421A9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Smartbox</w:t>
            </w:r>
            <w:proofErr w:type="spellEnd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600, проекційний екран;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intel</w:t>
            </w:r>
            <w:proofErr w:type="spellEnd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® </w:t>
            </w:r>
            <w:proofErr w:type="spellStart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Pentium</w:t>
            </w:r>
            <w:proofErr w:type="spellEnd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Impression</w:t>
            </w:r>
            <w:proofErr w:type="spellEnd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CPU </w:t>
            </w:r>
            <w:proofErr w:type="spellStart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IntelCore</w:t>
            </w:r>
            <w:proofErr w:type="spellEnd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I3 (14 шт.),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операційні системи: Windows 10.</w:t>
            </w:r>
          </w:p>
        </w:tc>
      </w:tr>
      <w:tr w:rsidR="0020340A" w14:paraId="2D24F3E9" w14:textId="77777777" w:rsidTr="00FB59B4">
        <w:tc>
          <w:tcPr>
            <w:tcW w:w="4454" w:type="dxa"/>
          </w:tcPr>
          <w:p w14:paraId="71D76EFB" w14:textId="2ED8118D" w:rsidR="0020340A" w:rsidRPr="00D11E70" w:rsidRDefault="00CD737B" w:rsidP="00D11E70">
            <w:pPr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D11E70">
              <w:rPr>
                <w:rFonts w:ascii="Times New Roman" w:hAnsi="Times New Roman" w:cs="Times New Roman"/>
                <w:b/>
                <w:sz w:val="28"/>
                <w:szCs w:val="28"/>
              </w:rPr>
              <w:t>Критерії оцінювання (</w:t>
            </w:r>
            <w:r w:rsidR="005508C1" w:rsidRPr="00D11E70">
              <w:rPr>
                <w:rFonts w:ascii="Times New Roman" w:hAnsi="Times New Roman" w:cs="Times New Roman"/>
                <w:b/>
                <w:sz w:val="28"/>
                <w:szCs w:val="28"/>
              </w:rPr>
              <w:t>окремо для кожного виду навчальної діяльн</w:t>
            </w:r>
            <w:r w:rsidR="00D11E70" w:rsidRPr="00D11E70">
              <w:rPr>
                <w:rFonts w:ascii="Times New Roman" w:hAnsi="Times New Roman" w:cs="Times New Roman"/>
                <w:b/>
                <w:sz w:val="28"/>
                <w:szCs w:val="28"/>
              </w:rPr>
              <w:t>ості</w:t>
            </w:r>
            <w:r w:rsidRPr="00D11E70">
              <w:rPr>
                <w:rFonts w:ascii="Times New Roman" w:hAnsi="Times New Roman" w:cs="Times New Roman"/>
                <w:b/>
                <w:sz w:val="28"/>
                <w:szCs w:val="28"/>
              </w:rPr>
              <w:t>)</w:t>
            </w:r>
          </w:p>
        </w:tc>
        <w:tc>
          <w:tcPr>
            <w:tcW w:w="9822" w:type="dxa"/>
          </w:tcPr>
          <w:p w14:paraId="4767D641" w14:textId="49BF18B7" w:rsidR="006C7CBC" w:rsidRPr="006C7CBC" w:rsidRDefault="006C7CBC" w:rsidP="006C7CB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6C7CBC">
              <w:rPr>
                <w:rFonts w:ascii="Times New Roman" w:hAnsi="Times New Roman" w:cs="Times New Roman"/>
                <w:sz w:val="28"/>
                <w:szCs w:val="28"/>
              </w:rPr>
              <w:t>Екзаменаційна комісія під час закритого засідання оцінює кожну кваліфікаційну роботу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6C7CBC">
              <w:rPr>
                <w:rFonts w:ascii="Times New Roman" w:hAnsi="Times New Roman" w:cs="Times New Roman"/>
                <w:sz w:val="28"/>
                <w:szCs w:val="28"/>
              </w:rPr>
              <w:t>Оцінювання рівня якості підготовки здобувача та здобутої ним вищої освіти здійснюють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6C7CBC">
              <w:rPr>
                <w:rFonts w:ascii="Times New Roman" w:hAnsi="Times New Roman" w:cs="Times New Roman"/>
                <w:sz w:val="28"/>
                <w:szCs w:val="28"/>
              </w:rPr>
              <w:t>члени екзаменаційної комісії на основі принципів об’єктивності, індивідуальності,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6C7CBC">
              <w:rPr>
                <w:rFonts w:ascii="Times New Roman" w:hAnsi="Times New Roman" w:cs="Times New Roman"/>
                <w:sz w:val="28"/>
                <w:szCs w:val="28"/>
              </w:rPr>
              <w:t xml:space="preserve">комплексності, етичності, диференційованого та </w:t>
            </w:r>
            <w:proofErr w:type="spellStart"/>
            <w:r w:rsidRPr="006C7CBC">
              <w:rPr>
                <w:rFonts w:ascii="Times New Roman" w:hAnsi="Times New Roman" w:cs="Times New Roman"/>
                <w:sz w:val="28"/>
                <w:szCs w:val="28"/>
              </w:rPr>
              <w:t>компетентнісного</w:t>
            </w:r>
            <w:proofErr w:type="spellEnd"/>
            <w:r w:rsidRPr="006C7CBC">
              <w:rPr>
                <w:rFonts w:ascii="Times New Roman" w:hAnsi="Times New Roman" w:cs="Times New Roman"/>
                <w:sz w:val="28"/>
                <w:szCs w:val="28"/>
              </w:rPr>
              <w:t xml:space="preserve"> підходу, за критеріями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6C7CBC">
              <w:rPr>
                <w:rFonts w:ascii="Times New Roman" w:hAnsi="Times New Roman" w:cs="Times New Roman"/>
                <w:sz w:val="28"/>
                <w:szCs w:val="28"/>
              </w:rPr>
              <w:t xml:space="preserve">оцінювання набутих загальних і професійних </w:t>
            </w:r>
            <w:proofErr w:type="spellStart"/>
            <w:r w:rsidRPr="006C7CBC">
              <w:rPr>
                <w:rFonts w:ascii="Times New Roman" w:hAnsi="Times New Roman" w:cs="Times New Roman"/>
                <w:sz w:val="28"/>
                <w:szCs w:val="28"/>
              </w:rPr>
              <w:t>компетентностей</w:t>
            </w:r>
            <w:proofErr w:type="spellEnd"/>
            <w:r w:rsidRPr="006C7CBC">
              <w:rPr>
                <w:rFonts w:ascii="Times New Roman" w:hAnsi="Times New Roman" w:cs="Times New Roman"/>
                <w:sz w:val="28"/>
                <w:szCs w:val="28"/>
              </w:rPr>
              <w:t xml:space="preserve"> і шкалою оцінювання,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6C7CBC">
              <w:rPr>
                <w:rFonts w:ascii="Times New Roman" w:hAnsi="Times New Roman" w:cs="Times New Roman"/>
                <w:sz w:val="28"/>
                <w:szCs w:val="28"/>
              </w:rPr>
              <w:t>застосовуючи форми і методи діагностики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6C7CBC">
              <w:rPr>
                <w:rFonts w:ascii="Times New Roman" w:hAnsi="Times New Roman" w:cs="Times New Roman"/>
                <w:sz w:val="28"/>
                <w:szCs w:val="28"/>
              </w:rPr>
              <w:t xml:space="preserve">Об'єктом оцінювання є сукупність </w:t>
            </w:r>
            <w:r w:rsidRPr="006C7CBC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 xml:space="preserve">знань, умінь і навичок, набутих </w:t>
            </w:r>
            <w:proofErr w:type="spellStart"/>
            <w:r w:rsidRPr="006C7CBC">
              <w:rPr>
                <w:rFonts w:ascii="Times New Roman" w:hAnsi="Times New Roman" w:cs="Times New Roman"/>
                <w:sz w:val="28"/>
                <w:szCs w:val="28"/>
              </w:rPr>
              <w:t>компетентностей</w:t>
            </w:r>
            <w:proofErr w:type="spellEnd"/>
            <w:r w:rsidRPr="006C7CBC"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6C7CBC">
              <w:rPr>
                <w:rFonts w:ascii="Times New Roman" w:hAnsi="Times New Roman" w:cs="Times New Roman"/>
                <w:sz w:val="28"/>
                <w:szCs w:val="28"/>
              </w:rPr>
              <w:t>відтворених у процесі виконання й захисту кваліфікаційної роботи.</w:t>
            </w:r>
          </w:p>
          <w:p w14:paraId="657BF108" w14:textId="77777777" w:rsidR="006C7CBC" w:rsidRDefault="006C7CBC" w:rsidP="006C7CB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6C7CBC">
              <w:rPr>
                <w:rFonts w:ascii="Times New Roman" w:hAnsi="Times New Roman" w:cs="Times New Roman"/>
                <w:sz w:val="28"/>
                <w:szCs w:val="28"/>
              </w:rPr>
              <w:t>У процесі визначення оцінки враховується ряд важливих показників якості магістерської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6C7CBC">
              <w:rPr>
                <w:rFonts w:ascii="Times New Roman" w:hAnsi="Times New Roman" w:cs="Times New Roman"/>
                <w:sz w:val="28"/>
                <w:szCs w:val="28"/>
              </w:rPr>
              <w:t>роботи: актуальність обраної теми; чіткість формулювання мети та завдань дослідження;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6C7CBC">
              <w:rPr>
                <w:rFonts w:ascii="Times New Roman" w:hAnsi="Times New Roman" w:cs="Times New Roman"/>
                <w:sz w:val="28"/>
                <w:szCs w:val="28"/>
              </w:rPr>
              <w:t>структура і логіка побудови змісту дипломної роботи; наукова новизна та практична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6C7CBC">
              <w:rPr>
                <w:rFonts w:ascii="Times New Roman" w:hAnsi="Times New Roman" w:cs="Times New Roman"/>
                <w:sz w:val="28"/>
                <w:szCs w:val="28"/>
              </w:rPr>
              <w:t>значущість роботи; якість і глибина теоретичного, методологічного та практичного аналізу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6C7CBC">
              <w:rPr>
                <w:rFonts w:ascii="Times New Roman" w:hAnsi="Times New Roman" w:cs="Times New Roman"/>
                <w:sz w:val="28"/>
                <w:szCs w:val="28"/>
              </w:rPr>
              <w:t>проблематики дослідження; наявність критичного огляду літературних джерел та наукової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6C7CBC">
              <w:rPr>
                <w:rFonts w:ascii="Times New Roman" w:hAnsi="Times New Roman" w:cs="Times New Roman"/>
                <w:sz w:val="28"/>
                <w:szCs w:val="28"/>
              </w:rPr>
              <w:t>полеміки; актуальність і обґрунтованість запропонованих рішень; дотримання вимог щодо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6C7CBC">
              <w:rPr>
                <w:rFonts w:ascii="Times New Roman" w:hAnsi="Times New Roman" w:cs="Times New Roman"/>
                <w:sz w:val="28"/>
                <w:szCs w:val="28"/>
              </w:rPr>
              <w:t>оформлення роботи; наявність та інформаційна змістовність ілюстративних матеріалів для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6C7CBC">
              <w:rPr>
                <w:rFonts w:ascii="Times New Roman" w:hAnsi="Times New Roman" w:cs="Times New Roman"/>
                <w:sz w:val="28"/>
                <w:szCs w:val="28"/>
              </w:rPr>
              <w:t>захисту роботи; змістовність повідомлення про основні результати дослідження;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6C7CBC">
              <w:rPr>
                <w:rFonts w:ascii="Times New Roman" w:hAnsi="Times New Roman" w:cs="Times New Roman"/>
                <w:sz w:val="28"/>
                <w:szCs w:val="28"/>
              </w:rPr>
              <w:t>правильність та чіткість відповідей на запитання членів ЕК; зауваження і пропозиції, що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6C7CBC">
              <w:rPr>
                <w:rFonts w:ascii="Times New Roman" w:hAnsi="Times New Roman" w:cs="Times New Roman"/>
                <w:sz w:val="28"/>
                <w:szCs w:val="28"/>
              </w:rPr>
              <w:t>містяться у зовнішній рецензії та у відгуку наукового керівника; наявність публікацій та їх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6C7CBC">
              <w:rPr>
                <w:rFonts w:ascii="Times New Roman" w:hAnsi="Times New Roman" w:cs="Times New Roman"/>
                <w:sz w:val="28"/>
                <w:szCs w:val="28"/>
              </w:rPr>
              <w:t xml:space="preserve">якісний рівень. </w:t>
            </w:r>
          </w:p>
          <w:p w14:paraId="59DAB568" w14:textId="69E89743" w:rsidR="00421A9B" w:rsidRDefault="006C7CBC" w:rsidP="006C7CB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6C7CBC">
              <w:rPr>
                <w:rFonts w:ascii="Times New Roman" w:hAnsi="Times New Roman" w:cs="Times New Roman"/>
                <w:sz w:val="28"/>
                <w:szCs w:val="28"/>
              </w:rPr>
              <w:t>Кваліфікаційна робота з ознаками плагіату за рішенням екзаменаційної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6C7CBC">
              <w:rPr>
                <w:rFonts w:ascii="Times New Roman" w:hAnsi="Times New Roman" w:cs="Times New Roman"/>
                <w:sz w:val="28"/>
                <w:szCs w:val="28"/>
              </w:rPr>
              <w:t>комісії не розглядається, виставляється незадовільна оцінка. Оцінюючи кваліфікаційну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6C7CBC">
              <w:rPr>
                <w:rFonts w:ascii="Times New Roman" w:hAnsi="Times New Roman" w:cs="Times New Roman"/>
                <w:sz w:val="28"/>
                <w:szCs w:val="28"/>
              </w:rPr>
              <w:t>роботу, екзаменаційна комісія враховує наукову новизну, практичну значущість,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6C7CBC">
              <w:rPr>
                <w:rFonts w:ascii="Times New Roman" w:hAnsi="Times New Roman" w:cs="Times New Roman"/>
                <w:sz w:val="28"/>
                <w:szCs w:val="28"/>
              </w:rPr>
              <w:t>відповідність оформлення встановленим вимогам, уміння представити сформульовані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6C7CBC">
              <w:rPr>
                <w:rFonts w:ascii="Times New Roman" w:hAnsi="Times New Roman" w:cs="Times New Roman"/>
                <w:sz w:val="28"/>
                <w:szCs w:val="28"/>
              </w:rPr>
              <w:t>положення та висновки на засіданні ЕК</w:t>
            </w:r>
            <w:r w:rsidRPr="006C7CBC">
              <w:rPr>
                <w:rFonts w:ascii="Times New Roman" w:hAnsi="Times New Roman" w:cs="Times New Roman"/>
                <w:sz w:val="28"/>
                <w:szCs w:val="28"/>
              </w:rPr>
              <w:cr/>
            </w:r>
            <w:r w:rsidR="00421A9B" w:rsidRPr="00421A9B">
              <w:rPr>
                <w:rFonts w:ascii="Times New Roman" w:hAnsi="Times New Roman" w:cs="Times New Roman"/>
                <w:b/>
                <w:sz w:val="28"/>
                <w:szCs w:val="28"/>
              </w:rPr>
              <w:t>Академічна доброчесність</w:t>
            </w:r>
            <w:r w:rsidR="00421A9B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421A9B" w:rsidRPr="00421A9B">
              <w:rPr>
                <w:rFonts w:ascii="Times New Roman" w:hAnsi="Times New Roman" w:cs="Times New Roman"/>
                <w:sz w:val="28"/>
                <w:szCs w:val="28"/>
              </w:rPr>
              <w:t>Очікується, що роботи студентів будуть їх оригінальними</w:t>
            </w:r>
            <w:r w:rsidR="00421A9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421A9B" w:rsidRPr="00421A9B">
              <w:rPr>
                <w:rFonts w:ascii="Times New Roman" w:hAnsi="Times New Roman" w:cs="Times New Roman"/>
                <w:sz w:val="28"/>
                <w:szCs w:val="28"/>
              </w:rPr>
              <w:t>дослідженнями чи міркуваннями. Відсутність посилань на використані джерела, фабрикування джерел, списування, втручання в роботу інших студентів становлять, але не обмежують, приклади можливо</w:t>
            </w:r>
            <w:r w:rsidR="00421A9B">
              <w:rPr>
                <w:rFonts w:ascii="Times New Roman" w:hAnsi="Times New Roman" w:cs="Times New Roman"/>
                <w:sz w:val="28"/>
                <w:szCs w:val="28"/>
              </w:rPr>
              <w:t>ї</w:t>
            </w:r>
            <w:r w:rsidR="00421A9B"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академічної </w:t>
            </w:r>
            <w:proofErr w:type="spellStart"/>
            <w:r w:rsidR="00421A9B" w:rsidRPr="00421A9B">
              <w:rPr>
                <w:rFonts w:ascii="Times New Roman" w:hAnsi="Times New Roman" w:cs="Times New Roman"/>
                <w:sz w:val="28"/>
                <w:szCs w:val="28"/>
              </w:rPr>
              <w:t>недоброчесності</w:t>
            </w:r>
            <w:proofErr w:type="spellEnd"/>
            <w:r w:rsidR="00421A9B" w:rsidRPr="00421A9B">
              <w:rPr>
                <w:rFonts w:ascii="Times New Roman" w:hAnsi="Times New Roman" w:cs="Times New Roman"/>
                <w:sz w:val="28"/>
                <w:szCs w:val="28"/>
              </w:rPr>
              <w:t>.</w:t>
            </w:r>
            <w:r w:rsidR="00421A9B" w:rsidRPr="00421A9B">
              <w:rPr>
                <w:rFonts w:ascii="Times New Roman" w:hAnsi="Times New Roman" w:cs="Times New Roman"/>
                <w:sz w:val="28"/>
                <w:szCs w:val="28"/>
              </w:rPr>
              <w:tab/>
              <w:t>Виявлення ознак академічної</w:t>
            </w:r>
            <w:r w:rsidR="00421A9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="00421A9B" w:rsidRPr="00421A9B">
              <w:rPr>
                <w:rFonts w:ascii="Times New Roman" w:hAnsi="Times New Roman" w:cs="Times New Roman"/>
                <w:sz w:val="28"/>
                <w:szCs w:val="28"/>
              </w:rPr>
              <w:t>недоброчесності</w:t>
            </w:r>
            <w:proofErr w:type="spellEnd"/>
            <w:r w:rsidR="00421A9B"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в письмовій роботі студента є підставою для її </w:t>
            </w:r>
            <w:proofErr w:type="spellStart"/>
            <w:r w:rsidR="00421A9B" w:rsidRPr="00421A9B">
              <w:rPr>
                <w:rFonts w:ascii="Times New Roman" w:hAnsi="Times New Roman" w:cs="Times New Roman"/>
                <w:sz w:val="28"/>
                <w:szCs w:val="28"/>
              </w:rPr>
              <w:t>незарахуванння</w:t>
            </w:r>
            <w:proofErr w:type="spellEnd"/>
            <w:r w:rsidR="00421A9B"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викладачем, незалежно від масштабів плагіату чи обману. </w:t>
            </w:r>
          </w:p>
          <w:p w14:paraId="46C37047" w14:textId="3753AAE6" w:rsidR="00421A9B" w:rsidRPr="00421A9B" w:rsidRDefault="00421A9B" w:rsidP="00421A9B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21A9B">
              <w:rPr>
                <w:rFonts w:ascii="Times New Roman" w:hAnsi="Times New Roman" w:cs="Times New Roman"/>
                <w:b/>
                <w:sz w:val="28"/>
                <w:szCs w:val="28"/>
              </w:rPr>
              <w:t>Література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. Уся література, яку студенти не зможуть знайти самостійно, буде 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надана викладачем виключно в освітніх цілях без права її передачі третім особам. Студенти заохочуються до використання також й іншої літератури та джерел, яких немає серед рекомендованих.</w:t>
            </w:r>
          </w:p>
          <w:p w14:paraId="404C1C95" w14:textId="3EED3E16" w:rsidR="006C7CBC" w:rsidRDefault="00421A9B" w:rsidP="006C7CB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21A9B">
              <w:rPr>
                <w:rFonts w:ascii="Times New Roman" w:hAnsi="Times New Roman" w:cs="Times New Roman"/>
                <w:b/>
                <w:sz w:val="28"/>
                <w:szCs w:val="28"/>
              </w:rPr>
              <w:t>Політика виставлення балів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. </w:t>
            </w:r>
            <w:r w:rsidR="006C7CBC" w:rsidRPr="006C7CBC">
              <w:rPr>
                <w:rFonts w:ascii="Times New Roman" w:hAnsi="Times New Roman" w:cs="Times New Roman"/>
                <w:sz w:val="28"/>
                <w:szCs w:val="28"/>
              </w:rPr>
              <w:t>Рішення щодо підсумкової оцінки приймається більшістю голосів членів ЕК за результатами</w:t>
            </w:r>
            <w:r w:rsidR="006C7CB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6C7CBC" w:rsidRPr="006C7CBC">
              <w:rPr>
                <w:rFonts w:ascii="Times New Roman" w:hAnsi="Times New Roman" w:cs="Times New Roman"/>
                <w:sz w:val="28"/>
                <w:szCs w:val="28"/>
              </w:rPr>
              <w:t>публічного захисту з урахуванням</w:t>
            </w:r>
            <w:r w:rsidR="006C7CBC">
              <w:rPr>
                <w:rFonts w:ascii="Times New Roman" w:hAnsi="Times New Roman" w:cs="Times New Roman"/>
                <w:sz w:val="28"/>
                <w:szCs w:val="28"/>
              </w:rPr>
              <w:t xml:space="preserve"> висновків наукового керівника, </w:t>
            </w:r>
            <w:proofErr w:type="spellStart"/>
            <w:r w:rsidR="006C7CBC">
              <w:rPr>
                <w:rFonts w:ascii="Times New Roman" w:hAnsi="Times New Roman" w:cs="Times New Roman"/>
                <w:sz w:val="28"/>
                <w:szCs w:val="28"/>
              </w:rPr>
              <w:t>керівника</w:t>
            </w:r>
            <w:proofErr w:type="spellEnd"/>
            <w:r w:rsidR="006C7CBC">
              <w:rPr>
                <w:rFonts w:ascii="Times New Roman" w:hAnsi="Times New Roman" w:cs="Times New Roman"/>
                <w:sz w:val="28"/>
                <w:szCs w:val="28"/>
              </w:rPr>
              <w:t xml:space="preserve"> з кафедри іноземних мов та рецензента</w:t>
            </w:r>
            <w:r w:rsidR="006C7CBC" w:rsidRPr="006C7CBC">
              <w:rPr>
                <w:rFonts w:ascii="Times New Roman" w:hAnsi="Times New Roman" w:cs="Times New Roman"/>
                <w:sz w:val="28"/>
                <w:szCs w:val="28"/>
              </w:rPr>
              <w:t>. Якщо підсумкова</w:t>
            </w:r>
            <w:r w:rsidR="006C7CB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6C7CBC" w:rsidRPr="006C7CBC">
              <w:rPr>
                <w:rFonts w:ascii="Times New Roman" w:hAnsi="Times New Roman" w:cs="Times New Roman"/>
                <w:sz w:val="28"/>
                <w:szCs w:val="28"/>
              </w:rPr>
              <w:t xml:space="preserve">оцінка захисту кваліфікаційної роботи є меншою </w:t>
            </w:r>
            <w:r w:rsidR="006C7CBC">
              <w:rPr>
                <w:rFonts w:ascii="Times New Roman" w:hAnsi="Times New Roman" w:cs="Times New Roman"/>
                <w:sz w:val="28"/>
                <w:szCs w:val="28"/>
              </w:rPr>
              <w:t>51</w:t>
            </w:r>
            <w:r w:rsidR="006C7CBC" w:rsidRPr="006C7CBC">
              <w:rPr>
                <w:rFonts w:ascii="Times New Roman" w:hAnsi="Times New Roman" w:cs="Times New Roman"/>
                <w:sz w:val="28"/>
                <w:szCs w:val="28"/>
              </w:rPr>
              <w:t xml:space="preserve"> бал</w:t>
            </w:r>
            <w:r w:rsidR="006C7CBC">
              <w:rPr>
                <w:rFonts w:ascii="Times New Roman" w:hAnsi="Times New Roman" w:cs="Times New Roman"/>
                <w:sz w:val="28"/>
                <w:szCs w:val="28"/>
              </w:rPr>
              <w:t>а</w:t>
            </w:r>
            <w:r w:rsidR="006C7CBC" w:rsidRPr="006C7CBC">
              <w:rPr>
                <w:rFonts w:ascii="Times New Roman" w:hAnsi="Times New Roman" w:cs="Times New Roman"/>
                <w:sz w:val="28"/>
                <w:szCs w:val="28"/>
              </w:rPr>
              <w:t xml:space="preserve"> виставляється оцінка</w:t>
            </w:r>
            <w:r w:rsidR="006C7CB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6C7CBC" w:rsidRPr="006C7CBC">
              <w:rPr>
                <w:rFonts w:ascii="Times New Roman" w:hAnsi="Times New Roman" w:cs="Times New Roman"/>
                <w:sz w:val="28"/>
                <w:szCs w:val="28"/>
              </w:rPr>
              <w:t>«незадовільно». Оцінка керівник</w:t>
            </w:r>
            <w:r w:rsidR="006C7CBC">
              <w:rPr>
                <w:rFonts w:ascii="Times New Roman" w:hAnsi="Times New Roman" w:cs="Times New Roman"/>
                <w:sz w:val="28"/>
                <w:szCs w:val="28"/>
              </w:rPr>
              <w:t>ів</w:t>
            </w:r>
            <w:r w:rsidR="006C7CBC" w:rsidRPr="006C7CBC">
              <w:rPr>
                <w:rFonts w:ascii="Times New Roman" w:hAnsi="Times New Roman" w:cs="Times New Roman"/>
                <w:sz w:val="28"/>
                <w:szCs w:val="28"/>
              </w:rPr>
              <w:t xml:space="preserve"> кваліфікаційної роботи виставляється у його відгуку.</w:t>
            </w:r>
            <w:r w:rsidR="006C7CBC">
              <w:rPr>
                <w:rFonts w:ascii="Times New Roman" w:hAnsi="Times New Roman" w:cs="Times New Roman"/>
                <w:sz w:val="28"/>
                <w:szCs w:val="28"/>
              </w:rPr>
              <w:t xml:space="preserve"> Оцінка рецензента – у письмовій рецензії на роботу.</w:t>
            </w:r>
            <w:r w:rsidR="006C7CBC" w:rsidRPr="006C7CBC">
              <w:rPr>
                <w:rFonts w:ascii="Times New Roman" w:hAnsi="Times New Roman" w:cs="Times New Roman"/>
                <w:sz w:val="28"/>
                <w:szCs w:val="28"/>
              </w:rPr>
              <w:t xml:space="preserve"> У</w:t>
            </w:r>
            <w:r w:rsidR="006C7CB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6C7CBC" w:rsidRPr="006C7CBC">
              <w:rPr>
                <w:rFonts w:ascii="Times New Roman" w:hAnsi="Times New Roman" w:cs="Times New Roman"/>
                <w:sz w:val="28"/>
                <w:szCs w:val="28"/>
              </w:rPr>
              <w:t>випадках, коли захист кваліфікаційної роботи визнано незадовільним, ЕК вирішує, чи може</w:t>
            </w:r>
            <w:r w:rsidR="006C7CB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6C7CBC" w:rsidRPr="006C7CBC">
              <w:rPr>
                <w:rFonts w:ascii="Times New Roman" w:hAnsi="Times New Roman" w:cs="Times New Roman"/>
                <w:sz w:val="28"/>
                <w:szCs w:val="28"/>
              </w:rPr>
              <w:t>студент подати повторно ту ж роботу після доопрацювання й усунення недоліків чи йому</w:t>
            </w:r>
            <w:r w:rsidR="006C7CB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6C7CBC" w:rsidRPr="006C7CBC">
              <w:rPr>
                <w:rFonts w:ascii="Times New Roman" w:hAnsi="Times New Roman" w:cs="Times New Roman"/>
                <w:sz w:val="28"/>
                <w:szCs w:val="28"/>
              </w:rPr>
              <w:t>необхідно опрацювати іншу тему.</w:t>
            </w:r>
          </w:p>
          <w:p w14:paraId="52B737C0" w14:textId="4A988491" w:rsidR="00421A9B" w:rsidRPr="00421A9B" w:rsidRDefault="00421A9B" w:rsidP="00421A9B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A543FEC" w14:textId="59E29711" w:rsidR="00421A9B" w:rsidRPr="00421A9B" w:rsidRDefault="00421A9B" w:rsidP="00421A9B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Жодні форми порушення академічної доброчесності не толеруються.</w:t>
            </w:r>
          </w:p>
        </w:tc>
      </w:tr>
      <w:tr w:rsidR="0020340A" w14:paraId="55B1B600" w14:textId="77777777" w:rsidTr="00FB59B4">
        <w:tc>
          <w:tcPr>
            <w:tcW w:w="4454" w:type="dxa"/>
          </w:tcPr>
          <w:p w14:paraId="7DAE0DCE" w14:textId="5397B3F9" w:rsidR="0020340A" w:rsidRPr="00482ED7" w:rsidRDefault="006C7CBC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Теми магістерських досліджень 2023</w:t>
            </w:r>
          </w:p>
        </w:tc>
        <w:tc>
          <w:tcPr>
            <w:tcW w:w="9822" w:type="dxa"/>
          </w:tcPr>
          <w:p w14:paraId="21152639" w14:textId="77777777" w:rsidR="006C7CBC" w:rsidRPr="006C7CBC" w:rsidRDefault="006C7CBC" w:rsidP="006C7CBC">
            <w:pPr>
              <w:pStyle w:val="a5"/>
              <w:numPr>
                <w:ilvl w:val="0"/>
                <w:numId w:val="39"/>
              </w:numPr>
              <w:ind w:left="649" w:hanging="649"/>
              <w:rPr>
                <w:rFonts w:ascii="Times New Roman" w:hAnsi="Times New Roman" w:cs="Times New Roman"/>
                <w:sz w:val="28"/>
                <w:szCs w:val="28"/>
              </w:rPr>
            </w:pPr>
            <w:r w:rsidRPr="006C7CBC">
              <w:rPr>
                <w:rFonts w:ascii="Times New Roman" w:hAnsi="Times New Roman" w:cs="Times New Roman"/>
                <w:sz w:val="28"/>
                <w:szCs w:val="28"/>
              </w:rPr>
              <w:t xml:space="preserve">Корпоративна соціальна відповідальність як складова стратегії розвитку міжнародного бізнесу  </w:t>
            </w:r>
          </w:p>
          <w:p w14:paraId="43681613" w14:textId="77777777" w:rsidR="006C7CBC" w:rsidRPr="006C7CBC" w:rsidRDefault="006C7CBC" w:rsidP="006C7CBC">
            <w:pPr>
              <w:pStyle w:val="a5"/>
              <w:numPr>
                <w:ilvl w:val="0"/>
                <w:numId w:val="39"/>
              </w:numPr>
              <w:ind w:left="649" w:hanging="649"/>
              <w:rPr>
                <w:rFonts w:ascii="Times New Roman" w:hAnsi="Times New Roman" w:cs="Times New Roman"/>
                <w:sz w:val="28"/>
                <w:szCs w:val="28"/>
              </w:rPr>
            </w:pPr>
            <w:r w:rsidRPr="006C7CBC">
              <w:rPr>
                <w:rFonts w:ascii="Times New Roman" w:hAnsi="Times New Roman" w:cs="Times New Roman"/>
                <w:sz w:val="28"/>
                <w:szCs w:val="28"/>
              </w:rPr>
              <w:t>Екологічна політика міжнародних корпорацій</w:t>
            </w:r>
          </w:p>
          <w:p w14:paraId="0B23A7AE" w14:textId="77777777" w:rsidR="006C7CBC" w:rsidRPr="006C7CBC" w:rsidRDefault="006C7CBC" w:rsidP="006C7CBC">
            <w:pPr>
              <w:pStyle w:val="a5"/>
              <w:numPr>
                <w:ilvl w:val="0"/>
                <w:numId w:val="39"/>
              </w:numPr>
              <w:ind w:left="649" w:hanging="649"/>
              <w:rPr>
                <w:rFonts w:ascii="Times New Roman" w:hAnsi="Times New Roman" w:cs="Times New Roman"/>
                <w:sz w:val="28"/>
                <w:szCs w:val="28"/>
              </w:rPr>
            </w:pPr>
            <w:r w:rsidRPr="006C7CBC">
              <w:rPr>
                <w:rFonts w:ascii="Times New Roman" w:hAnsi="Times New Roman" w:cs="Times New Roman"/>
                <w:sz w:val="28"/>
                <w:szCs w:val="28"/>
              </w:rPr>
              <w:t>Формування маркетингових стратегій українських підприємств в умовах виходу на глобалізовані ринки</w:t>
            </w:r>
          </w:p>
          <w:p w14:paraId="71E46A57" w14:textId="77777777" w:rsidR="006C7CBC" w:rsidRPr="006C7CBC" w:rsidRDefault="006C7CBC" w:rsidP="006C7CBC">
            <w:pPr>
              <w:pStyle w:val="a5"/>
              <w:numPr>
                <w:ilvl w:val="0"/>
                <w:numId w:val="39"/>
              </w:numPr>
              <w:ind w:left="649" w:hanging="649"/>
              <w:rPr>
                <w:rFonts w:ascii="Times New Roman" w:hAnsi="Times New Roman" w:cs="Times New Roman"/>
                <w:sz w:val="28"/>
                <w:szCs w:val="28"/>
              </w:rPr>
            </w:pPr>
            <w:r w:rsidRPr="006C7CBC">
              <w:rPr>
                <w:rFonts w:ascii="Times New Roman" w:hAnsi="Times New Roman" w:cs="Times New Roman"/>
                <w:sz w:val="28"/>
                <w:szCs w:val="28"/>
              </w:rPr>
              <w:t>Управління інноваціями в контексті глобальної цифрової трансформації</w:t>
            </w:r>
          </w:p>
          <w:p w14:paraId="62D08B48" w14:textId="77777777" w:rsidR="006C7CBC" w:rsidRPr="006C7CBC" w:rsidRDefault="006C7CBC" w:rsidP="006C7CBC">
            <w:pPr>
              <w:pStyle w:val="a5"/>
              <w:numPr>
                <w:ilvl w:val="0"/>
                <w:numId w:val="39"/>
              </w:numPr>
              <w:ind w:left="649" w:hanging="649"/>
              <w:rPr>
                <w:rFonts w:ascii="Times New Roman" w:hAnsi="Times New Roman" w:cs="Times New Roman"/>
                <w:sz w:val="28"/>
                <w:szCs w:val="28"/>
              </w:rPr>
            </w:pPr>
            <w:r w:rsidRPr="006C7CBC">
              <w:rPr>
                <w:rFonts w:ascii="Times New Roman" w:hAnsi="Times New Roman" w:cs="Times New Roman"/>
                <w:sz w:val="28"/>
                <w:szCs w:val="28"/>
              </w:rPr>
              <w:t>Формування культури інновацій в міжнародних компаніях</w:t>
            </w:r>
          </w:p>
          <w:p w14:paraId="757C36C6" w14:textId="77777777" w:rsidR="006C7CBC" w:rsidRPr="006C7CBC" w:rsidRDefault="006C7CBC" w:rsidP="006C7CBC">
            <w:pPr>
              <w:pStyle w:val="a5"/>
              <w:numPr>
                <w:ilvl w:val="0"/>
                <w:numId w:val="39"/>
              </w:numPr>
              <w:ind w:left="649" w:hanging="649"/>
              <w:rPr>
                <w:rFonts w:ascii="Times New Roman" w:hAnsi="Times New Roman" w:cs="Times New Roman"/>
                <w:sz w:val="28"/>
                <w:szCs w:val="28"/>
              </w:rPr>
            </w:pPr>
            <w:r w:rsidRPr="006C7CBC">
              <w:rPr>
                <w:rFonts w:ascii="Times New Roman" w:hAnsi="Times New Roman" w:cs="Times New Roman"/>
                <w:sz w:val="28"/>
                <w:szCs w:val="28"/>
              </w:rPr>
              <w:t>Вплив міграції висококваліфікованих працівників на конкурентоспроможність та економічне зростання країни</w:t>
            </w:r>
          </w:p>
          <w:p w14:paraId="394E402B" w14:textId="77777777" w:rsidR="006C7CBC" w:rsidRPr="006C7CBC" w:rsidRDefault="006C7CBC" w:rsidP="006C7CBC">
            <w:pPr>
              <w:pStyle w:val="a5"/>
              <w:numPr>
                <w:ilvl w:val="0"/>
                <w:numId w:val="39"/>
              </w:numPr>
              <w:ind w:left="649" w:hanging="649"/>
              <w:rPr>
                <w:rFonts w:ascii="Times New Roman" w:hAnsi="Times New Roman" w:cs="Times New Roman"/>
                <w:sz w:val="28"/>
                <w:szCs w:val="28"/>
              </w:rPr>
            </w:pPr>
            <w:r w:rsidRPr="006C7CBC">
              <w:rPr>
                <w:rFonts w:ascii="Times New Roman" w:hAnsi="Times New Roman" w:cs="Times New Roman"/>
                <w:sz w:val="28"/>
                <w:szCs w:val="28"/>
              </w:rPr>
              <w:t xml:space="preserve">Особливості міжнародного </w:t>
            </w:r>
            <w:proofErr w:type="spellStart"/>
            <w:r w:rsidRPr="006C7CBC">
              <w:rPr>
                <w:rFonts w:ascii="Times New Roman" w:hAnsi="Times New Roman" w:cs="Times New Roman"/>
                <w:sz w:val="28"/>
                <w:szCs w:val="28"/>
              </w:rPr>
              <w:t>проєктного</w:t>
            </w:r>
            <w:proofErr w:type="spellEnd"/>
            <w:r w:rsidRPr="006C7CBC">
              <w:rPr>
                <w:rFonts w:ascii="Times New Roman" w:hAnsi="Times New Roman" w:cs="Times New Roman"/>
                <w:sz w:val="28"/>
                <w:szCs w:val="28"/>
              </w:rPr>
              <w:t xml:space="preserve"> менеджменту у галузі інформаційних технологій</w:t>
            </w:r>
          </w:p>
          <w:p w14:paraId="0A007D3A" w14:textId="77777777" w:rsidR="006C7CBC" w:rsidRPr="006C7CBC" w:rsidRDefault="006C7CBC" w:rsidP="006C7CBC">
            <w:pPr>
              <w:pStyle w:val="a5"/>
              <w:numPr>
                <w:ilvl w:val="0"/>
                <w:numId w:val="39"/>
              </w:numPr>
              <w:ind w:left="649" w:hanging="649"/>
              <w:rPr>
                <w:rFonts w:ascii="Times New Roman" w:hAnsi="Times New Roman" w:cs="Times New Roman"/>
                <w:sz w:val="28"/>
                <w:szCs w:val="28"/>
              </w:rPr>
            </w:pPr>
            <w:r w:rsidRPr="006C7CBC">
              <w:rPr>
                <w:rFonts w:ascii="Times New Roman" w:hAnsi="Times New Roman" w:cs="Times New Roman"/>
                <w:sz w:val="28"/>
                <w:szCs w:val="28"/>
              </w:rPr>
              <w:t xml:space="preserve">Бренд-менеджмент в діяльності транснаціональних корпорацій   </w:t>
            </w:r>
          </w:p>
          <w:p w14:paraId="4FD0D81C" w14:textId="77777777" w:rsidR="006C7CBC" w:rsidRPr="006C7CBC" w:rsidRDefault="006C7CBC" w:rsidP="006C7CBC">
            <w:pPr>
              <w:pStyle w:val="a5"/>
              <w:numPr>
                <w:ilvl w:val="0"/>
                <w:numId w:val="39"/>
              </w:numPr>
              <w:ind w:left="649" w:hanging="649"/>
              <w:rPr>
                <w:rFonts w:ascii="Times New Roman" w:hAnsi="Times New Roman" w:cs="Times New Roman"/>
                <w:sz w:val="28"/>
                <w:szCs w:val="28"/>
              </w:rPr>
            </w:pPr>
            <w:r w:rsidRPr="006C7CBC">
              <w:rPr>
                <w:rFonts w:ascii="Times New Roman" w:hAnsi="Times New Roman" w:cs="Times New Roman"/>
                <w:sz w:val="28"/>
                <w:szCs w:val="28"/>
              </w:rPr>
              <w:t xml:space="preserve">Кон’юнктурні аспекти </w:t>
            </w:r>
            <w:proofErr w:type="spellStart"/>
            <w:r w:rsidRPr="006C7CBC">
              <w:rPr>
                <w:rFonts w:ascii="Times New Roman" w:hAnsi="Times New Roman" w:cs="Times New Roman"/>
                <w:sz w:val="28"/>
                <w:szCs w:val="28"/>
              </w:rPr>
              <w:t>релокації</w:t>
            </w:r>
            <w:proofErr w:type="spellEnd"/>
            <w:r w:rsidRPr="006C7CBC">
              <w:rPr>
                <w:rFonts w:ascii="Times New Roman" w:hAnsi="Times New Roman" w:cs="Times New Roman"/>
                <w:sz w:val="28"/>
                <w:szCs w:val="28"/>
              </w:rPr>
              <w:t xml:space="preserve"> бізнесу під час війни</w:t>
            </w:r>
          </w:p>
          <w:p w14:paraId="19FF934D" w14:textId="77777777" w:rsidR="006C7CBC" w:rsidRPr="006C7CBC" w:rsidRDefault="006C7CBC" w:rsidP="006C7CBC">
            <w:pPr>
              <w:pStyle w:val="a5"/>
              <w:numPr>
                <w:ilvl w:val="0"/>
                <w:numId w:val="39"/>
              </w:numPr>
              <w:ind w:left="649" w:hanging="649"/>
              <w:rPr>
                <w:rFonts w:ascii="Times New Roman" w:hAnsi="Times New Roman" w:cs="Times New Roman"/>
                <w:sz w:val="28"/>
                <w:szCs w:val="28"/>
              </w:rPr>
            </w:pPr>
            <w:r w:rsidRPr="006C7CBC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Економічна свобода і бізнес в країнах-членах ЄС</w:t>
            </w:r>
          </w:p>
          <w:p w14:paraId="7CC29E60" w14:textId="77777777" w:rsidR="006C7CBC" w:rsidRPr="006C7CBC" w:rsidRDefault="006C7CBC" w:rsidP="006C7CBC">
            <w:pPr>
              <w:pStyle w:val="a5"/>
              <w:numPr>
                <w:ilvl w:val="0"/>
                <w:numId w:val="39"/>
              </w:numPr>
              <w:ind w:left="649" w:hanging="649"/>
              <w:rPr>
                <w:rFonts w:ascii="Times New Roman" w:hAnsi="Times New Roman" w:cs="Times New Roman"/>
                <w:sz w:val="28"/>
                <w:szCs w:val="28"/>
              </w:rPr>
            </w:pPr>
            <w:r w:rsidRPr="006C7CBC">
              <w:rPr>
                <w:rFonts w:ascii="Times New Roman" w:hAnsi="Times New Roman" w:cs="Times New Roman"/>
                <w:sz w:val="28"/>
                <w:szCs w:val="28"/>
              </w:rPr>
              <w:t>Вплив соціального менеджменту на міжнародний бізнес</w:t>
            </w:r>
          </w:p>
          <w:p w14:paraId="5142CBED" w14:textId="77777777" w:rsidR="006C7CBC" w:rsidRPr="006C7CBC" w:rsidRDefault="006C7CBC" w:rsidP="006C7CBC">
            <w:pPr>
              <w:pStyle w:val="a5"/>
              <w:numPr>
                <w:ilvl w:val="0"/>
                <w:numId w:val="39"/>
              </w:numPr>
              <w:ind w:left="649" w:hanging="649"/>
              <w:rPr>
                <w:rFonts w:ascii="Times New Roman" w:hAnsi="Times New Roman" w:cs="Times New Roman"/>
                <w:sz w:val="28"/>
                <w:szCs w:val="28"/>
              </w:rPr>
            </w:pPr>
            <w:r w:rsidRPr="006C7CBC">
              <w:rPr>
                <w:rFonts w:ascii="Times New Roman" w:hAnsi="Times New Roman" w:cs="Times New Roman"/>
                <w:sz w:val="28"/>
                <w:szCs w:val="28"/>
              </w:rPr>
              <w:t>Міграційна політика ЄС в умовах військової агресії РФ проти України</w:t>
            </w:r>
          </w:p>
          <w:p w14:paraId="0A96111A" w14:textId="77777777" w:rsidR="006C7CBC" w:rsidRPr="006C7CBC" w:rsidRDefault="006C7CBC" w:rsidP="006C7CBC">
            <w:pPr>
              <w:pStyle w:val="a5"/>
              <w:numPr>
                <w:ilvl w:val="0"/>
                <w:numId w:val="39"/>
              </w:numPr>
              <w:ind w:left="649" w:hanging="649"/>
              <w:rPr>
                <w:rFonts w:ascii="Times New Roman" w:hAnsi="Times New Roman" w:cs="Times New Roman"/>
                <w:sz w:val="28"/>
                <w:szCs w:val="28"/>
              </w:rPr>
            </w:pPr>
            <w:r w:rsidRPr="006C7CBC">
              <w:rPr>
                <w:rFonts w:ascii="Times New Roman" w:hAnsi="Times New Roman" w:cs="Times New Roman"/>
                <w:sz w:val="28"/>
                <w:szCs w:val="28"/>
              </w:rPr>
              <w:t>Управління міграційними процесами в Польщі в умовах війни в Україні</w:t>
            </w:r>
          </w:p>
          <w:p w14:paraId="6129DBD5" w14:textId="77777777" w:rsidR="00D66C26" w:rsidRPr="00D66C26" w:rsidRDefault="00D66C26" w:rsidP="00D66C26">
            <w:pPr>
              <w:pStyle w:val="Default"/>
              <w:jc w:val="both"/>
              <w:rPr>
                <w:sz w:val="22"/>
                <w:szCs w:val="22"/>
                <w:lang w:val="uk-UA"/>
              </w:rPr>
            </w:pPr>
          </w:p>
          <w:p w14:paraId="5E96AE83" w14:textId="5392C3DE" w:rsidR="00D47CF1" w:rsidRPr="00D66C26" w:rsidRDefault="00D47CF1" w:rsidP="00D66C26">
            <w:pPr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</w:tr>
      <w:tr w:rsidR="0020340A" w14:paraId="041CBF1F" w14:textId="77777777" w:rsidTr="00FB59B4">
        <w:tc>
          <w:tcPr>
            <w:tcW w:w="4454" w:type="dxa"/>
          </w:tcPr>
          <w:p w14:paraId="1D9FF2BF" w14:textId="77777777" w:rsidR="0020340A" w:rsidRPr="008515D3" w:rsidRDefault="008515D3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515D3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Опитування</w:t>
            </w:r>
          </w:p>
        </w:tc>
        <w:tc>
          <w:tcPr>
            <w:tcW w:w="9822" w:type="dxa"/>
          </w:tcPr>
          <w:p w14:paraId="1C304D93" w14:textId="3CA37C0D" w:rsidR="0020340A" w:rsidRPr="00421A9B" w:rsidRDefault="00421A9B" w:rsidP="00421A9B">
            <w:pPr>
              <w:tabs>
                <w:tab w:val="left" w:pos="6090"/>
              </w:tabs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21A9B">
              <w:rPr>
                <w:rFonts w:ascii="Times New Roman" w:hAnsi="Times New Roman" w:cs="Times New Roman"/>
                <w:color w:val="000000"/>
                <w:sz w:val="28"/>
                <w:szCs w:val="28"/>
                <w:lang w:eastAsia="uk-UA" w:bidi="uk-UA"/>
              </w:rPr>
              <w:t>Анкету-оцінку з метою оцінювання якості курсу буде надано по завершенню курсу.</w:t>
            </w:r>
          </w:p>
        </w:tc>
      </w:tr>
    </w:tbl>
    <w:p w14:paraId="7170AFB9" w14:textId="02445F0F" w:rsidR="00281F28" w:rsidRDefault="00281F28" w:rsidP="00874C0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9058726" w14:textId="77777777" w:rsidR="004B0B54" w:rsidRPr="00536B1D" w:rsidRDefault="004B0B54" w:rsidP="00536B1D">
      <w:pPr>
        <w:tabs>
          <w:tab w:val="left" w:pos="6090"/>
        </w:tabs>
        <w:spacing w:after="0" w:line="240" w:lineRule="auto"/>
        <w:rPr>
          <w:rFonts w:ascii="Times New Roman" w:hAnsi="Times New Roman"/>
          <w:b/>
          <w:bCs/>
          <w:sz w:val="28"/>
          <w:szCs w:val="28"/>
        </w:rPr>
      </w:pPr>
    </w:p>
    <w:p w14:paraId="6286D02D" w14:textId="0C378567" w:rsidR="000027FB" w:rsidRDefault="008D4473" w:rsidP="008D4473">
      <w:pPr>
        <w:pStyle w:val="a5"/>
        <w:tabs>
          <w:tab w:val="left" w:pos="609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sz w:val="28"/>
          <w:szCs w:val="28"/>
        </w:rPr>
      </w:pPr>
      <w:r w:rsidRPr="008D4473">
        <w:rPr>
          <w:rFonts w:ascii="Times New Roman" w:hAnsi="Times New Roman"/>
          <w:b/>
          <w:bCs/>
          <w:sz w:val="28"/>
          <w:szCs w:val="28"/>
        </w:rPr>
        <w:t>Структура курсу</w:t>
      </w:r>
      <w:bookmarkStart w:id="0" w:name="_GoBack"/>
      <w:bookmarkEnd w:id="0"/>
    </w:p>
    <w:p w14:paraId="5AE177FC" w14:textId="7F49543F" w:rsidR="008D4473" w:rsidRPr="008D4473" w:rsidRDefault="009028F8" w:rsidP="008D4473">
      <w:pPr>
        <w:pStyle w:val="a5"/>
        <w:tabs>
          <w:tab w:val="left" w:pos="609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3</w:t>
      </w:r>
      <w:r w:rsidR="001237CC">
        <w:rPr>
          <w:rFonts w:ascii="Times New Roman" w:hAnsi="Times New Roman"/>
          <w:b/>
          <w:bCs/>
          <w:sz w:val="28"/>
          <w:szCs w:val="28"/>
        </w:rPr>
        <w:t xml:space="preserve"> </w:t>
      </w:r>
      <w:r w:rsidR="008D4473">
        <w:rPr>
          <w:rFonts w:ascii="Times New Roman" w:hAnsi="Times New Roman"/>
          <w:b/>
          <w:bCs/>
          <w:sz w:val="28"/>
          <w:szCs w:val="28"/>
        </w:rPr>
        <w:t>семестр</w:t>
      </w:r>
    </w:p>
    <w:p w14:paraId="710E1E5C" w14:textId="77777777" w:rsidR="000027FB" w:rsidRDefault="000027FB" w:rsidP="000027FB">
      <w:pPr>
        <w:pStyle w:val="a5"/>
        <w:tabs>
          <w:tab w:val="left" w:pos="6090"/>
        </w:tabs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</w:p>
    <w:tbl>
      <w:tblPr>
        <w:tblW w:w="143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7"/>
        <w:gridCol w:w="566"/>
        <w:gridCol w:w="566"/>
        <w:gridCol w:w="883"/>
        <w:gridCol w:w="851"/>
        <w:gridCol w:w="992"/>
        <w:gridCol w:w="850"/>
        <w:gridCol w:w="851"/>
        <w:gridCol w:w="992"/>
        <w:gridCol w:w="1276"/>
        <w:gridCol w:w="1134"/>
        <w:gridCol w:w="992"/>
        <w:gridCol w:w="1701"/>
        <w:gridCol w:w="1701"/>
      </w:tblGrid>
      <w:tr w:rsidR="008D4473" w14:paraId="1D772627" w14:textId="77777777" w:rsidTr="008D4473">
        <w:trPr>
          <w:trHeight w:val="503"/>
        </w:trPr>
        <w:tc>
          <w:tcPr>
            <w:tcW w:w="95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2517C8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Форма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навчання</w:t>
            </w:r>
            <w:proofErr w:type="spellEnd"/>
          </w:p>
        </w:tc>
        <w:tc>
          <w:tcPr>
            <w:tcW w:w="56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0E093B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Курс</w:t>
            </w:r>
          </w:p>
        </w:tc>
        <w:tc>
          <w:tcPr>
            <w:tcW w:w="56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4F167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Семестр</w:t>
            </w:r>
          </w:p>
        </w:tc>
        <w:tc>
          <w:tcPr>
            <w:tcW w:w="88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2DD582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Всього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 аудит (год.)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4B4F1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Загальний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обсяг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(год.)</w:t>
            </w: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7E5DC9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У т. ч. (год.)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E0D8DD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Самостійн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робота (год.)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14:paraId="3DEC5EE4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Контроль (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модульні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)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роботи</w:t>
            </w:r>
            <w:proofErr w:type="spellEnd"/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14:paraId="30012B0B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Розрахунково-графічні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роботи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(</w:t>
            </w:r>
            <w:proofErr w:type="spellStart"/>
            <w:proofErr w:type="gram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шт</w:t>
            </w:r>
            <w:proofErr w:type="spellEnd"/>
            <w:proofErr w:type="gram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>)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14:paraId="37DD1326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Курсові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роботи</w:t>
            </w:r>
            <w:proofErr w:type="spellEnd"/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345D97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консультації</w:t>
            </w:r>
            <w:proofErr w:type="spellEnd"/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739F4" w14:textId="2C7BBAE9" w:rsidR="00712B5D" w:rsidRDefault="005F7C10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Іспит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</w:t>
            </w:r>
          </w:p>
        </w:tc>
      </w:tr>
      <w:tr w:rsidR="008D4473" w14:paraId="5397AE92" w14:textId="77777777" w:rsidTr="008D4473">
        <w:trPr>
          <w:trHeight w:val="655"/>
        </w:trPr>
        <w:tc>
          <w:tcPr>
            <w:tcW w:w="9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FF57D8" w14:textId="77777777" w:rsidR="00712B5D" w:rsidRDefault="00712B5D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56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D9E3B8" w14:textId="77777777" w:rsidR="00712B5D" w:rsidRDefault="00712B5D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56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01D333" w14:textId="77777777" w:rsidR="00712B5D" w:rsidRDefault="00712B5D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101EB3" w14:textId="77777777" w:rsidR="00712B5D" w:rsidRDefault="00712B5D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768455" w14:textId="77777777" w:rsidR="00712B5D" w:rsidRDefault="00712B5D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BF796A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Лекції</w:t>
            </w:r>
            <w:proofErr w:type="spellEnd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18464" w14:textId="01F2093F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Лабор</w:t>
            </w:r>
            <w:r w:rsidR="008D4473">
              <w:rPr>
                <w:rFonts w:ascii="Times New Roman" w:hAnsi="Times New Roman"/>
                <w:sz w:val="24"/>
                <w:szCs w:val="24"/>
                <w:lang w:val="ru-RU"/>
              </w:rPr>
              <w:t>а</w:t>
            </w:r>
            <w:r>
              <w:rPr>
                <w:rFonts w:ascii="Times New Roman" w:hAnsi="Times New Roman"/>
                <w:sz w:val="24"/>
                <w:szCs w:val="24"/>
                <w:lang w:val="ru-RU"/>
              </w:rPr>
              <w:t>торні</w:t>
            </w:r>
            <w:proofErr w:type="spellEnd"/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0C299" w14:textId="1713F231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Практичні</w:t>
            </w:r>
            <w:proofErr w:type="spellEnd"/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16525C" w14:textId="77777777" w:rsidR="00712B5D" w:rsidRDefault="00712B5D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6240AD" w14:textId="77777777" w:rsidR="00712B5D" w:rsidRDefault="00712B5D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5821F7" w14:textId="77777777" w:rsidR="00712B5D" w:rsidRDefault="00712B5D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1BB088" w14:textId="77777777" w:rsidR="00712B5D" w:rsidRDefault="00712B5D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504D44" w14:textId="77777777" w:rsidR="00712B5D" w:rsidRDefault="00712B5D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B0E6EC" w14:textId="77777777" w:rsidR="00712B5D" w:rsidRDefault="00712B5D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</w:tr>
      <w:tr w:rsidR="008D4473" w14:paraId="28E8F53B" w14:textId="77777777" w:rsidTr="006C7CBC"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10F1C6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Денна</w:t>
            </w:r>
            <w:proofErr w:type="spellEnd"/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1837DD" w14:textId="48FFCC5B" w:rsidR="00712B5D" w:rsidRDefault="006C7CBC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2</w:t>
            </w: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23C15F" w14:textId="422D8FC5" w:rsidR="00712B5D" w:rsidRDefault="006C7CBC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3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E3A2B" w14:textId="68F13EB2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CA6999" w14:textId="5396B24E" w:rsidR="00712B5D" w:rsidRDefault="006C7CBC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18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41F496" w14:textId="57432B8F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10ECF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B1FFC0" w14:textId="46EAE2E4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D5FCF" w14:textId="5E8A406C" w:rsidR="00712B5D" w:rsidRDefault="006C7CBC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18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17A17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5A1CB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CAFA2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A86E2" w14:textId="5302A9F1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56C4F" w14:textId="78D65EE0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</w:tr>
      <w:tr w:rsidR="008D4473" w14:paraId="620CC808" w14:textId="77777777" w:rsidTr="008D4473"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4ACCE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Вечірня</w:t>
            </w:r>
            <w:proofErr w:type="spellEnd"/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6228C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801D2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A882B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699E8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B53A5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485CE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E17C3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26B47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A8206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AE424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F0940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2C3BA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B8A7D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</w:tr>
      <w:tr w:rsidR="008D4473" w14:paraId="337B7567" w14:textId="77777777" w:rsidTr="008D4473"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62C708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Заочна</w:t>
            </w:r>
            <w:proofErr w:type="spellEnd"/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A3581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3672A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96CCF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FFDAB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35300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40496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0C34F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19F38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5E1F1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98FAD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9B15E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654F8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65E46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</w:tr>
      <w:tr w:rsidR="008D4473" w14:paraId="6817D5D0" w14:textId="77777777" w:rsidTr="008D4473"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53BF52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Екстернат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</w:t>
            </w: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F6A89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6B0A8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40149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23FC9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5DBF0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33877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A027F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EB71A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328AC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C5294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900F6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6A752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DD959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</w:tr>
    </w:tbl>
    <w:p w14:paraId="7B0DE505" w14:textId="77777777" w:rsidR="005F7C10" w:rsidRDefault="005F7C10" w:rsidP="005F7C10">
      <w:pPr>
        <w:tabs>
          <w:tab w:val="left" w:pos="6090"/>
        </w:tabs>
        <w:spacing w:after="0" w:line="240" w:lineRule="auto"/>
        <w:rPr>
          <w:rFonts w:ascii="Times New Roman" w:hAnsi="Times New Roman"/>
          <w:b/>
          <w:bCs/>
          <w:sz w:val="28"/>
          <w:szCs w:val="28"/>
        </w:rPr>
      </w:pPr>
    </w:p>
    <w:p w14:paraId="048C81DD" w14:textId="1D93D078" w:rsidR="003B689C" w:rsidRDefault="003B689C" w:rsidP="002E7FB7">
      <w:pPr>
        <w:tabs>
          <w:tab w:val="left" w:pos="6090"/>
        </w:tabs>
        <w:spacing w:after="0" w:line="240" w:lineRule="auto"/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 xml:space="preserve">Схема </w:t>
      </w:r>
      <w:r w:rsidR="00D14646">
        <w:rPr>
          <w:rFonts w:ascii="Times New Roman" w:hAnsi="Times New Roman"/>
          <w:b/>
          <w:bCs/>
          <w:sz w:val="28"/>
          <w:szCs w:val="28"/>
        </w:rPr>
        <w:t>підготовки і захисту кваліфікаційної магістерської роботи</w:t>
      </w:r>
    </w:p>
    <w:p w14:paraId="388370C2" w14:textId="77777777" w:rsidR="002E7FB7" w:rsidRDefault="002E7FB7" w:rsidP="002E7FB7">
      <w:pPr>
        <w:tabs>
          <w:tab w:val="left" w:pos="6090"/>
        </w:tabs>
        <w:spacing w:after="0" w:line="240" w:lineRule="auto"/>
        <w:jc w:val="center"/>
        <w:rPr>
          <w:rFonts w:ascii="Times New Roman" w:hAnsi="Times New Roman"/>
          <w:b/>
          <w:bCs/>
          <w:sz w:val="28"/>
          <w:szCs w:val="28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98"/>
        <w:gridCol w:w="4110"/>
        <w:gridCol w:w="5917"/>
        <w:gridCol w:w="3977"/>
      </w:tblGrid>
      <w:tr w:rsidR="006C7CBC" w:rsidRPr="00D14646" w14:paraId="0B70FE61" w14:textId="77777777" w:rsidTr="00D14646">
        <w:tc>
          <w:tcPr>
            <w:tcW w:w="0" w:type="auto"/>
          </w:tcPr>
          <w:p w14:paraId="7ABC289D" w14:textId="7F85BF77" w:rsidR="006C7CBC" w:rsidRPr="00D14646" w:rsidRDefault="006C7CBC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№</w:t>
            </w:r>
          </w:p>
        </w:tc>
        <w:tc>
          <w:tcPr>
            <w:tcW w:w="0" w:type="auto"/>
          </w:tcPr>
          <w:p w14:paraId="1F6F0EB7" w14:textId="69EBD55D" w:rsidR="006C7CBC" w:rsidRPr="00D14646" w:rsidRDefault="006C7CBC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Етап</w:t>
            </w:r>
          </w:p>
        </w:tc>
        <w:tc>
          <w:tcPr>
            <w:tcW w:w="0" w:type="auto"/>
          </w:tcPr>
          <w:p w14:paraId="029449BE" w14:textId="1AC943E5" w:rsidR="006C7CBC" w:rsidRPr="00D14646" w:rsidRDefault="006C7CBC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Результати підготовки</w:t>
            </w:r>
          </w:p>
        </w:tc>
        <w:tc>
          <w:tcPr>
            <w:tcW w:w="0" w:type="auto"/>
          </w:tcPr>
          <w:p w14:paraId="0DDDA789" w14:textId="58D1450E" w:rsidR="006C7CBC" w:rsidRPr="00D14646" w:rsidRDefault="006C7CBC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Способи контролю</w:t>
            </w:r>
          </w:p>
        </w:tc>
      </w:tr>
      <w:tr w:rsidR="006C7CBC" w:rsidRPr="00D14646" w14:paraId="5F4BCF7C" w14:textId="77777777" w:rsidTr="00D14646">
        <w:tc>
          <w:tcPr>
            <w:tcW w:w="0" w:type="auto"/>
          </w:tcPr>
          <w:p w14:paraId="08DB7DEC" w14:textId="0FF460E6" w:rsidR="006C7CBC" w:rsidRPr="00D14646" w:rsidRDefault="00D14646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bCs/>
                <w:sz w:val="28"/>
                <w:szCs w:val="28"/>
              </w:rPr>
              <w:t>1</w:t>
            </w:r>
          </w:p>
        </w:tc>
        <w:tc>
          <w:tcPr>
            <w:tcW w:w="0" w:type="auto"/>
          </w:tcPr>
          <w:p w14:paraId="677A806D" w14:textId="7641C285" w:rsidR="006C7CBC" w:rsidRPr="00D14646" w:rsidRDefault="006C7CBC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Вибір та затвердження теми з </w:t>
            </w:r>
            <w:r w:rsidRPr="00D14646">
              <w:rPr>
                <w:rFonts w:ascii="Times New Roman" w:hAnsi="Times New Roman" w:cs="Times New Roman"/>
                <w:bCs/>
                <w:sz w:val="28"/>
                <w:szCs w:val="28"/>
              </w:rPr>
              <w:lastRenderedPageBreak/>
              <w:t>урахуванням актуальності, новизни, теоретичної значущості, предмету та об’єкту дослідження та інтересів здобувача</w:t>
            </w:r>
          </w:p>
        </w:tc>
        <w:tc>
          <w:tcPr>
            <w:tcW w:w="0" w:type="auto"/>
          </w:tcPr>
          <w:p w14:paraId="619DD08E" w14:textId="79E2A191" w:rsidR="006C7CBC" w:rsidRPr="00D14646" w:rsidRDefault="006C7CBC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bCs/>
                <w:sz w:val="28"/>
                <w:szCs w:val="28"/>
              </w:rPr>
              <w:lastRenderedPageBreak/>
              <w:t>Окреслення мети, завдань.</w:t>
            </w:r>
          </w:p>
        </w:tc>
        <w:tc>
          <w:tcPr>
            <w:tcW w:w="0" w:type="auto"/>
          </w:tcPr>
          <w:p w14:paraId="7E56B432" w14:textId="4ACAE2B7" w:rsidR="006C7CBC" w:rsidRPr="00D14646" w:rsidRDefault="006C7CBC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 xml:space="preserve">Вибір та затвердження теми з </w:t>
            </w:r>
            <w:r w:rsidRPr="00D14646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урахуванням актуальності, новизни, теоретичної значущості, предмету та об’єкту дослідження та інтересів здобувача</w:t>
            </w:r>
          </w:p>
        </w:tc>
      </w:tr>
      <w:tr w:rsidR="006C7CBC" w:rsidRPr="00D14646" w14:paraId="4CB488F9" w14:textId="77777777" w:rsidTr="00D14646">
        <w:tc>
          <w:tcPr>
            <w:tcW w:w="0" w:type="auto"/>
          </w:tcPr>
          <w:p w14:paraId="7A63A27B" w14:textId="03D67983" w:rsidR="006C7CBC" w:rsidRPr="00D14646" w:rsidRDefault="00D14646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bCs/>
                <w:sz w:val="28"/>
                <w:szCs w:val="28"/>
              </w:rPr>
              <w:lastRenderedPageBreak/>
              <w:t>2</w:t>
            </w:r>
          </w:p>
        </w:tc>
        <w:tc>
          <w:tcPr>
            <w:tcW w:w="0" w:type="auto"/>
          </w:tcPr>
          <w:p w14:paraId="5B5D521A" w14:textId="20B80484" w:rsidR="006C7CBC" w:rsidRPr="00D14646" w:rsidRDefault="006C7CBC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>Добір і вивчення літературних джерел, нормативних документів</w:t>
            </w:r>
          </w:p>
        </w:tc>
        <w:tc>
          <w:tcPr>
            <w:tcW w:w="0" w:type="auto"/>
          </w:tcPr>
          <w:p w14:paraId="26238E3B" w14:textId="200E97EA" w:rsidR="006C7CBC" w:rsidRPr="00D14646" w:rsidRDefault="006C7CBC" w:rsidP="006C7CBC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 xml:space="preserve">Формування робочого списку джерел для висвітлення теми дослідження з урахуванням вітчизняного та зарубіжного </w:t>
            </w:r>
          </w:p>
        </w:tc>
        <w:tc>
          <w:tcPr>
            <w:tcW w:w="0" w:type="auto"/>
          </w:tcPr>
          <w:p w14:paraId="3D143EA8" w14:textId="6AE6BAFB" w:rsidR="006C7CBC" w:rsidRPr="00D14646" w:rsidRDefault="006C7CBC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>Добір і вивчення літературних джерел, нормативних документів</w:t>
            </w:r>
          </w:p>
        </w:tc>
      </w:tr>
      <w:tr w:rsidR="006C7CBC" w:rsidRPr="00D14646" w14:paraId="21C28C52" w14:textId="77777777" w:rsidTr="00D14646">
        <w:tc>
          <w:tcPr>
            <w:tcW w:w="0" w:type="auto"/>
          </w:tcPr>
          <w:p w14:paraId="44F79F69" w14:textId="56003649" w:rsidR="006C7CBC" w:rsidRPr="00D14646" w:rsidRDefault="00D14646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bCs/>
                <w:sz w:val="28"/>
                <w:szCs w:val="28"/>
              </w:rPr>
              <w:t>3</w:t>
            </w:r>
          </w:p>
        </w:tc>
        <w:tc>
          <w:tcPr>
            <w:tcW w:w="0" w:type="auto"/>
          </w:tcPr>
          <w:p w14:paraId="6AAB48A6" w14:textId="411BC2E4" w:rsidR="006C7CBC" w:rsidRPr="00D14646" w:rsidRDefault="006C7CBC" w:rsidP="006C7CBC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 xml:space="preserve">Розробка плану написання роботи </w:t>
            </w:r>
          </w:p>
        </w:tc>
        <w:tc>
          <w:tcPr>
            <w:tcW w:w="0" w:type="auto"/>
          </w:tcPr>
          <w:p w14:paraId="480EE969" w14:textId="61107E24" w:rsidR="006C7CBC" w:rsidRPr="00D14646" w:rsidRDefault="006C7CBC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>Написання орієнтовного плану дослідження із зазначенням підрозділів і підпунктів</w:t>
            </w:r>
          </w:p>
        </w:tc>
        <w:tc>
          <w:tcPr>
            <w:tcW w:w="0" w:type="auto"/>
          </w:tcPr>
          <w:p w14:paraId="7F1D4A91" w14:textId="15D4EFD7" w:rsidR="006C7CBC" w:rsidRPr="00D14646" w:rsidRDefault="006C7CBC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>Узгодження з науковим керівником</w:t>
            </w:r>
          </w:p>
        </w:tc>
      </w:tr>
      <w:tr w:rsidR="006C7CBC" w:rsidRPr="00D14646" w14:paraId="4B62AAFB" w14:textId="77777777" w:rsidTr="00D14646">
        <w:tc>
          <w:tcPr>
            <w:tcW w:w="0" w:type="auto"/>
          </w:tcPr>
          <w:p w14:paraId="3F8DF1FE" w14:textId="612F61FD" w:rsidR="006C7CBC" w:rsidRPr="00D14646" w:rsidRDefault="00D14646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bCs/>
                <w:sz w:val="28"/>
                <w:szCs w:val="28"/>
              </w:rPr>
              <w:t>4</w:t>
            </w:r>
          </w:p>
        </w:tc>
        <w:tc>
          <w:tcPr>
            <w:tcW w:w="0" w:type="auto"/>
          </w:tcPr>
          <w:p w14:paraId="43896CB3" w14:textId="23F5E6AE" w:rsidR="006C7CBC" w:rsidRPr="00D14646" w:rsidRDefault="006C7CBC" w:rsidP="006C7CBC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 xml:space="preserve">Збір, обробка та аналіз матеріалу відповідно до теми дослідження </w:t>
            </w:r>
          </w:p>
        </w:tc>
        <w:tc>
          <w:tcPr>
            <w:tcW w:w="0" w:type="auto"/>
          </w:tcPr>
          <w:p w14:paraId="0A1BD730" w14:textId="2B9F664C" w:rsidR="006C7CBC" w:rsidRPr="00D14646" w:rsidRDefault="006C7CBC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>Зібраний для написання роботи матеріал, що відповідає темі, предмету та об’єкту дослідження, меті та завданням</w:t>
            </w:r>
          </w:p>
        </w:tc>
        <w:tc>
          <w:tcPr>
            <w:tcW w:w="0" w:type="auto"/>
          </w:tcPr>
          <w:p w14:paraId="691AFCD7" w14:textId="0E6DCA5E" w:rsidR="006C7CBC" w:rsidRPr="00D14646" w:rsidRDefault="006C7CBC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>Збір, обробка та аналіз матеріалу відповідно до теми дослідження</w:t>
            </w:r>
          </w:p>
        </w:tc>
      </w:tr>
      <w:tr w:rsidR="006C7CBC" w:rsidRPr="00D14646" w14:paraId="15A35FC4" w14:textId="77777777" w:rsidTr="00D14646">
        <w:tc>
          <w:tcPr>
            <w:tcW w:w="0" w:type="auto"/>
          </w:tcPr>
          <w:p w14:paraId="23464816" w14:textId="71CF0E15" w:rsidR="006C7CBC" w:rsidRPr="00D14646" w:rsidRDefault="00D14646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bCs/>
                <w:sz w:val="28"/>
                <w:szCs w:val="28"/>
              </w:rPr>
              <w:t>5</w:t>
            </w:r>
          </w:p>
        </w:tc>
        <w:tc>
          <w:tcPr>
            <w:tcW w:w="0" w:type="auto"/>
          </w:tcPr>
          <w:p w14:paraId="5A4832DB" w14:textId="2DF5AB23" w:rsidR="006C7CBC" w:rsidRPr="00D14646" w:rsidRDefault="006C7CBC" w:rsidP="006C7CBC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 xml:space="preserve">Написання й оформлення випускної роботи за розділами </w:t>
            </w:r>
          </w:p>
        </w:tc>
        <w:tc>
          <w:tcPr>
            <w:tcW w:w="0" w:type="auto"/>
          </w:tcPr>
          <w:p w14:paraId="1ED3E49C" w14:textId="44B31BD5" w:rsidR="006C7CBC" w:rsidRPr="00D14646" w:rsidRDefault="006C7CBC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>Розділ 1. Розділ 2. Розділ 3.</w:t>
            </w:r>
          </w:p>
        </w:tc>
        <w:tc>
          <w:tcPr>
            <w:tcW w:w="0" w:type="auto"/>
          </w:tcPr>
          <w:p w14:paraId="41F60179" w14:textId="49B890DF" w:rsidR="006C7CBC" w:rsidRPr="00D14646" w:rsidRDefault="006C7CBC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>Перевірка та коригування науковим керівником</w:t>
            </w:r>
          </w:p>
        </w:tc>
      </w:tr>
      <w:tr w:rsidR="006C7CBC" w:rsidRPr="00D14646" w14:paraId="4E99482A" w14:textId="77777777" w:rsidTr="00D14646">
        <w:tc>
          <w:tcPr>
            <w:tcW w:w="0" w:type="auto"/>
          </w:tcPr>
          <w:p w14:paraId="379DAFC1" w14:textId="2F5C4067" w:rsidR="006C7CBC" w:rsidRPr="00D14646" w:rsidRDefault="00D14646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bCs/>
                <w:sz w:val="28"/>
                <w:szCs w:val="28"/>
              </w:rPr>
              <w:t>6</w:t>
            </w:r>
          </w:p>
        </w:tc>
        <w:tc>
          <w:tcPr>
            <w:tcW w:w="0" w:type="auto"/>
          </w:tcPr>
          <w:p w14:paraId="376C58E1" w14:textId="471AC9B3" w:rsidR="006C7CBC" w:rsidRPr="00D14646" w:rsidRDefault="00D14646" w:rsidP="00D14646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bCs/>
                <w:sz w:val="28"/>
                <w:szCs w:val="28"/>
              </w:rPr>
              <w:t>Написання реферату роботи іноземною мовою</w:t>
            </w:r>
          </w:p>
        </w:tc>
        <w:tc>
          <w:tcPr>
            <w:tcW w:w="0" w:type="auto"/>
          </w:tcPr>
          <w:p w14:paraId="529A7A71" w14:textId="36EA99B2" w:rsidR="006C7CBC" w:rsidRPr="00D14646" w:rsidRDefault="00D14646" w:rsidP="00D14646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bCs/>
                <w:sz w:val="28"/>
                <w:szCs w:val="28"/>
              </w:rPr>
              <w:t>Реферат іноземною мовою</w:t>
            </w:r>
          </w:p>
        </w:tc>
        <w:tc>
          <w:tcPr>
            <w:tcW w:w="0" w:type="auto"/>
          </w:tcPr>
          <w:p w14:paraId="0B581E91" w14:textId="4C173199" w:rsidR="006C7CBC" w:rsidRPr="00D14646" w:rsidRDefault="00D14646" w:rsidP="00D14646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>Перевірка та коригування керівником</w:t>
            </w: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 xml:space="preserve"> від кафедри іноземних мов</w:t>
            </w:r>
          </w:p>
        </w:tc>
      </w:tr>
      <w:tr w:rsidR="006C7CBC" w:rsidRPr="00D14646" w14:paraId="14B3B015" w14:textId="77777777" w:rsidTr="00D14646">
        <w:tc>
          <w:tcPr>
            <w:tcW w:w="0" w:type="auto"/>
          </w:tcPr>
          <w:p w14:paraId="69724288" w14:textId="011F842B" w:rsidR="006C7CBC" w:rsidRPr="00D14646" w:rsidRDefault="00D14646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bCs/>
                <w:sz w:val="28"/>
                <w:szCs w:val="28"/>
              </w:rPr>
              <w:t>7</w:t>
            </w:r>
          </w:p>
        </w:tc>
        <w:tc>
          <w:tcPr>
            <w:tcW w:w="0" w:type="auto"/>
          </w:tcPr>
          <w:p w14:paraId="5F6F3BFD" w14:textId="2C7C0C60" w:rsidR="006C7CBC" w:rsidRPr="00D14646" w:rsidRDefault="00D14646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>Корегування вступу, робота над висновками та пропозиціями</w:t>
            </w:r>
          </w:p>
        </w:tc>
        <w:tc>
          <w:tcPr>
            <w:tcW w:w="0" w:type="auto"/>
          </w:tcPr>
          <w:p w14:paraId="495D37EB" w14:textId="1A1A3752" w:rsidR="006C7CBC" w:rsidRPr="00D14646" w:rsidRDefault="00D14646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>Редагування вступу відповідно до результатів проведеного дослідження та отриманих результатів, використаних методів та методики дослідження, практичного значення та наукової новизни дослідження Формулювання та редагування висновків до структурних частин роботи і загальних висновків та пропозицій</w:t>
            </w:r>
          </w:p>
        </w:tc>
        <w:tc>
          <w:tcPr>
            <w:tcW w:w="0" w:type="auto"/>
          </w:tcPr>
          <w:p w14:paraId="18371880" w14:textId="1EB58EEC" w:rsidR="006C7CBC" w:rsidRPr="00D14646" w:rsidRDefault="00D14646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>Узгодження з науковим керівником</w:t>
            </w:r>
          </w:p>
        </w:tc>
      </w:tr>
      <w:tr w:rsidR="006C7CBC" w:rsidRPr="00D14646" w14:paraId="02C393FF" w14:textId="77777777" w:rsidTr="00D14646">
        <w:tc>
          <w:tcPr>
            <w:tcW w:w="0" w:type="auto"/>
          </w:tcPr>
          <w:p w14:paraId="7C7832D9" w14:textId="311E0372" w:rsidR="006C7CBC" w:rsidRPr="00D14646" w:rsidRDefault="00D14646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bCs/>
                <w:sz w:val="28"/>
                <w:szCs w:val="28"/>
              </w:rPr>
              <w:t>8</w:t>
            </w:r>
          </w:p>
        </w:tc>
        <w:tc>
          <w:tcPr>
            <w:tcW w:w="0" w:type="auto"/>
          </w:tcPr>
          <w:p w14:paraId="2A439F3A" w14:textId="7506FC0D" w:rsidR="006C7CBC" w:rsidRPr="00D14646" w:rsidRDefault="00D14646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 xml:space="preserve">Упорядкування бібліографії та </w:t>
            </w:r>
            <w:r w:rsidRPr="00D14646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уніфікація оформлення всіх складових випускної роботи</w:t>
            </w:r>
          </w:p>
        </w:tc>
        <w:tc>
          <w:tcPr>
            <w:tcW w:w="0" w:type="auto"/>
          </w:tcPr>
          <w:p w14:paraId="7F40393A" w14:textId="1AC6F9BD" w:rsidR="006C7CBC" w:rsidRPr="00D14646" w:rsidRDefault="00D14646" w:rsidP="00D14646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 xml:space="preserve">Складання списку використаної літератури </w:t>
            </w:r>
            <w:r w:rsidRPr="00D14646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 xml:space="preserve">відповідно до чинних стандартів. Оформлення бібліографічних посилань, перевірка дотримання всіх вимог, що висуваються до </w:t>
            </w:r>
          </w:p>
        </w:tc>
        <w:tc>
          <w:tcPr>
            <w:tcW w:w="0" w:type="auto"/>
          </w:tcPr>
          <w:p w14:paraId="5DE05902" w14:textId="5E677E0E" w:rsidR="006C7CBC" w:rsidRPr="00D14646" w:rsidRDefault="00D14646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 xml:space="preserve">Перевірка науковим </w:t>
            </w:r>
            <w:r w:rsidRPr="00D14646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керівником оформлення роботи</w:t>
            </w:r>
          </w:p>
        </w:tc>
      </w:tr>
      <w:tr w:rsidR="006C7CBC" w:rsidRPr="00D14646" w14:paraId="394C062D" w14:textId="77777777" w:rsidTr="00D14646">
        <w:tc>
          <w:tcPr>
            <w:tcW w:w="0" w:type="auto"/>
          </w:tcPr>
          <w:p w14:paraId="24115130" w14:textId="6776EB21" w:rsidR="006C7CBC" w:rsidRPr="00D14646" w:rsidRDefault="00D14646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bCs/>
                <w:sz w:val="28"/>
                <w:szCs w:val="28"/>
              </w:rPr>
              <w:lastRenderedPageBreak/>
              <w:t>9</w:t>
            </w:r>
          </w:p>
        </w:tc>
        <w:tc>
          <w:tcPr>
            <w:tcW w:w="0" w:type="auto"/>
          </w:tcPr>
          <w:p w14:paraId="47647714" w14:textId="6A614CFD" w:rsidR="006C7CBC" w:rsidRPr="00D14646" w:rsidRDefault="00D14646" w:rsidP="00D14646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 xml:space="preserve">Перевірка на плагіат </w:t>
            </w:r>
          </w:p>
        </w:tc>
        <w:tc>
          <w:tcPr>
            <w:tcW w:w="0" w:type="auto"/>
          </w:tcPr>
          <w:p w14:paraId="74392689" w14:textId="31D386B7" w:rsidR="006C7CBC" w:rsidRPr="00D14646" w:rsidRDefault="00D14646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>Перевірка текстової частини роботи на унікальність.</w:t>
            </w:r>
          </w:p>
        </w:tc>
        <w:tc>
          <w:tcPr>
            <w:tcW w:w="0" w:type="auto"/>
          </w:tcPr>
          <w:p w14:paraId="4F8841AA" w14:textId="1580B609" w:rsidR="006C7CBC" w:rsidRPr="00D14646" w:rsidRDefault="00D14646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>Перевірка науковим керівником або відповідально ю особою</w:t>
            </w:r>
          </w:p>
        </w:tc>
      </w:tr>
      <w:tr w:rsidR="006C7CBC" w:rsidRPr="00D14646" w14:paraId="016353C8" w14:textId="77777777" w:rsidTr="00D14646">
        <w:tc>
          <w:tcPr>
            <w:tcW w:w="0" w:type="auto"/>
          </w:tcPr>
          <w:p w14:paraId="3495CA02" w14:textId="5827379A" w:rsidR="006C7CBC" w:rsidRPr="00D14646" w:rsidRDefault="00D14646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bCs/>
                <w:sz w:val="28"/>
                <w:szCs w:val="28"/>
              </w:rPr>
              <w:t>10</w:t>
            </w:r>
          </w:p>
        </w:tc>
        <w:tc>
          <w:tcPr>
            <w:tcW w:w="0" w:type="auto"/>
          </w:tcPr>
          <w:p w14:paraId="71738A83" w14:textId="32DA1E1F" w:rsidR="006C7CBC" w:rsidRPr="00D14646" w:rsidRDefault="00D14646" w:rsidP="00D14646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 xml:space="preserve">Попередній захист кваліфікаційної роботи </w:t>
            </w:r>
          </w:p>
        </w:tc>
        <w:tc>
          <w:tcPr>
            <w:tcW w:w="0" w:type="auto"/>
          </w:tcPr>
          <w:p w14:paraId="7895B0FB" w14:textId="74C2659F" w:rsidR="006C7CBC" w:rsidRPr="00D14646" w:rsidRDefault="00D14646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>Готова кваліфікаційна робота</w:t>
            </w:r>
          </w:p>
        </w:tc>
        <w:tc>
          <w:tcPr>
            <w:tcW w:w="0" w:type="auto"/>
          </w:tcPr>
          <w:p w14:paraId="21B394E2" w14:textId="7A8F3765" w:rsidR="006C7CBC" w:rsidRPr="00D14646" w:rsidRDefault="00D14646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>Перевірка відповідально ю особою (комісією) з попереднього захисту</w:t>
            </w:r>
          </w:p>
        </w:tc>
      </w:tr>
      <w:tr w:rsidR="006C7CBC" w:rsidRPr="00D14646" w14:paraId="7641E289" w14:textId="77777777" w:rsidTr="00D14646">
        <w:tc>
          <w:tcPr>
            <w:tcW w:w="0" w:type="auto"/>
          </w:tcPr>
          <w:p w14:paraId="5A91E38A" w14:textId="738CF2AC" w:rsidR="006C7CBC" w:rsidRPr="00D14646" w:rsidRDefault="00D14646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bCs/>
                <w:sz w:val="28"/>
                <w:szCs w:val="28"/>
              </w:rPr>
              <w:t>11</w:t>
            </w:r>
          </w:p>
        </w:tc>
        <w:tc>
          <w:tcPr>
            <w:tcW w:w="0" w:type="auto"/>
          </w:tcPr>
          <w:p w14:paraId="29D314B4" w14:textId="5EF8C7C5" w:rsidR="006C7CBC" w:rsidRPr="00D14646" w:rsidRDefault="00D14646" w:rsidP="00D14646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 xml:space="preserve">Підготовка супровідної документації до захисту </w:t>
            </w:r>
          </w:p>
        </w:tc>
        <w:tc>
          <w:tcPr>
            <w:tcW w:w="0" w:type="auto"/>
          </w:tcPr>
          <w:p w14:paraId="21CE0E17" w14:textId="779F6FDA" w:rsidR="006C7CBC" w:rsidRPr="00D14646" w:rsidRDefault="00D14646" w:rsidP="00D14646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 xml:space="preserve">Супровідна документація ( рецензія </w:t>
            </w: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>на роботу</w:t>
            </w: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>; відгук наукового керівника; анотація)</w:t>
            </w:r>
          </w:p>
        </w:tc>
        <w:tc>
          <w:tcPr>
            <w:tcW w:w="0" w:type="auto"/>
          </w:tcPr>
          <w:p w14:paraId="78FF53E1" w14:textId="112E8DAF" w:rsidR="006C7CBC" w:rsidRPr="00D14646" w:rsidRDefault="00D14646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>Перевірка відповідально ю особою</w:t>
            </w:r>
          </w:p>
        </w:tc>
      </w:tr>
      <w:tr w:rsidR="006C7CBC" w:rsidRPr="00D14646" w14:paraId="0DF80934" w14:textId="77777777" w:rsidTr="00D14646">
        <w:tc>
          <w:tcPr>
            <w:tcW w:w="0" w:type="auto"/>
          </w:tcPr>
          <w:p w14:paraId="589C8F17" w14:textId="0146A7A0" w:rsidR="006C7CBC" w:rsidRPr="00D14646" w:rsidRDefault="00D14646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bCs/>
                <w:sz w:val="28"/>
                <w:szCs w:val="28"/>
              </w:rPr>
              <w:t>12</w:t>
            </w:r>
          </w:p>
        </w:tc>
        <w:tc>
          <w:tcPr>
            <w:tcW w:w="0" w:type="auto"/>
          </w:tcPr>
          <w:p w14:paraId="092A3FCC" w14:textId="13C61EDB" w:rsidR="006C7CBC" w:rsidRPr="00D14646" w:rsidRDefault="00D14646" w:rsidP="00D14646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 xml:space="preserve">Підготовка до захисту і захист кваліфікаційної роботи </w:t>
            </w:r>
          </w:p>
        </w:tc>
        <w:tc>
          <w:tcPr>
            <w:tcW w:w="0" w:type="auto"/>
          </w:tcPr>
          <w:p w14:paraId="34DE31CD" w14:textId="16E256B5" w:rsidR="006C7CBC" w:rsidRPr="00D14646" w:rsidRDefault="00D14646" w:rsidP="00D14646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 xml:space="preserve">Підготовка тексту виступу, а також презентації </w:t>
            </w: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>для візуального супроводу</w:t>
            </w:r>
          </w:p>
        </w:tc>
        <w:tc>
          <w:tcPr>
            <w:tcW w:w="0" w:type="auto"/>
          </w:tcPr>
          <w:p w14:paraId="4B296442" w14:textId="5FC8086D" w:rsidR="006C7CBC" w:rsidRPr="00D14646" w:rsidRDefault="00D14646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>узгодження виступу та презентації з науковим керівником</w:t>
            </w:r>
          </w:p>
        </w:tc>
      </w:tr>
      <w:tr w:rsidR="00D14646" w:rsidRPr="00D14646" w14:paraId="6F4A9369" w14:textId="77777777" w:rsidTr="00D14646">
        <w:tc>
          <w:tcPr>
            <w:tcW w:w="0" w:type="auto"/>
          </w:tcPr>
          <w:p w14:paraId="2EDBA654" w14:textId="0E995143" w:rsidR="00D14646" w:rsidRPr="00D14646" w:rsidRDefault="00D14646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bCs/>
                <w:sz w:val="28"/>
                <w:szCs w:val="28"/>
              </w:rPr>
              <w:t>13</w:t>
            </w:r>
          </w:p>
        </w:tc>
        <w:tc>
          <w:tcPr>
            <w:tcW w:w="0" w:type="auto"/>
          </w:tcPr>
          <w:p w14:paraId="3B88A9AD" w14:textId="441345AA" w:rsidR="00D14646" w:rsidRPr="00D14646" w:rsidRDefault="00D14646" w:rsidP="00D14646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 xml:space="preserve">Захист роботи </w:t>
            </w:r>
          </w:p>
        </w:tc>
        <w:tc>
          <w:tcPr>
            <w:tcW w:w="0" w:type="auto"/>
          </w:tcPr>
          <w:p w14:paraId="04E21E6E" w14:textId="512EEAD9" w:rsidR="00D14646" w:rsidRPr="00D14646" w:rsidRDefault="00D14646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>Захист</w:t>
            </w: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>кваліфікаційної роботи здійснюється на відкритому засіданні ЕК у терміни, визначені навчальними планами та згідно з графіком, який затверджується ректором університету</w:t>
            </w:r>
          </w:p>
        </w:tc>
        <w:tc>
          <w:tcPr>
            <w:tcW w:w="0" w:type="auto"/>
          </w:tcPr>
          <w:p w14:paraId="71B6077F" w14:textId="2692953D" w:rsidR="00D14646" w:rsidRPr="00D14646" w:rsidRDefault="00D14646" w:rsidP="005F7C10">
            <w:pPr>
              <w:tabs>
                <w:tab w:val="left" w:pos="6090"/>
              </w:tabs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>екзаменаційна комісія</w:t>
            </w:r>
            <w:r w:rsidRPr="00D14646">
              <w:rPr>
                <w:rFonts w:ascii="Times New Roman" w:hAnsi="Times New Roman" w:cs="Times New Roman"/>
                <w:sz w:val="28"/>
                <w:szCs w:val="28"/>
              </w:rPr>
              <w:t xml:space="preserve"> виставляє оцінку</w:t>
            </w:r>
          </w:p>
        </w:tc>
      </w:tr>
    </w:tbl>
    <w:p w14:paraId="02402262" w14:textId="77777777" w:rsidR="003B689C" w:rsidRPr="005F7C10" w:rsidRDefault="003B689C" w:rsidP="005F7C10">
      <w:pPr>
        <w:tabs>
          <w:tab w:val="left" w:pos="6090"/>
        </w:tabs>
        <w:spacing w:after="0" w:line="240" w:lineRule="auto"/>
        <w:rPr>
          <w:rFonts w:ascii="Times New Roman" w:hAnsi="Times New Roman"/>
          <w:b/>
          <w:bCs/>
          <w:sz w:val="28"/>
          <w:szCs w:val="28"/>
        </w:rPr>
      </w:pPr>
    </w:p>
    <w:p w14:paraId="50394101" w14:textId="77777777" w:rsidR="00FB5320" w:rsidRDefault="00FB5320" w:rsidP="00FB5320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Д.е.н</w:t>
      </w:r>
      <w:proofErr w:type="spellEnd"/>
      <w:r>
        <w:rPr>
          <w:rFonts w:ascii="Times New Roman" w:hAnsi="Times New Roman" w:cs="Times New Roman"/>
          <w:sz w:val="28"/>
          <w:szCs w:val="28"/>
        </w:rPr>
        <w:t>., доцент,</w:t>
      </w:r>
    </w:p>
    <w:p w14:paraId="3F7F9ACE" w14:textId="77777777" w:rsidR="00FB5320" w:rsidRDefault="00FB5320" w:rsidP="00FB5320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рофесор кафедри міжнародних економічних відносин</w:t>
      </w:r>
    </w:p>
    <w:p w14:paraId="1D62A9B4" w14:textId="77777777" w:rsidR="00FB5320" w:rsidRDefault="00FB5320" w:rsidP="00FB5320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факультету міжнародних відносин</w:t>
      </w:r>
    </w:p>
    <w:p w14:paraId="6D152233" w14:textId="77777777" w:rsidR="00FB5320" w:rsidRDefault="00FB5320" w:rsidP="00FB5320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Львівського національного університету </w:t>
      </w:r>
    </w:p>
    <w:p w14:paraId="104379E9" w14:textId="707A4690" w:rsidR="00281F28" w:rsidRPr="00874C08" w:rsidRDefault="00FB5320" w:rsidP="00FB5320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імені Івана Франка                                                                                                                                         Українець Л.А.</w:t>
      </w:r>
    </w:p>
    <w:sectPr w:rsidR="00281F28" w:rsidRPr="00874C08" w:rsidSect="0020340A">
      <w:pgSz w:w="16838" w:h="11906" w:orient="landscape"/>
      <w:pgMar w:top="1418" w:right="851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0"/>
    <w:lvl w:ilvl="0">
      <w:start w:val="1"/>
      <w:numFmt w:val="decimal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1">
      <w:start w:val="1"/>
      <w:numFmt w:val="decimal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2">
      <w:start w:val="1"/>
      <w:numFmt w:val="decimal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3">
      <w:start w:val="1"/>
      <w:numFmt w:val="decimal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4">
      <w:start w:val="1"/>
      <w:numFmt w:val="decimal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5">
      <w:start w:val="1"/>
      <w:numFmt w:val="decimal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6">
      <w:start w:val="1"/>
      <w:numFmt w:val="decimal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7">
      <w:start w:val="1"/>
      <w:numFmt w:val="decimal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8">
      <w:start w:val="1"/>
      <w:numFmt w:val="decimal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</w:abstractNum>
  <w:abstractNum w:abstractNumId="1">
    <w:nsid w:val="031A3D69"/>
    <w:multiLevelType w:val="hybridMultilevel"/>
    <w:tmpl w:val="2D348792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C26E17"/>
    <w:multiLevelType w:val="hybridMultilevel"/>
    <w:tmpl w:val="8CAAFBF4"/>
    <w:lvl w:ilvl="0" w:tplc="5CDA8FDC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>
    <w:nsid w:val="0A173B76"/>
    <w:multiLevelType w:val="hybridMultilevel"/>
    <w:tmpl w:val="BB869B64"/>
    <w:lvl w:ilvl="0" w:tplc="0415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  <w:i w:val="0"/>
        <w:w w:val="10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4">
    <w:nsid w:val="0E337147"/>
    <w:multiLevelType w:val="hybridMultilevel"/>
    <w:tmpl w:val="5E78BD82"/>
    <w:lvl w:ilvl="0" w:tplc="C496537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>
    <w:nsid w:val="0F723219"/>
    <w:multiLevelType w:val="hybridMultilevel"/>
    <w:tmpl w:val="5776B020"/>
    <w:lvl w:ilvl="0" w:tplc="2C960272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953F10"/>
    <w:multiLevelType w:val="hybridMultilevel"/>
    <w:tmpl w:val="FF723C0A"/>
    <w:lvl w:ilvl="0" w:tplc="3058301C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>
    <w:nsid w:val="1870328B"/>
    <w:multiLevelType w:val="hybridMultilevel"/>
    <w:tmpl w:val="46A8F55E"/>
    <w:lvl w:ilvl="0" w:tplc="E1C6F93E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>
    <w:nsid w:val="201A30D5"/>
    <w:multiLevelType w:val="singleLevel"/>
    <w:tmpl w:val="112049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i w:val="0"/>
      </w:rPr>
    </w:lvl>
  </w:abstractNum>
  <w:abstractNum w:abstractNumId="9">
    <w:nsid w:val="20D54B7F"/>
    <w:multiLevelType w:val="hybridMultilevel"/>
    <w:tmpl w:val="0ACC7FFA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75C27F1"/>
    <w:multiLevelType w:val="hybridMultilevel"/>
    <w:tmpl w:val="0F88556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BB87B11"/>
    <w:multiLevelType w:val="hybridMultilevel"/>
    <w:tmpl w:val="3FA4FC3C"/>
    <w:lvl w:ilvl="0" w:tplc="8A0EADE0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sz w:val="22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C0B4D7F"/>
    <w:multiLevelType w:val="hybridMultilevel"/>
    <w:tmpl w:val="C0367DE8"/>
    <w:lvl w:ilvl="0" w:tplc="8F7AC95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>
    <w:nsid w:val="339929E2"/>
    <w:multiLevelType w:val="hybridMultilevel"/>
    <w:tmpl w:val="1346DD8E"/>
    <w:lvl w:ilvl="0" w:tplc="8A0EADE0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sz w:val="22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76B339F"/>
    <w:multiLevelType w:val="hybridMultilevel"/>
    <w:tmpl w:val="D24C52B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F0E3E49"/>
    <w:multiLevelType w:val="hybridMultilevel"/>
    <w:tmpl w:val="83B2DAD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28A5C8E"/>
    <w:multiLevelType w:val="hybridMultilevel"/>
    <w:tmpl w:val="E1DA2CA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5727997"/>
    <w:multiLevelType w:val="hybridMultilevel"/>
    <w:tmpl w:val="DCBA7E1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5DC586A"/>
    <w:multiLevelType w:val="hybridMultilevel"/>
    <w:tmpl w:val="E99EFE2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EDD2A14"/>
    <w:multiLevelType w:val="hybridMultilevel"/>
    <w:tmpl w:val="4A586744"/>
    <w:lvl w:ilvl="0" w:tplc="724AFFE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>
    <w:nsid w:val="4F024A31"/>
    <w:multiLevelType w:val="hybridMultilevel"/>
    <w:tmpl w:val="3C167200"/>
    <w:lvl w:ilvl="0" w:tplc="DDBE4722">
      <w:numFmt w:val="bullet"/>
      <w:lvlText w:val="•"/>
      <w:lvlJc w:val="left"/>
      <w:pPr>
        <w:ind w:left="1068" w:hanging="708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423137F"/>
    <w:multiLevelType w:val="hybridMultilevel"/>
    <w:tmpl w:val="2A788122"/>
    <w:lvl w:ilvl="0" w:tplc="0419000F">
      <w:start w:val="1"/>
      <w:numFmt w:val="decimal"/>
      <w:lvlText w:val="%1."/>
      <w:lvlJc w:val="left"/>
      <w:pPr>
        <w:ind w:left="1068" w:hanging="708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53C205F"/>
    <w:multiLevelType w:val="hybridMultilevel"/>
    <w:tmpl w:val="6032CFAE"/>
    <w:lvl w:ilvl="0" w:tplc="C40EE164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3">
    <w:nsid w:val="5D8757D2"/>
    <w:multiLevelType w:val="hybridMultilevel"/>
    <w:tmpl w:val="EB805678"/>
    <w:lvl w:ilvl="0" w:tplc="86CA54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60CE1461"/>
    <w:multiLevelType w:val="hybridMultilevel"/>
    <w:tmpl w:val="E092D7F0"/>
    <w:lvl w:ilvl="0" w:tplc="0422000F">
      <w:start w:val="1"/>
      <w:numFmt w:val="decimal"/>
      <w:lvlText w:val="%1."/>
      <w:lvlJc w:val="left"/>
      <w:pPr>
        <w:ind w:left="502" w:hanging="360"/>
      </w:pPr>
    </w:lvl>
    <w:lvl w:ilvl="1" w:tplc="04220019">
      <w:start w:val="1"/>
      <w:numFmt w:val="lowerLetter"/>
      <w:lvlText w:val="%2."/>
      <w:lvlJc w:val="left"/>
      <w:pPr>
        <w:ind w:left="1222" w:hanging="360"/>
      </w:pPr>
    </w:lvl>
    <w:lvl w:ilvl="2" w:tplc="0422001B" w:tentative="1">
      <w:start w:val="1"/>
      <w:numFmt w:val="lowerRoman"/>
      <w:lvlText w:val="%3."/>
      <w:lvlJc w:val="right"/>
      <w:pPr>
        <w:ind w:left="1942" w:hanging="180"/>
      </w:pPr>
    </w:lvl>
    <w:lvl w:ilvl="3" w:tplc="0422000F" w:tentative="1">
      <w:start w:val="1"/>
      <w:numFmt w:val="decimal"/>
      <w:lvlText w:val="%4."/>
      <w:lvlJc w:val="left"/>
      <w:pPr>
        <w:ind w:left="2662" w:hanging="360"/>
      </w:pPr>
    </w:lvl>
    <w:lvl w:ilvl="4" w:tplc="04220019" w:tentative="1">
      <w:start w:val="1"/>
      <w:numFmt w:val="lowerLetter"/>
      <w:lvlText w:val="%5."/>
      <w:lvlJc w:val="left"/>
      <w:pPr>
        <w:ind w:left="3382" w:hanging="360"/>
      </w:pPr>
    </w:lvl>
    <w:lvl w:ilvl="5" w:tplc="0422001B" w:tentative="1">
      <w:start w:val="1"/>
      <w:numFmt w:val="lowerRoman"/>
      <w:lvlText w:val="%6."/>
      <w:lvlJc w:val="right"/>
      <w:pPr>
        <w:ind w:left="4102" w:hanging="180"/>
      </w:pPr>
    </w:lvl>
    <w:lvl w:ilvl="6" w:tplc="0422000F" w:tentative="1">
      <w:start w:val="1"/>
      <w:numFmt w:val="decimal"/>
      <w:lvlText w:val="%7."/>
      <w:lvlJc w:val="left"/>
      <w:pPr>
        <w:ind w:left="4822" w:hanging="360"/>
      </w:pPr>
    </w:lvl>
    <w:lvl w:ilvl="7" w:tplc="04220019" w:tentative="1">
      <w:start w:val="1"/>
      <w:numFmt w:val="lowerLetter"/>
      <w:lvlText w:val="%8."/>
      <w:lvlJc w:val="left"/>
      <w:pPr>
        <w:ind w:left="5542" w:hanging="360"/>
      </w:pPr>
    </w:lvl>
    <w:lvl w:ilvl="8" w:tplc="0422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>
    <w:nsid w:val="61374B5D"/>
    <w:multiLevelType w:val="hybridMultilevel"/>
    <w:tmpl w:val="F6E0B4B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27624AA"/>
    <w:multiLevelType w:val="hybridMultilevel"/>
    <w:tmpl w:val="A66859CA"/>
    <w:lvl w:ilvl="0" w:tplc="2C960272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27749EC"/>
    <w:multiLevelType w:val="hybridMultilevel"/>
    <w:tmpl w:val="CDCA5C5A"/>
    <w:lvl w:ilvl="0" w:tplc="3A2ACDE2">
      <w:start w:val="8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3742EEF"/>
    <w:multiLevelType w:val="hybridMultilevel"/>
    <w:tmpl w:val="889420C0"/>
    <w:lvl w:ilvl="0" w:tplc="0616CD74">
      <w:start w:val="1"/>
      <w:numFmt w:val="decimal"/>
      <w:lvlText w:val="%1."/>
      <w:lvlJc w:val="left"/>
      <w:pPr>
        <w:ind w:left="502" w:hanging="360"/>
      </w:pPr>
      <w:rPr>
        <w:b/>
        <w:i/>
      </w:rPr>
    </w:lvl>
    <w:lvl w:ilvl="1" w:tplc="04220019">
      <w:start w:val="1"/>
      <w:numFmt w:val="lowerLetter"/>
      <w:lvlText w:val="%2."/>
      <w:lvlJc w:val="left"/>
      <w:pPr>
        <w:ind w:left="1080" w:hanging="360"/>
      </w:pPr>
    </w:lvl>
    <w:lvl w:ilvl="2" w:tplc="0422001B">
      <w:start w:val="1"/>
      <w:numFmt w:val="lowerRoman"/>
      <w:lvlText w:val="%3."/>
      <w:lvlJc w:val="right"/>
      <w:pPr>
        <w:ind w:left="1800" w:hanging="180"/>
      </w:pPr>
    </w:lvl>
    <w:lvl w:ilvl="3" w:tplc="0422000F">
      <w:start w:val="1"/>
      <w:numFmt w:val="decimal"/>
      <w:lvlText w:val="%4."/>
      <w:lvlJc w:val="left"/>
      <w:pPr>
        <w:ind w:left="2520" w:hanging="360"/>
      </w:pPr>
    </w:lvl>
    <w:lvl w:ilvl="4" w:tplc="04220019">
      <w:start w:val="1"/>
      <w:numFmt w:val="lowerLetter"/>
      <w:lvlText w:val="%5."/>
      <w:lvlJc w:val="left"/>
      <w:pPr>
        <w:ind w:left="3240" w:hanging="360"/>
      </w:pPr>
    </w:lvl>
    <w:lvl w:ilvl="5" w:tplc="0422001B">
      <w:start w:val="1"/>
      <w:numFmt w:val="lowerRoman"/>
      <w:lvlText w:val="%6."/>
      <w:lvlJc w:val="right"/>
      <w:pPr>
        <w:ind w:left="3960" w:hanging="180"/>
      </w:pPr>
    </w:lvl>
    <w:lvl w:ilvl="6" w:tplc="0422000F">
      <w:start w:val="1"/>
      <w:numFmt w:val="decimal"/>
      <w:lvlText w:val="%7."/>
      <w:lvlJc w:val="left"/>
      <w:pPr>
        <w:ind w:left="4680" w:hanging="360"/>
      </w:pPr>
    </w:lvl>
    <w:lvl w:ilvl="7" w:tplc="04220019">
      <w:start w:val="1"/>
      <w:numFmt w:val="lowerLetter"/>
      <w:lvlText w:val="%8."/>
      <w:lvlJc w:val="left"/>
      <w:pPr>
        <w:ind w:left="5400" w:hanging="360"/>
      </w:pPr>
    </w:lvl>
    <w:lvl w:ilvl="8" w:tplc="0422001B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64112B68"/>
    <w:multiLevelType w:val="hybridMultilevel"/>
    <w:tmpl w:val="40FC8190"/>
    <w:lvl w:ilvl="0" w:tplc="2C960272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0">
    <w:nsid w:val="65007FB1"/>
    <w:multiLevelType w:val="hybridMultilevel"/>
    <w:tmpl w:val="4504354E"/>
    <w:lvl w:ilvl="0" w:tplc="B5A06CB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1">
    <w:nsid w:val="691C1C84"/>
    <w:multiLevelType w:val="hybridMultilevel"/>
    <w:tmpl w:val="14E01956"/>
    <w:lvl w:ilvl="0" w:tplc="042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AD52A7E"/>
    <w:multiLevelType w:val="hybridMultilevel"/>
    <w:tmpl w:val="FE4C68D4"/>
    <w:lvl w:ilvl="0" w:tplc="69B6EF4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3">
    <w:nsid w:val="6B097C9D"/>
    <w:multiLevelType w:val="hybridMultilevel"/>
    <w:tmpl w:val="7694AB0C"/>
    <w:lvl w:ilvl="0" w:tplc="EBC8090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4">
    <w:nsid w:val="6C166167"/>
    <w:multiLevelType w:val="hybridMultilevel"/>
    <w:tmpl w:val="94AE6D2A"/>
    <w:lvl w:ilvl="0" w:tplc="042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6C9258C0"/>
    <w:multiLevelType w:val="hybridMultilevel"/>
    <w:tmpl w:val="1720ABE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024632E"/>
    <w:multiLevelType w:val="hybridMultilevel"/>
    <w:tmpl w:val="4B4AE00A"/>
    <w:lvl w:ilvl="0" w:tplc="DDBE4722">
      <w:numFmt w:val="bullet"/>
      <w:lvlText w:val="•"/>
      <w:lvlJc w:val="left"/>
      <w:pPr>
        <w:ind w:left="1068" w:hanging="708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8202BBF"/>
    <w:multiLevelType w:val="hybridMultilevel"/>
    <w:tmpl w:val="3272952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B7D4D85"/>
    <w:multiLevelType w:val="hybridMultilevel"/>
    <w:tmpl w:val="335A6A0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0"/>
  </w:num>
  <w:num w:numId="5">
    <w:abstractNumId w:val="23"/>
  </w:num>
  <w:num w:numId="6">
    <w:abstractNumId w:val="35"/>
  </w:num>
  <w:num w:numId="7">
    <w:abstractNumId w:val="8"/>
  </w:num>
  <w:num w:numId="8">
    <w:abstractNumId w:val="3"/>
  </w:num>
  <w:num w:numId="9">
    <w:abstractNumId w:val="10"/>
  </w:num>
  <w:num w:numId="10">
    <w:abstractNumId w:val="1"/>
  </w:num>
  <w:num w:numId="11">
    <w:abstractNumId w:val="27"/>
  </w:num>
  <w:num w:numId="12">
    <w:abstractNumId w:val="24"/>
  </w:num>
  <w:num w:numId="1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1"/>
  </w:num>
  <w:num w:numId="15">
    <w:abstractNumId w:val="34"/>
  </w:num>
  <w:num w:numId="16">
    <w:abstractNumId w:val="37"/>
  </w:num>
  <w:num w:numId="17">
    <w:abstractNumId w:val="18"/>
  </w:num>
  <w:num w:numId="18">
    <w:abstractNumId w:val="25"/>
  </w:num>
  <w:num w:numId="19">
    <w:abstractNumId w:val="12"/>
  </w:num>
  <w:num w:numId="20">
    <w:abstractNumId w:val="19"/>
  </w:num>
  <w:num w:numId="21">
    <w:abstractNumId w:val="30"/>
  </w:num>
  <w:num w:numId="22">
    <w:abstractNumId w:val="4"/>
  </w:num>
  <w:num w:numId="23">
    <w:abstractNumId w:val="33"/>
  </w:num>
  <w:num w:numId="24">
    <w:abstractNumId w:val="22"/>
  </w:num>
  <w:num w:numId="25">
    <w:abstractNumId w:val="6"/>
  </w:num>
  <w:num w:numId="26">
    <w:abstractNumId w:val="7"/>
  </w:num>
  <w:num w:numId="27">
    <w:abstractNumId w:val="2"/>
  </w:num>
  <w:num w:numId="28">
    <w:abstractNumId w:val="29"/>
  </w:num>
  <w:num w:numId="29">
    <w:abstractNumId w:val="5"/>
  </w:num>
  <w:num w:numId="30">
    <w:abstractNumId w:val="26"/>
  </w:num>
  <w:num w:numId="31">
    <w:abstractNumId w:val="38"/>
  </w:num>
  <w:num w:numId="32">
    <w:abstractNumId w:val="32"/>
  </w:num>
  <w:num w:numId="33">
    <w:abstractNumId w:val="14"/>
  </w:num>
  <w:num w:numId="34">
    <w:abstractNumId w:val="15"/>
  </w:num>
  <w:num w:numId="35">
    <w:abstractNumId w:val="16"/>
  </w:num>
  <w:num w:numId="36">
    <w:abstractNumId w:val="17"/>
  </w:num>
  <w:num w:numId="37">
    <w:abstractNumId w:val="20"/>
  </w:num>
  <w:num w:numId="38">
    <w:abstractNumId w:val="36"/>
  </w:num>
  <w:num w:numId="3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1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MzI3tzQ0MDU2MzJV0lEKTi0uzszPAykwrQUAFAAfeSwAAAA="/>
  </w:docVars>
  <w:rsids>
    <w:rsidRoot w:val="001027C0"/>
    <w:rsid w:val="000027FB"/>
    <w:rsid w:val="00026499"/>
    <w:rsid w:val="000664BD"/>
    <w:rsid w:val="00074C91"/>
    <w:rsid w:val="000B1545"/>
    <w:rsid w:val="000F057C"/>
    <w:rsid w:val="000F50D3"/>
    <w:rsid w:val="001027C0"/>
    <w:rsid w:val="001237CC"/>
    <w:rsid w:val="00145F6B"/>
    <w:rsid w:val="00157D74"/>
    <w:rsid w:val="001641A3"/>
    <w:rsid w:val="001A0773"/>
    <w:rsid w:val="001D53E2"/>
    <w:rsid w:val="001E5B66"/>
    <w:rsid w:val="0020340A"/>
    <w:rsid w:val="00265C26"/>
    <w:rsid w:val="002727E4"/>
    <w:rsid w:val="00281F28"/>
    <w:rsid w:val="002D6DDF"/>
    <w:rsid w:val="002E7FB7"/>
    <w:rsid w:val="002F72CE"/>
    <w:rsid w:val="00311F5E"/>
    <w:rsid w:val="00335465"/>
    <w:rsid w:val="00362F02"/>
    <w:rsid w:val="00380B3B"/>
    <w:rsid w:val="0039059D"/>
    <w:rsid w:val="003B689C"/>
    <w:rsid w:val="003D1A7F"/>
    <w:rsid w:val="003D4FDA"/>
    <w:rsid w:val="00420D54"/>
    <w:rsid w:val="00421A9B"/>
    <w:rsid w:val="00436927"/>
    <w:rsid w:val="004510E7"/>
    <w:rsid w:val="00454569"/>
    <w:rsid w:val="004702E1"/>
    <w:rsid w:val="00482ED7"/>
    <w:rsid w:val="004B0B54"/>
    <w:rsid w:val="004F6E3F"/>
    <w:rsid w:val="0050282E"/>
    <w:rsid w:val="00523C38"/>
    <w:rsid w:val="00526E45"/>
    <w:rsid w:val="00536B1D"/>
    <w:rsid w:val="005402F8"/>
    <w:rsid w:val="0054671E"/>
    <w:rsid w:val="005508C1"/>
    <w:rsid w:val="00554CF6"/>
    <w:rsid w:val="005D043F"/>
    <w:rsid w:val="005E47D5"/>
    <w:rsid w:val="005F7C10"/>
    <w:rsid w:val="00603F7F"/>
    <w:rsid w:val="006170FA"/>
    <w:rsid w:val="006771E4"/>
    <w:rsid w:val="00677671"/>
    <w:rsid w:val="0069353C"/>
    <w:rsid w:val="006A35A3"/>
    <w:rsid w:val="006A595E"/>
    <w:rsid w:val="006C6B88"/>
    <w:rsid w:val="006C7CBC"/>
    <w:rsid w:val="006D0DA4"/>
    <w:rsid w:val="006E2642"/>
    <w:rsid w:val="00706B7F"/>
    <w:rsid w:val="00710149"/>
    <w:rsid w:val="00712B5D"/>
    <w:rsid w:val="0075506C"/>
    <w:rsid w:val="00780B46"/>
    <w:rsid w:val="007B0A11"/>
    <w:rsid w:val="007C3582"/>
    <w:rsid w:val="007D533D"/>
    <w:rsid w:val="008308BE"/>
    <w:rsid w:val="008515D3"/>
    <w:rsid w:val="00851A5B"/>
    <w:rsid w:val="00853895"/>
    <w:rsid w:val="00854AB8"/>
    <w:rsid w:val="00874C08"/>
    <w:rsid w:val="00880E20"/>
    <w:rsid w:val="00895ED5"/>
    <w:rsid w:val="008D2E06"/>
    <w:rsid w:val="008D4473"/>
    <w:rsid w:val="008D5F98"/>
    <w:rsid w:val="008E20DF"/>
    <w:rsid w:val="009028F8"/>
    <w:rsid w:val="00906728"/>
    <w:rsid w:val="009111EF"/>
    <w:rsid w:val="00920325"/>
    <w:rsid w:val="009363B1"/>
    <w:rsid w:val="0097693D"/>
    <w:rsid w:val="009B47B7"/>
    <w:rsid w:val="009D4D8E"/>
    <w:rsid w:val="009D6857"/>
    <w:rsid w:val="00A23DF2"/>
    <w:rsid w:val="00A63843"/>
    <w:rsid w:val="00A702B4"/>
    <w:rsid w:val="00AA34E5"/>
    <w:rsid w:val="00AC5F0A"/>
    <w:rsid w:val="00AC6ACE"/>
    <w:rsid w:val="00AE3C52"/>
    <w:rsid w:val="00B448EE"/>
    <w:rsid w:val="00B90FF8"/>
    <w:rsid w:val="00B946D6"/>
    <w:rsid w:val="00BC1411"/>
    <w:rsid w:val="00BD1015"/>
    <w:rsid w:val="00BD14D0"/>
    <w:rsid w:val="00BD403C"/>
    <w:rsid w:val="00BF19BE"/>
    <w:rsid w:val="00C05A72"/>
    <w:rsid w:val="00C077B8"/>
    <w:rsid w:val="00C1667F"/>
    <w:rsid w:val="00C231D5"/>
    <w:rsid w:val="00C241D5"/>
    <w:rsid w:val="00C30E71"/>
    <w:rsid w:val="00C427FC"/>
    <w:rsid w:val="00C4452D"/>
    <w:rsid w:val="00C63B92"/>
    <w:rsid w:val="00C92D07"/>
    <w:rsid w:val="00C979CC"/>
    <w:rsid w:val="00CD737B"/>
    <w:rsid w:val="00CE0C4F"/>
    <w:rsid w:val="00CE486D"/>
    <w:rsid w:val="00D11E70"/>
    <w:rsid w:val="00D14646"/>
    <w:rsid w:val="00D256A8"/>
    <w:rsid w:val="00D40993"/>
    <w:rsid w:val="00D47CF1"/>
    <w:rsid w:val="00D66C26"/>
    <w:rsid w:val="00DC2DB3"/>
    <w:rsid w:val="00DC5408"/>
    <w:rsid w:val="00DD2B30"/>
    <w:rsid w:val="00DD7D8E"/>
    <w:rsid w:val="00DF0426"/>
    <w:rsid w:val="00DF3803"/>
    <w:rsid w:val="00ED2321"/>
    <w:rsid w:val="00EF7735"/>
    <w:rsid w:val="00F0246D"/>
    <w:rsid w:val="00F328DB"/>
    <w:rsid w:val="00F4228F"/>
    <w:rsid w:val="00F51272"/>
    <w:rsid w:val="00F74F0F"/>
    <w:rsid w:val="00F75688"/>
    <w:rsid w:val="00F93F49"/>
    <w:rsid w:val="00F9732D"/>
    <w:rsid w:val="00FB1CD3"/>
    <w:rsid w:val="00FB5320"/>
    <w:rsid w:val="00FB59B4"/>
    <w:rsid w:val="00FC1CBC"/>
    <w:rsid w:val="00FC2751"/>
    <w:rsid w:val="00FD4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E4552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qFormat/>
    <w:rsid w:val="0039059D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  <w:lang w:val="ru-RU" w:eastAsia="ru-RU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0340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Hyperlink"/>
    <w:basedOn w:val="a0"/>
    <w:uiPriority w:val="99"/>
    <w:unhideWhenUsed/>
    <w:rsid w:val="00B90FF8"/>
    <w:rPr>
      <w:color w:val="0000FF" w:themeColor="hyperlink"/>
      <w:u w:val="single"/>
    </w:rPr>
  </w:style>
  <w:style w:type="paragraph" w:styleId="a5">
    <w:name w:val="List Paragraph"/>
    <w:basedOn w:val="a"/>
    <w:uiPriority w:val="34"/>
    <w:qFormat/>
    <w:rsid w:val="00026499"/>
    <w:pPr>
      <w:ind w:left="720"/>
      <w:contextualSpacing/>
    </w:pPr>
  </w:style>
  <w:style w:type="character" w:customStyle="1" w:styleId="Bodytext">
    <w:name w:val="Body text_"/>
    <w:link w:val="1"/>
    <w:rsid w:val="00482ED7"/>
    <w:rPr>
      <w:rFonts w:ascii="Times New Roman" w:hAnsi="Times New Roman" w:cs="Times New Roman"/>
      <w:sz w:val="26"/>
      <w:szCs w:val="26"/>
      <w:shd w:val="clear" w:color="auto" w:fill="FFFFFF"/>
    </w:rPr>
  </w:style>
  <w:style w:type="paragraph" w:customStyle="1" w:styleId="1">
    <w:name w:val="Основной текст1"/>
    <w:basedOn w:val="a"/>
    <w:link w:val="Bodytext"/>
    <w:rsid w:val="00482ED7"/>
    <w:pPr>
      <w:widowControl w:val="0"/>
      <w:shd w:val="clear" w:color="auto" w:fill="FFFFFF"/>
      <w:spacing w:after="0" w:line="322" w:lineRule="exact"/>
      <w:ind w:hanging="380"/>
      <w:jc w:val="both"/>
    </w:pPr>
    <w:rPr>
      <w:rFonts w:ascii="Times New Roman" w:hAnsi="Times New Roman" w:cs="Times New Roman"/>
      <w:sz w:val="26"/>
      <w:szCs w:val="26"/>
    </w:rPr>
  </w:style>
  <w:style w:type="character" w:customStyle="1" w:styleId="UnresolvedMention">
    <w:name w:val="Unresolved Mention"/>
    <w:basedOn w:val="a0"/>
    <w:uiPriority w:val="99"/>
    <w:semiHidden/>
    <w:unhideWhenUsed/>
    <w:rsid w:val="009D4D8E"/>
    <w:rPr>
      <w:color w:val="605E5C"/>
      <w:shd w:val="clear" w:color="auto" w:fill="E1DFDD"/>
    </w:rPr>
  </w:style>
  <w:style w:type="character" w:customStyle="1" w:styleId="20">
    <w:name w:val="Заголовок 2 Знак"/>
    <w:basedOn w:val="a0"/>
    <w:link w:val="2"/>
    <w:rsid w:val="0039059D"/>
    <w:rPr>
      <w:rFonts w:ascii="Arial" w:eastAsia="Times New Roman" w:hAnsi="Arial" w:cs="Arial"/>
      <w:b/>
      <w:bCs/>
      <w:i/>
      <w:iCs/>
      <w:sz w:val="28"/>
      <w:szCs w:val="28"/>
      <w:lang w:val="ru-RU" w:eastAsia="ru-RU"/>
    </w:rPr>
  </w:style>
  <w:style w:type="paragraph" w:styleId="a6">
    <w:name w:val="Normal (Web)"/>
    <w:basedOn w:val="a"/>
    <w:uiPriority w:val="99"/>
    <w:unhideWhenUsed/>
    <w:rsid w:val="00D47C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customStyle="1" w:styleId="Default">
    <w:name w:val="Default"/>
    <w:rsid w:val="007B0A11"/>
    <w:pPr>
      <w:autoSpaceDE w:val="0"/>
      <w:autoSpaceDN w:val="0"/>
      <w:adjustRightInd w:val="0"/>
      <w:spacing w:after="0" w:line="240" w:lineRule="auto"/>
    </w:pPr>
    <w:rPr>
      <w:rFonts w:ascii="Times New Roman" w:eastAsia="Arial Unicode MS" w:hAnsi="Times New Roman" w:cs="Times New Roman"/>
      <w:color w:val="000000"/>
      <w:sz w:val="24"/>
      <w:szCs w:val="24"/>
      <w:lang w:val="ru-RU"/>
    </w:rPr>
  </w:style>
  <w:style w:type="paragraph" w:styleId="a7">
    <w:name w:val="Balloon Text"/>
    <w:basedOn w:val="a"/>
    <w:link w:val="a8"/>
    <w:uiPriority w:val="99"/>
    <w:semiHidden/>
    <w:unhideWhenUsed/>
    <w:rsid w:val="00C445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C4452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qFormat/>
    <w:rsid w:val="0039059D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  <w:lang w:val="ru-RU" w:eastAsia="ru-RU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0340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Hyperlink"/>
    <w:basedOn w:val="a0"/>
    <w:uiPriority w:val="99"/>
    <w:unhideWhenUsed/>
    <w:rsid w:val="00B90FF8"/>
    <w:rPr>
      <w:color w:val="0000FF" w:themeColor="hyperlink"/>
      <w:u w:val="single"/>
    </w:rPr>
  </w:style>
  <w:style w:type="paragraph" w:styleId="a5">
    <w:name w:val="List Paragraph"/>
    <w:basedOn w:val="a"/>
    <w:uiPriority w:val="34"/>
    <w:qFormat/>
    <w:rsid w:val="00026499"/>
    <w:pPr>
      <w:ind w:left="720"/>
      <w:contextualSpacing/>
    </w:pPr>
  </w:style>
  <w:style w:type="character" w:customStyle="1" w:styleId="Bodytext">
    <w:name w:val="Body text_"/>
    <w:link w:val="1"/>
    <w:rsid w:val="00482ED7"/>
    <w:rPr>
      <w:rFonts w:ascii="Times New Roman" w:hAnsi="Times New Roman" w:cs="Times New Roman"/>
      <w:sz w:val="26"/>
      <w:szCs w:val="26"/>
      <w:shd w:val="clear" w:color="auto" w:fill="FFFFFF"/>
    </w:rPr>
  </w:style>
  <w:style w:type="paragraph" w:customStyle="1" w:styleId="1">
    <w:name w:val="Основной текст1"/>
    <w:basedOn w:val="a"/>
    <w:link w:val="Bodytext"/>
    <w:rsid w:val="00482ED7"/>
    <w:pPr>
      <w:widowControl w:val="0"/>
      <w:shd w:val="clear" w:color="auto" w:fill="FFFFFF"/>
      <w:spacing w:after="0" w:line="322" w:lineRule="exact"/>
      <w:ind w:hanging="380"/>
      <w:jc w:val="both"/>
    </w:pPr>
    <w:rPr>
      <w:rFonts w:ascii="Times New Roman" w:hAnsi="Times New Roman" w:cs="Times New Roman"/>
      <w:sz w:val="26"/>
      <w:szCs w:val="26"/>
    </w:rPr>
  </w:style>
  <w:style w:type="character" w:customStyle="1" w:styleId="UnresolvedMention">
    <w:name w:val="Unresolved Mention"/>
    <w:basedOn w:val="a0"/>
    <w:uiPriority w:val="99"/>
    <w:semiHidden/>
    <w:unhideWhenUsed/>
    <w:rsid w:val="009D4D8E"/>
    <w:rPr>
      <w:color w:val="605E5C"/>
      <w:shd w:val="clear" w:color="auto" w:fill="E1DFDD"/>
    </w:rPr>
  </w:style>
  <w:style w:type="character" w:customStyle="1" w:styleId="20">
    <w:name w:val="Заголовок 2 Знак"/>
    <w:basedOn w:val="a0"/>
    <w:link w:val="2"/>
    <w:rsid w:val="0039059D"/>
    <w:rPr>
      <w:rFonts w:ascii="Arial" w:eastAsia="Times New Roman" w:hAnsi="Arial" w:cs="Arial"/>
      <w:b/>
      <w:bCs/>
      <w:i/>
      <w:iCs/>
      <w:sz w:val="28"/>
      <w:szCs w:val="28"/>
      <w:lang w:val="ru-RU" w:eastAsia="ru-RU"/>
    </w:rPr>
  </w:style>
  <w:style w:type="paragraph" w:styleId="a6">
    <w:name w:val="Normal (Web)"/>
    <w:basedOn w:val="a"/>
    <w:uiPriority w:val="99"/>
    <w:unhideWhenUsed/>
    <w:rsid w:val="00D47C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customStyle="1" w:styleId="Default">
    <w:name w:val="Default"/>
    <w:rsid w:val="007B0A11"/>
    <w:pPr>
      <w:autoSpaceDE w:val="0"/>
      <w:autoSpaceDN w:val="0"/>
      <w:adjustRightInd w:val="0"/>
      <w:spacing w:after="0" w:line="240" w:lineRule="auto"/>
    </w:pPr>
    <w:rPr>
      <w:rFonts w:ascii="Times New Roman" w:eastAsia="Arial Unicode MS" w:hAnsi="Times New Roman" w:cs="Times New Roman"/>
      <w:color w:val="000000"/>
      <w:sz w:val="24"/>
      <w:szCs w:val="24"/>
      <w:lang w:val="ru-RU"/>
    </w:rPr>
  </w:style>
  <w:style w:type="paragraph" w:styleId="a7">
    <w:name w:val="Balloon Text"/>
    <w:basedOn w:val="a"/>
    <w:link w:val="a8"/>
    <w:uiPriority w:val="99"/>
    <w:semiHidden/>
    <w:unhideWhenUsed/>
    <w:rsid w:val="00C445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C4452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01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4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CE0CF2-A9B3-47E6-86E3-0F6C1A0365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3</Pages>
  <Words>2878</Words>
  <Characters>16407</Characters>
  <Application>Microsoft Office Word</Application>
  <DocSecurity>0</DocSecurity>
  <Lines>136</Lines>
  <Paragraphs>3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192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Pack by Diakov</dc:creator>
  <cp:lastModifiedBy>Ліля</cp:lastModifiedBy>
  <cp:revision>4</cp:revision>
  <cp:lastPrinted>2021-08-18T12:31:00Z</cp:lastPrinted>
  <dcterms:created xsi:type="dcterms:W3CDTF">2024-01-16T07:58:00Z</dcterms:created>
  <dcterms:modified xsi:type="dcterms:W3CDTF">2024-01-16T08:03:00Z</dcterms:modified>
</cp:coreProperties>
</file>